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C2845B" w14:textId="5CA3C343" w:rsidR="00341744" w:rsidRPr="00710F32" w:rsidRDefault="000D5CA5" w:rsidP="000D5CA5">
      <w:pPr>
        <w:rPr>
          <w:b/>
          <w:color w:val="FF0000"/>
          <w:sz w:val="32"/>
          <w:szCs w:val="32"/>
          <w:lang w:val="es-ES"/>
        </w:rPr>
      </w:pPr>
      <w:r w:rsidRPr="00710F32">
        <w:rPr>
          <w:b/>
          <w:sz w:val="32"/>
          <w:szCs w:val="32"/>
          <w:lang w:val="es-ES"/>
        </w:rPr>
        <w:t>_________ Encuesta de opinión de los Grupos Asesores de Padres de Educación Especial (SEPAG)</w:t>
      </w:r>
      <w:r w:rsidR="00751B17" w:rsidRPr="00710F32">
        <w:rPr>
          <w:b/>
          <w:sz w:val="32"/>
          <w:szCs w:val="32"/>
          <w:lang w:val="es-ES"/>
        </w:rPr>
        <w:t xml:space="preserve"> </w:t>
      </w:r>
    </w:p>
    <w:p w14:paraId="43696474" w14:textId="3D3F7D79" w:rsidR="000D5CA5" w:rsidRPr="00710F32" w:rsidRDefault="000D5CA5" w:rsidP="000D5CA5">
      <w:pPr>
        <w:rPr>
          <w:b/>
          <w:sz w:val="32"/>
          <w:szCs w:val="32"/>
          <w:lang w:val="es-ES"/>
        </w:rPr>
      </w:pPr>
    </w:p>
    <w:p w14:paraId="47BD61CC" w14:textId="26283497" w:rsidR="000D5CA5" w:rsidRPr="00710F32" w:rsidRDefault="000D5CA5" w:rsidP="000D5CA5">
      <w:pPr>
        <w:rPr>
          <w:lang w:val="es-ES"/>
        </w:rPr>
      </w:pPr>
      <w:r w:rsidRPr="00710F32">
        <w:rPr>
          <w:lang w:val="es-ES"/>
        </w:rPr>
        <w:t>El ________ SEPAG recientemente formalizado es un grupo impulsado por los padres comprometido a trabajar junto con los educadores __________ y ​​el liderazgo del distrito para abordar los problemas relacionados con la educación especial y los servicios relacionados. Nuestro SEPAG ofrece un foro para que los padres brinden información al distrito sobre asuntos relacionados con los estudiantes con discapacidades, así como para obtener información valiosa sobre temas relevantes para los padres y las familias de los estudiantes con discapacidades. Existe una relación significativa entre la participación familiar y el éxito de los estudiantes; por lo tanto, el _________ da la bienvenida a la participación de padres y educadores en el SEPAG como la oportunidad de brindar información directa al distrito escolar sobre políticas, prácticas, programas y servicios que tienen un impacto en los estudiantes con discapacidades y sus familias.</w:t>
      </w:r>
    </w:p>
    <w:p w14:paraId="28720639" w14:textId="77777777" w:rsidR="000D5CA5" w:rsidRPr="00710F32" w:rsidRDefault="000D5CA5" w:rsidP="000D5CA5">
      <w:pPr>
        <w:rPr>
          <w:lang w:val="es-ES"/>
        </w:rPr>
      </w:pPr>
      <w:r w:rsidRPr="00710F32">
        <w:rPr>
          <w:lang w:val="es-ES"/>
        </w:rPr>
        <w:t>El éxito de nuestro SEPAG depende de nuestra capacidad para dar forma a los comentarios que recopilamos de los padres de estudiantes con discapacidades en metas y objetivos concretos que conduzcan a cambios positivos en las políticas, prácticas, programas y servicios.</w:t>
      </w:r>
    </w:p>
    <w:p w14:paraId="39657673" w14:textId="77777777" w:rsidR="000D5CA5" w:rsidRPr="00710F32" w:rsidRDefault="000D5CA5" w:rsidP="000D5CA5">
      <w:pPr>
        <w:rPr>
          <w:lang w:val="es-ES"/>
        </w:rPr>
      </w:pPr>
      <w:r w:rsidRPr="00710F32">
        <w:rPr>
          <w:lang w:val="es-ES"/>
        </w:rPr>
        <w:t>Con este fin, estamos enviando esta encuesta para recopilar información inicial y comentarios sobre áreas específicas. Los resultados de la encuesta serán recopilados y revisados ​​por el departamento de educación especial de _________ y ​​los miembros de SEPAG. Los resultados de la encuesta se compartirán con la comunidad escolar.</w:t>
      </w:r>
    </w:p>
    <w:p w14:paraId="020E9A09" w14:textId="2A22F0A2" w:rsidR="000D5CA5" w:rsidRPr="00710F32" w:rsidRDefault="000D5CA5" w:rsidP="000D5CA5">
      <w:pPr>
        <w:rPr>
          <w:lang w:val="es-ES"/>
        </w:rPr>
      </w:pPr>
      <w:r w:rsidRPr="00710F32">
        <w:rPr>
          <w:lang w:val="es-ES"/>
        </w:rPr>
        <w:t>1. Marque el grado(s) de su(s) hijo</w:t>
      </w:r>
      <w:r w:rsidR="00710F32">
        <w:rPr>
          <w:lang w:val="es-ES"/>
        </w:rPr>
        <w:t>/a</w:t>
      </w:r>
      <w:r w:rsidRPr="00710F32">
        <w:rPr>
          <w:lang w:val="es-ES"/>
        </w:rPr>
        <w:t>(s):</w:t>
      </w:r>
    </w:p>
    <w:p w14:paraId="532AB245" w14:textId="77777777" w:rsidR="00710F32" w:rsidRDefault="000D5CA5" w:rsidP="000D5CA5">
      <w:pPr>
        <w:pStyle w:val="ListParagraph"/>
        <w:numPr>
          <w:ilvl w:val="0"/>
          <w:numId w:val="7"/>
        </w:numPr>
        <w:rPr>
          <w:lang w:val="es-ES"/>
        </w:rPr>
      </w:pPr>
      <w:r w:rsidRPr="00710F32">
        <w:rPr>
          <w:lang w:val="es-ES"/>
        </w:rPr>
        <w:t>noveno grado</w:t>
      </w:r>
    </w:p>
    <w:p w14:paraId="4C003E92" w14:textId="77777777" w:rsidR="00710F32" w:rsidRDefault="000D5CA5" w:rsidP="000D5CA5">
      <w:pPr>
        <w:pStyle w:val="ListParagraph"/>
        <w:numPr>
          <w:ilvl w:val="0"/>
          <w:numId w:val="7"/>
        </w:numPr>
        <w:rPr>
          <w:lang w:val="es-ES"/>
        </w:rPr>
      </w:pPr>
      <w:r w:rsidRPr="00710F32">
        <w:rPr>
          <w:lang w:val="es-ES"/>
        </w:rPr>
        <w:t>décimo grado</w:t>
      </w:r>
    </w:p>
    <w:p w14:paraId="390A2042" w14:textId="041A87C8" w:rsidR="00710F32" w:rsidRDefault="000D5CA5" w:rsidP="000D5CA5">
      <w:pPr>
        <w:pStyle w:val="ListParagraph"/>
        <w:numPr>
          <w:ilvl w:val="0"/>
          <w:numId w:val="7"/>
        </w:numPr>
        <w:rPr>
          <w:lang w:val="es-ES"/>
        </w:rPr>
      </w:pPr>
      <w:r w:rsidRPr="00710F32">
        <w:rPr>
          <w:lang w:val="es-ES"/>
        </w:rPr>
        <w:t>11 ° grado</w:t>
      </w:r>
    </w:p>
    <w:p w14:paraId="77CA47A7" w14:textId="27338358" w:rsidR="000D5CA5" w:rsidRPr="00710F32" w:rsidRDefault="00710F32" w:rsidP="00710F32">
      <w:pPr>
        <w:pStyle w:val="ListParagraph"/>
        <w:numPr>
          <w:ilvl w:val="0"/>
          <w:numId w:val="7"/>
        </w:numPr>
        <w:rPr>
          <w:lang w:val="es-ES"/>
        </w:rPr>
      </w:pPr>
      <w:r w:rsidRPr="00710F32">
        <w:rPr>
          <w:lang w:val="es-ES"/>
        </w:rPr>
        <w:t>1</w:t>
      </w:r>
      <w:r>
        <w:rPr>
          <w:lang w:val="es-ES"/>
        </w:rPr>
        <w:t>2</w:t>
      </w:r>
      <w:r w:rsidRPr="00710F32">
        <w:rPr>
          <w:lang w:val="es-ES"/>
        </w:rPr>
        <w:t xml:space="preserve"> ° </w:t>
      </w:r>
      <w:r w:rsidR="000D5CA5" w:rsidRPr="00710F32">
        <w:rPr>
          <w:lang w:val="es-ES"/>
        </w:rPr>
        <w:t>grado</w:t>
      </w:r>
    </w:p>
    <w:p w14:paraId="5E3D303A" w14:textId="5A5FB68E" w:rsidR="000D5CA5" w:rsidRPr="00710F32" w:rsidRDefault="000D5CA5" w:rsidP="000D5CA5">
      <w:pPr>
        <w:rPr>
          <w:lang w:val="es-ES"/>
        </w:rPr>
      </w:pPr>
      <w:r w:rsidRPr="00710F32">
        <w:rPr>
          <w:lang w:val="es-ES"/>
        </w:rPr>
        <w:t>2. ¿De qué programa/plan recibe apoyo su hijo?</w:t>
      </w:r>
    </w:p>
    <w:p w14:paraId="6C7000C0" w14:textId="2053DA99" w:rsidR="000D5CA5" w:rsidRDefault="000D5CA5" w:rsidP="00710F32">
      <w:pPr>
        <w:pStyle w:val="ListParagraph"/>
        <w:numPr>
          <w:ilvl w:val="0"/>
          <w:numId w:val="8"/>
        </w:numPr>
        <w:rPr>
          <w:lang w:val="es-ES"/>
        </w:rPr>
      </w:pPr>
      <w:r w:rsidRPr="00710F32">
        <w:rPr>
          <w:lang w:val="es-ES"/>
        </w:rPr>
        <w:t>Programa de educación individualizado (IEP)</w:t>
      </w:r>
    </w:p>
    <w:p w14:paraId="71B335D5" w14:textId="6B5580AE" w:rsidR="00710F32" w:rsidRPr="00710F32" w:rsidRDefault="007E4E9F" w:rsidP="000D5CA5">
      <w:pPr>
        <w:pStyle w:val="ListParagraph"/>
        <w:numPr>
          <w:ilvl w:val="0"/>
          <w:numId w:val="8"/>
        </w:numPr>
        <w:rPr>
          <w:lang w:val="es-ES"/>
        </w:rPr>
      </w:pPr>
      <w:r>
        <w:rPr>
          <w:lang w:val="es-ES"/>
        </w:rPr>
        <w:t>P</w:t>
      </w:r>
      <w:r w:rsidR="000D5CA5" w:rsidRPr="00710F32">
        <w:rPr>
          <w:lang w:val="es-ES"/>
        </w:rPr>
        <w:t>lan 504</w:t>
      </w:r>
    </w:p>
    <w:p w14:paraId="0049D64B" w14:textId="78D3A130" w:rsidR="000D5CA5" w:rsidRPr="00710F32" w:rsidRDefault="000D5CA5" w:rsidP="000D5CA5">
      <w:pPr>
        <w:rPr>
          <w:lang w:val="es-ES"/>
        </w:rPr>
      </w:pPr>
      <w:r w:rsidRPr="00710F32">
        <w:rPr>
          <w:lang w:val="es-ES"/>
        </w:rPr>
        <w:t>3. ¿</w:t>
      </w:r>
      <w:r w:rsidR="007E4E9F">
        <w:rPr>
          <w:lang w:val="es-ES"/>
        </w:rPr>
        <w:t>Q</w:t>
      </w:r>
      <w:r w:rsidRPr="00710F32">
        <w:rPr>
          <w:lang w:val="es-ES"/>
        </w:rPr>
        <w:t>ué programa de la Academia a</w:t>
      </w:r>
      <w:r w:rsidR="007E4E9F">
        <w:rPr>
          <w:lang w:val="es-ES"/>
        </w:rPr>
        <w:t>s</w:t>
      </w:r>
      <w:r w:rsidRPr="00710F32">
        <w:rPr>
          <w:lang w:val="es-ES"/>
        </w:rPr>
        <w:t>isten sus hijo</w:t>
      </w:r>
      <w:r w:rsidR="007E4E9F">
        <w:rPr>
          <w:lang w:val="es-ES"/>
        </w:rPr>
        <w:t>/a(</w:t>
      </w:r>
      <w:r w:rsidRPr="00710F32">
        <w:rPr>
          <w:lang w:val="es-ES"/>
        </w:rPr>
        <w:t>s</w:t>
      </w:r>
      <w:r w:rsidR="007E4E9F">
        <w:rPr>
          <w:lang w:val="es-ES"/>
        </w:rPr>
        <w:t>)</w:t>
      </w:r>
      <w:r w:rsidRPr="00710F32">
        <w:rPr>
          <w:lang w:val="es-ES"/>
        </w:rPr>
        <w:t xml:space="preserve"> en el distrito?</w:t>
      </w:r>
    </w:p>
    <w:p w14:paraId="2BAE99F8" w14:textId="3453904C" w:rsidR="000D5CA5" w:rsidRDefault="000D5CA5" w:rsidP="007E4E9F">
      <w:pPr>
        <w:pStyle w:val="ListParagraph"/>
        <w:numPr>
          <w:ilvl w:val="0"/>
          <w:numId w:val="9"/>
        </w:numPr>
        <w:rPr>
          <w:lang w:val="es-ES"/>
        </w:rPr>
      </w:pPr>
      <w:r w:rsidRPr="007E4E9F">
        <w:rPr>
          <w:lang w:val="es-ES"/>
        </w:rPr>
        <w:t>Academia de la Fuerza Aérea JROTC</w:t>
      </w:r>
    </w:p>
    <w:p w14:paraId="649DDBF0" w14:textId="77777777" w:rsidR="007E4E9F" w:rsidRDefault="007E4E9F" w:rsidP="000D5CA5">
      <w:pPr>
        <w:pStyle w:val="ListParagraph"/>
        <w:numPr>
          <w:ilvl w:val="0"/>
          <w:numId w:val="9"/>
        </w:numPr>
        <w:rPr>
          <w:lang w:val="es-ES"/>
        </w:rPr>
      </w:pPr>
      <w:r>
        <w:rPr>
          <w:lang w:val="es-ES"/>
        </w:rPr>
        <w:t>A</w:t>
      </w:r>
      <w:r w:rsidR="000D5CA5" w:rsidRPr="007E4E9F">
        <w:rPr>
          <w:lang w:val="es-ES"/>
        </w:rPr>
        <w:t>cademia de Artes Culinarias</w:t>
      </w:r>
    </w:p>
    <w:p w14:paraId="0D8D8D48" w14:textId="77777777" w:rsidR="007E4E9F" w:rsidRDefault="000D5CA5" w:rsidP="000D5CA5">
      <w:pPr>
        <w:pStyle w:val="ListParagraph"/>
        <w:numPr>
          <w:ilvl w:val="0"/>
          <w:numId w:val="9"/>
        </w:numPr>
        <w:rPr>
          <w:lang w:val="es-ES"/>
        </w:rPr>
      </w:pPr>
      <w:r w:rsidRPr="007E4E9F">
        <w:rPr>
          <w:lang w:val="es-ES"/>
        </w:rPr>
        <w:t>Academia de Ciencias de la Salud y Medicina</w:t>
      </w:r>
    </w:p>
    <w:p w14:paraId="48274C37" w14:textId="0F8C1EFD" w:rsidR="000D5CA5" w:rsidRPr="007E4E9F" w:rsidRDefault="000D5CA5" w:rsidP="000D5CA5">
      <w:pPr>
        <w:pStyle w:val="ListParagraph"/>
        <w:numPr>
          <w:ilvl w:val="0"/>
          <w:numId w:val="9"/>
        </w:numPr>
        <w:rPr>
          <w:lang w:val="es-ES"/>
        </w:rPr>
      </w:pPr>
      <w:r w:rsidRPr="007E4E9F">
        <w:rPr>
          <w:lang w:val="es-ES"/>
        </w:rPr>
        <w:t>Academia de Tecnología de la Información</w:t>
      </w:r>
    </w:p>
    <w:p w14:paraId="461C662C" w14:textId="77777777" w:rsidR="007E4E9F" w:rsidRDefault="007E4E9F" w:rsidP="000D5CA5">
      <w:pPr>
        <w:rPr>
          <w:lang w:val="es-ES"/>
        </w:rPr>
      </w:pPr>
    </w:p>
    <w:p w14:paraId="7188743A" w14:textId="77777777" w:rsidR="007E4E9F" w:rsidRDefault="007E4E9F" w:rsidP="000D5CA5">
      <w:pPr>
        <w:rPr>
          <w:lang w:val="es-ES"/>
        </w:rPr>
      </w:pPr>
    </w:p>
    <w:p w14:paraId="3DF4EC2F" w14:textId="77777777" w:rsidR="007E4E9F" w:rsidRDefault="000D5CA5" w:rsidP="000D5CA5">
      <w:pPr>
        <w:rPr>
          <w:lang w:val="es-ES"/>
        </w:rPr>
      </w:pPr>
      <w:r w:rsidRPr="00710F32">
        <w:rPr>
          <w:lang w:val="es-ES"/>
        </w:rPr>
        <w:t>4. ¿Qué sabe sobre el Grupo Asesor de Padres de Educación Especial (SEPAG) en _________?</w:t>
      </w:r>
    </w:p>
    <w:p w14:paraId="155978F6" w14:textId="332038B7" w:rsidR="007E4E9F" w:rsidRDefault="007E4E9F" w:rsidP="000D5CA5">
      <w:pPr>
        <w:pStyle w:val="ListParagraph"/>
        <w:numPr>
          <w:ilvl w:val="0"/>
          <w:numId w:val="10"/>
        </w:numPr>
        <w:rPr>
          <w:lang w:val="es-ES"/>
        </w:rPr>
      </w:pPr>
      <w:r w:rsidRPr="007E4E9F">
        <w:rPr>
          <w:lang w:val="es-ES"/>
        </w:rPr>
        <w:lastRenderedPageBreak/>
        <w:t>N</w:t>
      </w:r>
      <w:r w:rsidR="000D5CA5" w:rsidRPr="007E4E9F">
        <w:rPr>
          <w:lang w:val="es-ES"/>
        </w:rPr>
        <w:t>ada</w:t>
      </w:r>
    </w:p>
    <w:p w14:paraId="3455DF97" w14:textId="1B7FEDAA" w:rsidR="007E4E9F" w:rsidRDefault="007E4E9F" w:rsidP="000D5CA5">
      <w:pPr>
        <w:pStyle w:val="ListParagraph"/>
        <w:numPr>
          <w:ilvl w:val="0"/>
          <w:numId w:val="10"/>
        </w:numPr>
        <w:rPr>
          <w:lang w:val="es-ES"/>
        </w:rPr>
      </w:pPr>
      <w:r>
        <w:rPr>
          <w:lang w:val="es-ES"/>
        </w:rPr>
        <w:t>U</w:t>
      </w:r>
      <w:r w:rsidR="000D5CA5" w:rsidRPr="007E4E9F">
        <w:rPr>
          <w:lang w:val="es-ES"/>
        </w:rPr>
        <w:t>n poco</w:t>
      </w:r>
    </w:p>
    <w:p w14:paraId="22B36022" w14:textId="1C057EDA" w:rsidR="007E4E9F" w:rsidRDefault="007E4E9F" w:rsidP="000D5CA5">
      <w:pPr>
        <w:pStyle w:val="ListParagraph"/>
        <w:numPr>
          <w:ilvl w:val="0"/>
          <w:numId w:val="10"/>
        </w:numPr>
        <w:rPr>
          <w:lang w:val="es-ES"/>
        </w:rPr>
      </w:pPr>
      <w:r>
        <w:rPr>
          <w:lang w:val="es-ES"/>
        </w:rPr>
        <w:t>Al</w:t>
      </w:r>
      <w:r w:rsidR="000D5CA5" w:rsidRPr="007E4E9F">
        <w:rPr>
          <w:lang w:val="es-ES"/>
        </w:rPr>
        <w:t>go familiar</w:t>
      </w:r>
    </w:p>
    <w:p w14:paraId="316A6651" w14:textId="77777777" w:rsidR="007E4E9F" w:rsidRDefault="000D5CA5" w:rsidP="000D5CA5">
      <w:pPr>
        <w:pStyle w:val="ListParagraph"/>
        <w:numPr>
          <w:ilvl w:val="0"/>
          <w:numId w:val="10"/>
        </w:numPr>
        <w:rPr>
          <w:lang w:val="es-ES"/>
        </w:rPr>
      </w:pPr>
      <w:r w:rsidRPr="007E4E9F">
        <w:rPr>
          <w:lang w:val="es-ES"/>
        </w:rPr>
        <w:t>Familiar</w:t>
      </w:r>
    </w:p>
    <w:p w14:paraId="76C7EE8D" w14:textId="4675D175" w:rsidR="000D5CA5" w:rsidRPr="007E4E9F" w:rsidRDefault="007E4E9F" w:rsidP="000D5CA5">
      <w:pPr>
        <w:pStyle w:val="ListParagraph"/>
        <w:numPr>
          <w:ilvl w:val="0"/>
          <w:numId w:val="10"/>
        </w:numPr>
        <w:rPr>
          <w:lang w:val="es-ES"/>
        </w:rPr>
      </w:pPr>
      <w:r>
        <w:rPr>
          <w:lang w:val="es-ES"/>
        </w:rPr>
        <w:t>M</w:t>
      </w:r>
      <w:r w:rsidR="000D5CA5" w:rsidRPr="007E4E9F">
        <w:rPr>
          <w:lang w:val="es-ES"/>
        </w:rPr>
        <w:t>uy familiar</w:t>
      </w:r>
    </w:p>
    <w:p w14:paraId="378B96C9" w14:textId="77777777" w:rsidR="007E4E9F" w:rsidRDefault="000D5CA5" w:rsidP="000D5CA5">
      <w:pPr>
        <w:rPr>
          <w:lang w:val="es-ES"/>
        </w:rPr>
      </w:pPr>
      <w:r w:rsidRPr="00710F32">
        <w:rPr>
          <w:lang w:val="es-ES"/>
        </w:rPr>
        <w:t>5. ¿Cómo se enteró del _______ SEPAG?</w:t>
      </w:r>
    </w:p>
    <w:p w14:paraId="7AFDEB80" w14:textId="77777777" w:rsidR="007E4E9F" w:rsidRDefault="000D5CA5" w:rsidP="000D5CA5">
      <w:pPr>
        <w:pStyle w:val="ListParagraph"/>
        <w:numPr>
          <w:ilvl w:val="0"/>
          <w:numId w:val="11"/>
        </w:numPr>
        <w:rPr>
          <w:lang w:val="es-ES"/>
        </w:rPr>
      </w:pPr>
      <w:r w:rsidRPr="007E4E9F">
        <w:rPr>
          <w:lang w:val="es-ES"/>
        </w:rPr>
        <w:t>Sitio web del distrito</w:t>
      </w:r>
    </w:p>
    <w:p w14:paraId="5444D1FF" w14:textId="77777777" w:rsidR="007E4E9F" w:rsidRDefault="000D5CA5" w:rsidP="000D5CA5">
      <w:pPr>
        <w:pStyle w:val="ListParagraph"/>
        <w:numPr>
          <w:ilvl w:val="0"/>
          <w:numId w:val="11"/>
        </w:numPr>
        <w:rPr>
          <w:lang w:val="es-ES"/>
        </w:rPr>
      </w:pPr>
      <w:r w:rsidRPr="007E4E9F">
        <w:rPr>
          <w:lang w:val="es-ES"/>
        </w:rPr>
        <w:t>Llamada Robo del Distrito</w:t>
      </w:r>
    </w:p>
    <w:p w14:paraId="1F185722" w14:textId="6091819D" w:rsidR="007E4E9F" w:rsidRDefault="000D5CA5" w:rsidP="000D5CA5">
      <w:pPr>
        <w:pStyle w:val="ListParagraph"/>
        <w:numPr>
          <w:ilvl w:val="0"/>
          <w:numId w:val="11"/>
        </w:numPr>
        <w:rPr>
          <w:lang w:val="es-ES"/>
        </w:rPr>
      </w:pPr>
      <w:r w:rsidRPr="007E4E9F">
        <w:rPr>
          <w:lang w:val="es-ES"/>
        </w:rPr>
        <w:t xml:space="preserve">Redes </w:t>
      </w:r>
      <w:r w:rsidR="007E4E9F">
        <w:rPr>
          <w:lang w:val="es-ES"/>
        </w:rPr>
        <w:t>S</w:t>
      </w:r>
      <w:r w:rsidRPr="007E4E9F">
        <w:rPr>
          <w:lang w:val="es-ES"/>
        </w:rPr>
        <w:t>ociales</w:t>
      </w:r>
    </w:p>
    <w:p w14:paraId="720B7AFA" w14:textId="77777777" w:rsidR="007E4E9F" w:rsidRDefault="000D5CA5" w:rsidP="000D5CA5">
      <w:pPr>
        <w:pStyle w:val="ListParagraph"/>
        <w:numPr>
          <w:ilvl w:val="0"/>
          <w:numId w:val="11"/>
        </w:numPr>
        <w:rPr>
          <w:lang w:val="es-ES"/>
        </w:rPr>
      </w:pPr>
      <w:r w:rsidRPr="007E4E9F">
        <w:rPr>
          <w:lang w:val="es-ES"/>
        </w:rPr>
        <w:t>Miembro de CST</w:t>
      </w:r>
    </w:p>
    <w:p w14:paraId="5EAC8495" w14:textId="5F7EB9BD" w:rsidR="007E4E9F" w:rsidRDefault="007E4E9F" w:rsidP="000D5CA5">
      <w:pPr>
        <w:pStyle w:val="ListParagraph"/>
        <w:numPr>
          <w:ilvl w:val="0"/>
          <w:numId w:val="11"/>
        </w:numPr>
        <w:rPr>
          <w:lang w:val="es-ES"/>
        </w:rPr>
      </w:pPr>
      <w:r>
        <w:rPr>
          <w:lang w:val="es-ES"/>
        </w:rPr>
        <w:t>O</w:t>
      </w:r>
      <w:r w:rsidR="000D5CA5" w:rsidRPr="007E4E9F">
        <w:rPr>
          <w:lang w:val="es-ES"/>
        </w:rPr>
        <w:t xml:space="preserve">tro </w:t>
      </w:r>
      <w:r>
        <w:rPr>
          <w:lang w:val="es-ES"/>
        </w:rPr>
        <w:t>P</w:t>
      </w:r>
      <w:r w:rsidR="000D5CA5" w:rsidRPr="007E4E9F">
        <w:rPr>
          <w:lang w:val="es-ES"/>
        </w:rPr>
        <w:t>adre</w:t>
      </w:r>
    </w:p>
    <w:p w14:paraId="77F50035" w14:textId="060003BE" w:rsidR="000D5CA5" w:rsidRPr="007E4E9F" w:rsidRDefault="000D5CA5" w:rsidP="000D5CA5">
      <w:pPr>
        <w:pStyle w:val="ListParagraph"/>
        <w:numPr>
          <w:ilvl w:val="0"/>
          <w:numId w:val="11"/>
        </w:numPr>
        <w:rPr>
          <w:lang w:val="es-ES"/>
        </w:rPr>
      </w:pPr>
      <w:r w:rsidRPr="007E4E9F">
        <w:rPr>
          <w:lang w:val="es-ES"/>
        </w:rPr>
        <w:t>Otro_____________________________________________</w:t>
      </w:r>
    </w:p>
    <w:p w14:paraId="6B2A8F73" w14:textId="77777777" w:rsidR="007E4E9F" w:rsidRDefault="000D5CA5" w:rsidP="000D5CA5">
      <w:pPr>
        <w:rPr>
          <w:lang w:val="es-ES"/>
        </w:rPr>
      </w:pPr>
      <w:r w:rsidRPr="00710F32">
        <w:rPr>
          <w:lang w:val="es-ES"/>
        </w:rPr>
        <w:t>6. Planeo asistir a más reuniones de SEPAG y contribuir con mi apoyo.</w:t>
      </w:r>
    </w:p>
    <w:p w14:paraId="6052E40F" w14:textId="77777777" w:rsidR="007E4E9F" w:rsidRDefault="007E4E9F" w:rsidP="000D5CA5">
      <w:pPr>
        <w:pStyle w:val="ListParagraph"/>
        <w:numPr>
          <w:ilvl w:val="0"/>
          <w:numId w:val="12"/>
        </w:numPr>
        <w:rPr>
          <w:lang w:val="es-ES"/>
        </w:rPr>
      </w:pPr>
      <w:r>
        <w:rPr>
          <w:lang w:val="es-ES"/>
        </w:rPr>
        <w:t>S</w:t>
      </w:r>
      <w:r w:rsidR="000D5CA5" w:rsidRPr="007E4E9F">
        <w:rPr>
          <w:lang w:val="es-ES"/>
        </w:rPr>
        <w:t>i</w:t>
      </w:r>
    </w:p>
    <w:p w14:paraId="2ECE007E" w14:textId="77777777" w:rsidR="007E4E9F" w:rsidRDefault="007E4E9F" w:rsidP="000D5CA5">
      <w:pPr>
        <w:pStyle w:val="ListParagraph"/>
        <w:numPr>
          <w:ilvl w:val="0"/>
          <w:numId w:val="12"/>
        </w:numPr>
        <w:rPr>
          <w:lang w:val="es-ES"/>
        </w:rPr>
      </w:pPr>
      <w:r>
        <w:rPr>
          <w:lang w:val="es-ES"/>
        </w:rPr>
        <w:t>N</w:t>
      </w:r>
      <w:r w:rsidR="000D5CA5" w:rsidRPr="007E4E9F">
        <w:rPr>
          <w:lang w:val="es-ES"/>
        </w:rPr>
        <w:t>o</w:t>
      </w:r>
    </w:p>
    <w:p w14:paraId="75181E70" w14:textId="330EE309" w:rsidR="000D5CA5" w:rsidRPr="007E4E9F" w:rsidRDefault="007E4E9F" w:rsidP="000D5CA5">
      <w:pPr>
        <w:pStyle w:val="ListParagraph"/>
        <w:numPr>
          <w:ilvl w:val="0"/>
          <w:numId w:val="12"/>
        </w:numPr>
        <w:rPr>
          <w:lang w:val="es-ES"/>
        </w:rPr>
      </w:pPr>
      <w:r>
        <w:rPr>
          <w:lang w:val="es-ES"/>
        </w:rPr>
        <w:t>T</w:t>
      </w:r>
      <w:r w:rsidR="000D5CA5" w:rsidRPr="007E4E9F">
        <w:rPr>
          <w:lang w:val="es-ES"/>
        </w:rPr>
        <w:t>al vez</w:t>
      </w:r>
    </w:p>
    <w:p w14:paraId="0D6C3ED2" w14:textId="77777777" w:rsidR="007E4E9F" w:rsidRDefault="000D5CA5" w:rsidP="000D5CA5">
      <w:pPr>
        <w:rPr>
          <w:lang w:val="es-ES"/>
        </w:rPr>
      </w:pPr>
      <w:r w:rsidRPr="00710F32">
        <w:rPr>
          <w:lang w:val="es-ES"/>
        </w:rPr>
        <w:t>7. Si respondió “no” o “tal vez” en la pregunta 6, ¿qué le impide asistir a las reuniones de SEPAG? Marque todo lo que corresponda:</w:t>
      </w:r>
    </w:p>
    <w:p w14:paraId="5105F034" w14:textId="77777777" w:rsidR="007E4E9F" w:rsidRDefault="000D5CA5" w:rsidP="000D5CA5">
      <w:pPr>
        <w:pStyle w:val="ListParagraph"/>
        <w:numPr>
          <w:ilvl w:val="0"/>
          <w:numId w:val="13"/>
        </w:numPr>
        <w:rPr>
          <w:lang w:val="es-ES"/>
        </w:rPr>
      </w:pPr>
      <w:r w:rsidRPr="007E4E9F">
        <w:rPr>
          <w:lang w:val="es-ES"/>
        </w:rPr>
        <w:t>No hay cuidado de niños disponible</w:t>
      </w:r>
    </w:p>
    <w:p w14:paraId="2647F9BF" w14:textId="1E5148AD" w:rsidR="007E4E9F" w:rsidRDefault="000D5CA5" w:rsidP="000D5CA5">
      <w:pPr>
        <w:pStyle w:val="ListParagraph"/>
        <w:numPr>
          <w:ilvl w:val="0"/>
          <w:numId w:val="13"/>
        </w:numPr>
        <w:rPr>
          <w:lang w:val="es-ES"/>
        </w:rPr>
      </w:pPr>
      <w:r w:rsidRPr="007E4E9F">
        <w:rPr>
          <w:lang w:val="es-ES"/>
        </w:rPr>
        <w:t xml:space="preserve">Conflicto de </w:t>
      </w:r>
      <w:r w:rsidR="009D6A45">
        <w:rPr>
          <w:lang w:val="es-ES"/>
        </w:rPr>
        <w:t>P</w:t>
      </w:r>
      <w:r w:rsidRPr="007E4E9F">
        <w:rPr>
          <w:lang w:val="es-ES"/>
        </w:rPr>
        <w:t>rogramación</w:t>
      </w:r>
    </w:p>
    <w:p w14:paraId="4B09062F" w14:textId="3B81CDD5" w:rsidR="007E4E9F" w:rsidRDefault="000D5CA5" w:rsidP="000D5CA5">
      <w:pPr>
        <w:pStyle w:val="ListParagraph"/>
        <w:numPr>
          <w:ilvl w:val="0"/>
          <w:numId w:val="13"/>
        </w:numPr>
        <w:rPr>
          <w:lang w:val="es-ES"/>
        </w:rPr>
      </w:pPr>
      <w:r w:rsidRPr="007E4E9F">
        <w:rPr>
          <w:lang w:val="es-ES"/>
        </w:rPr>
        <w:t xml:space="preserve">Hora del </w:t>
      </w:r>
      <w:r w:rsidR="009D6A45">
        <w:rPr>
          <w:lang w:val="es-ES"/>
        </w:rPr>
        <w:t>D</w:t>
      </w:r>
      <w:r w:rsidRPr="007E4E9F">
        <w:rPr>
          <w:lang w:val="es-ES"/>
        </w:rPr>
        <w:t>ía</w:t>
      </w:r>
    </w:p>
    <w:p w14:paraId="192FE1CD" w14:textId="4C57E093" w:rsidR="007E4E9F" w:rsidRDefault="007E4E9F" w:rsidP="000D5CA5">
      <w:pPr>
        <w:pStyle w:val="ListParagraph"/>
        <w:numPr>
          <w:ilvl w:val="0"/>
          <w:numId w:val="13"/>
        </w:numPr>
        <w:rPr>
          <w:lang w:val="es-ES"/>
        </w:rPr>
      </w:pPr>
      <w:r>
        <w:rPr>
          <w:lang w:val="es-ES"/>
        </w:rPr>
        <w:t>P</w:t>
      </w:r>
      <w:r w:rsidR="000D5CA5" w:rsidRPr="007E4E9F">
        <w:rPr>
          <w:lang w:val="es-ES"/>
        </w:rPr>
        <w:t xml:space="preserve">roblema con </w:t>
      </w:r>
      <w:r w:rsidR="000758D9">
        <w:rPr>
          <w:lang w:val="es-ES"/>
        </w:rPr>
        <w:t>Transportación</w:t>
      </w:r>
    </w:p>
    <w:p w14:paraId="797DA7E6" w14:textId="62E056E9" w:rsidR="007E4E9F" w:rsidRDefault="000D5CA5" w:rsidP="000D5CA5">
      <w:pPr>
        <w:pStyle w:val="ListParagraph"/>
        <w:numPr>
          <w:ilvl w:val="0"/>
          <w:numId w:val="13"/>
        </w:numPr>
        <w:rPr>
          <w:lang w:val="es-ES"/>
        </w:rPr>
      </w:pPr>
      <w:r w:rsidRPr="007E4E9F">
        <w:rPr>
          <w:lang w:val="es-ES"/>
        </w:rPr>
        <w:t xml:space="preserve">Agenda </w:t>
      </w:r>
      <w:r w:rsidR="009D6A45">
        <w:rPr>
          <w:lang w:val="es-ES"/>
        </w:rPr>
        <w:t>D</w:t>
      </w:r>
      <w:r w:rsidRPr="007E4E9F">
        <w:rPr>
          <w:lang w:val="es-ES"/>
        </w:rPr>
        <w:t>esconocida</w:t>
      </w:r>
    </w:p>
    <w:p w14:paraId="6A83AD26" w14:textId="77777777" w:rsidR="007E4E9F" w:rsidRDefault="000D5CA5" w:rsidP="000D5CA5">
      <w:pPr>
        <w:pStyle w:val="ListParagraph"/>
        <w:numPr>
          <w:ilvl w:val="0"/>
          <w:numId w:val="13"/>
        </w:numPr>
        <w:rPr>
          <w:lang w:val="es-ES"/>
        </w:rPr>
      </w:pPr>
      <w:r w:rsidRPr="007E4E9F">
        <w:rPr>
          <w:lang w:val="es-ES"/>
        </w:rPr>
        <w:t>Las fechas de las reuniones no se dan con anticipación</w:t>
      </w:r>
    </w:p>
    <w:p w14:paraId="682100A4" w14:textId="4E89AA6E" w:rsidR="000D5CA5" w:rsidRPr="009D6A45" w:rsidRDefault="000D5CA5" w:rsidP="000D5CA5">
      <w:pPr>
        <w:pStyle w:val="ListParagraph"/>
        <w:numPr>
          <w:ilvl w:val="0"/>
          <w:numId w:val="13"/>
        </w:numPr>
        <w:rPr>
          <w:lang w:val="es-ES"/>
        </w:rPr>
      </w:pPr>
      <w:r w:rsidRPr="007E4E9F">
        <w:rPr>
          <w:lang w:val="es-ES"/>
        </w:rPr>
        <w:t>Otro ________________________________________________________________________</w:t>
      </w:r>
    </w:p>
    <w:p w14:paraId="26873ACB" w14:textId="77777777" w:rsidR="009D6A45" w:rsidRDefault="000D5CA5" w:rsidP="000D5CA5">
      <w:pPr>
        <w:rPr>
          <w:lang w:val="es-ES"/>
        </w:rPr>
      </w:pPr>
      <w:r w:rsidRPr="00710F32">
        <w:rPr>
          <w:lang w:val="es-ES"/>
        </w:rPr>
        <w:t>8. ¿Qué otras medidas podrían ayudarlo a participar en la reunión de la SEPAG? Elija todas las que correspondan:</w:t>
      </w:r>
    </w:p>
    <w:p w14:paraId="57E183A0" w14:textId="77777777" w:rsidR="009D6A45" w:rsidRDefault="000D5CA5" w:rsidP="000D5CA5">
      <w:pPr>
        <w:pStyle w:val="ListParagraph"/>
        <w:numPr>
          <w:ilvl w:val="0"/>
          <w:numId w:val="14"/>
        </w:numPr>
        <w:rPr>
          <w:lang w:val="es-ES"/>
        </w:rPr>
      </w:pPr>
      <w:r w:rsidRPr="009D6A45">
        <w:rPr>
          <w:lang w:val="es-ES"/>
        </w:rPr>
        <w:t>Opción de conferencia telefónica</w:t>
      </w:r>
    </w:p>
    <w:p w14:paraId="3F1266ED" w14:textId="77777777" w:rsidR="009D6A45" w:rsidRDefault="000D5CA5" w:rsidP="000D5CA5">
      <w:pPr>
        <w:pStyle w:val="ListParagraph"/>
        <w:numPr>
          <w:ilvl w:val="0"/>
          <w:numId w:val="14"/>
        </w:numPr>
        <w:rPr>
          <w:lang w:val="es-ES"/>
        </w:rPr>
      </w:pPr>
      <w:r w:rsidRPr="009D6A45">
        <w:rPr>
          <w:lang w:val="es-ES"/>
        </w:rPr>
        <w:t>Grupo de redes sociales (Facebook) para actualizaciones</w:t>
      </w:r>
    </w:p>
    <w:p w14:paraId="5F64354A" w14:textId="5B09ACFA" w:rsidR="009D6A45" w:rsidRDefault="000D5CA5" w:rsidP="000D5CA5">
      <w:pPr>
        <w:pStyle w:val="ListParagraph"/>
        <w:numPr>
          <w:ilvl w:val="0"/>
          <w:numId w:val="14"/>
        </w:numPr>
        <w:rPr>
          <w:lang w:val="es-ES"/>
        </w:rPr>
      </w:pPr>
      <w:r w:rsidRPr="009D6A45">
        <w:rPr>
          <w:lang w:val="es-ES"/>
        </w:rPr>
        <w:t>Seguimiento por correo electrónico y/o teléfono</w:t>
      </w:r>
      <w:r w:rsidR="009D6A45">
        <w:rPr>
          <w:lang w:val="es-ES"/>
        </w:rPr>
        <w:t>nico</w:t>
      </w:r>
    </w:p>
    <w:p w14:paraId="056831B2" w14:textId="77777777" w:rsidR="009D6A45" w:rsidRDefault="000D5CA5" w:rsidP="000D5CA5">
      <w:pPr>
        <w:pStyle w:val="ListParagraph"/>
        <w:numPr>
          <w:ilvl w:val="0"/>
          <w:numId w:val="14"/>
        </w:numPr>
        <w:rPr>
          <w:lang w:val="es-ES"/>
        </w:rPr>
      </w:pPr>
      <w:r w:rsidRPr="009D6A45">
        <w:rPr>
          <w:lang w:val="es-ES"/>
        </w:rPr>
        <w:t>Opción de reunión virtual (es decir, GoToMeeting, Facetime, etc.)</w:t>
      </w:r>
    </w:p>
    <w:p w14:paraId="13BB53DF" w14:textId="0465B46C" w:rsidR="000D5CA5" w:rsidRPr="009D6A45" w:rsidRDefault="000D5CA5" w:rsidP="000D5CA5">
      <w:pPr>
        <w:pStyle w:val="ListParagraph"/>
        <w:numPr>
          <w:ilvl w:val="0"/>
          <w:numId w:val="14"/>
        </w:numPr>
        <w:rPr>
          <w:lang w:val="es-ES"/>
        </w:rPr>
      </w:pPr>
      <w:r w:rsidRPr="009D6A45">
        <w:rPr>
          <w:lang w:val="es-ES"/>
        </w:rPr>
        <w:t>Otro ________________________________________________________________________</w:t>
      </w:r>
    </w:p>
    <w:p w14:paraId="322501BC" w14:textId="77777777" w:rsidR="009D6A45" w:rsidRDefault="000D5CA5" w:rsidP="000D5CA5">
      <w:pPr>
        <w:rPr>
          <w:lang w:val="es-ES"/>
        </w:rPr>
      </w:pPr>
      <w:r w:rsidRPr="00710F32">
        <w:rPr>
          <w:lang w:val="es-ES"/>
        </w:rPr>
        <w:t>9. ¿Estaría interesado en servir en el equipo de liderazgo de _______ SEPAG? Si es así, ¿en qué capacidad?</w:t>
      </w:r>
    </w:p>
    <w:p w14:paraId="630CD86D" w14:textId="77777777" w:rsidR="009D6A45" w:rsidRDefault="000D5CA5" w:rsidP="000D5CA5">
      <w:pPr>
        <w:pStyle w:val="ListParagraph"/>
        <w:numPr>
          <w:ilvl w:val="0"/>
          <w:numId w:val="15"/>
        </w:numPr>
        <w:rPr>
          <w:lang w:val="es-ES"/>
        </w:rPr>
      </w:pPr>
      <w:r w:rsidRPr="009D6A45">
        <w:rPr>
          <w:lang w:val="es-ES"/>
        </w:rPr>
        <w:t>Líder del grupo central</w:t>
      </w:r>
    </w:p>
    <w:p w14:paraId="51049A3B" w14:textId="77777777" w:rsidR="009D6A45" w:rsidRDefault="000D5CA5" w:rsidP="000D5CA5">
      <w:pPr>
        <w:pStyle w:val="ListParagraph"/>
        <w:numPr>
          <w:ilvl w:val="0"/>
          <w:numId w:val="15"/>
        </w:numPr>
        <w:rPr>
          <w:lang w:val="es-ES"/>
        </w:rPr>
      </w:pPr>
      <w:r w:rsidRPr="009D6A45">
        <w:rPr>
          <w:lang w:val="es-ES"/>
        </w:rPr>
        <w:t>Facilitador</w:t>
      </w:r>
    </w:p>
    <w:p w14:paraId="150D789B" w14:textId="6ABC8DD3" w:rsidR="009D6A45" w:rsidRDefault="000D5CA5" w:rsidP="000D5CA5">
      <w:pPr>
        <w:pStyle w:val="ListParagraph"/>
        <w:numPr>
          <w:ilvl w:val="0"/>
          <w:numId w:val="15"/>
        </w:numPr>
        <w:rPr>
          <w:lang w:val="es-ES"/>
        </w:rPr>
      </w:pPr>
      <w:r w:rsidRPr="009D6A45">
        <w:rPr>
          <w:lang w:val="es-ES"/>
        </w:rPr>
        <w:t>Secretari</w:t>
      </w:r>
      <w:r w:rsidR="009D6A45">
        <w:rPr>
          <w:lang w:val="es-ES"/>
        </w:rPr>
        <w:t>a</w:t>
      </w:r>
    </w:p>
    <w:p w14:paraId="4D80D018" w14:textId="4B6007BE" w:rsidR="009D6A45" w:rsidRDefault="000D5CA5" w:rsidP="000D5CA5">
      <w:pPr>
        <w:pStyle w:val="ListParagraph"/>
        <w:numPr>
          <w:ilvl w:val="0"/>
          <w:numId w:val="15"/>
        </w:numPr>
        <w:rPr>
          <w:lang w:val="es-ES"/>
        </w:rPr>
      </w:pPr>
      <w:r w:rsidRPr="009D6A45">
        <w:rPr>
          <w:lang w:val="es-ES"/>
        </w:rPr>
        <w:t xml:space="preserve">Alcance </w:t>
      </w:r>
      <w:r w:rsidR="009D6A45">
        <w:rPr>
          <w:lang w:val="es-ES"/>
        </w:rPr>
        <w:t>C</w:t>
      </w:r>
      <w:r w:rsidRPr="009D6A45">
        <w:rPr>
          <w:lang w:val="es-ES"/>
        </w:rPr>
        <w:t>omunitario</w:t>
      </w:r>
    </w:p>
    <w:p w14:paraId="03094F10" w14:textId="595B95C6" w:rsidR="009D6A45" w:rsidRPr="00F775EC" w:rsidRDefault="000D5CA5" w:rsidP="00F775EC">
      <w:pPr>
        <w:pStyle w:val="ListParagraph"/>
        <w:numPr>
          <w:ilvl w:val="0"/>
          <w:numId w:val="15"/>
        </w:numPr>
        <w:rPr>
          <w:lang w:val="es-ES"/>
        </w:rPr>
      </w:pPr>
      <w:r w:rsidRPr="009D6A45">
        <w:rPr>
          <w:lang w:val="es-ES"/>
        </w:rPr>
        <w:t xml:space="preserve">Moderador de </w:t>
      </w:r>
      <w:r w:rsidR="00F775EC">
        <w:rPr>
          <w:lang w:val="es-ES"/>
        </w:rPr>
        <w:t>R</w:t>
      </w:r>
      <w:r w:rsidRPr="009D6A45">
        <w:rPr>
          <w:lang w:val="es-ES"/>
        </w:rPr>
        <w:t xml:space="preserve">edes </w:t>
      </w:r>
      <w:r w:rsidR="00F775EC">
        <w:rPr>
          <w:lang w:val="es-ES"/>
        </w:rPr>
        <w:t>S</w:t>
      </w:r>
      <w:r w:rsidRPr="00F775EC">
        <w:rPr>
          <w:lang w:val="es-ES"/>
        </w:rPr>
        <w:t>ociales</w:t>
      </w:r>
    </w:p>
    <w:p w14:paraId="706FC6CA" w14:textId="77777777" w:rsidR="009D6A45" w:rsidRDefault="000D5CA5" w:rsidP="000D5CA5">
      <w:pPr>
        <w:pStyle w:val="ListParagraph"/>
        <w:numPr>
          <w:ilvl w:val="0"/>
          <w:numId w:val="15"/>
        </w:numPr>
        <w:rPr>
          <w:lang w:val="es-ES"/>
        </w:rPr>
      </w:pPr>
      <w:r w:rsidRPr="009D6A45">
        <w:rPr>
          <w:lang w:val="es-ES"/>
        </w:rPr>
        <w:lastRenderedPageBreak/>
        <w:t>Otro, especifique ____________________________________________</w:t>
      </w:r>
    </w:p>
    <w:p w14:paraId="147D0D72" w14:textId="7A02CD92" w:rsidR="000D5CA5" w:rsidRPr="00F775EC" w:rsidRDefault="00F775EC" w:rsidP="000D5CA5">
      <w:pPr>
        <w:pStyle w:val="ListParagraph"/>
        <w:numPr>
          <w:ilvl w:val="0"/>
          <w:numId w:val="15"/>
        </w:numPr>
        <w:rPr>
          <w:lang w:val="es-ES"/>
        </w:rPr>
      </w:pPr>
      <w:r>
        <w:rPr>
          <w:lang w:val="es-ES"/>
        </w:rPr>
        <w:t>N</w:t>
      </w:r>
      <w:r w:rsidR="000D5CA5" w:rsidRPr="009D6A45">
        <w:rPr>
          <w:lang w:val="es-ES"/>
        </w:rPr>
        <w:t>o estoy interesado en este momento</w:t>
      </w:r>
    </w:p>
    <w:p w14:paraId="3C480425" w14:textId="3C68D493" w:rsidR="00F775EC" w:rsidRDefault="000D5CA5" w:rsidP="000D5CA5">
      <w:pPr>
        <w:rPr>
          <w:lang w:val="es-ES"/>
        </w:rPr>
      </w:pPr>
      <w:r w:rsidRPr="00710F32">
        <w:rPr>
          <w:lang w:val="es-ES"/>
        </w:rPr>
        <w:t xml:space="preserve">10. Indique </w:t>
      </w:r>
      <w:r w:rsidR="00F775EC">
        <w:rPr>
          <w:lang w:val="es-ES"/>
        </w:rPr>
        <w:t>su</w:t>
      </w:r>
      <w:r w:rsidRPr="00710F32">
        <w:rPr>
          <w:lang w:val="es-ES"/>
        </w:rPr>
        <w:t xml:space="preserve"> </w:t>
      </w:r>
      <w:r w:rsidR="000758D9" w:rsidRPr="00710F32">
        <w:rPr>
          <w:lang w:val="es-ES"/>
        </w:rPr>
        <w:t>disponibilidad:</w:t>
      </w:r>
    </w:p>
    <w:p w14:paraId="5F07B612" w14:textId="77777777" w:rsidR="00F775EC" w:rsidRDefault="000D5CA5" w:rsidP="000D5CA5">
      <w:pPr>
        <w:pStyle w:val="ListParagraph"/>
        <w:numPr>
          <w:ilvl w:val="0"/>
          <w:numId w:val="16"/>
        </w:numPr>
        <w:rPr>
          <w:lang w:val="es-ES"/>
        </w:rPr>
      </w:pPr>
      <w:r w:rsidRPr="00F775EC">
        <w:rPr>
          <w:lang w:val="es-ES"/>
        </w:rPr>
        <w:t>Día de la semana AM</w:t>
      </w:r>
    </w:p>
    <w:p w14:paraId="04D6DB79" w14:textId="75311B17" w:rsidR="000D5CA5" w:rsidRPr="00F775EC" w:rsidRDefault="00F775EC" w:rsidP="000D5CA5">
      <w:pPr>
        <w:pStyle w:val="ListParagraph"/>
        <w:numPr>
          <w:ilvl w:val="0"/>
          <w:numId w:val="16"/>
        </w:numPr>
        <w:rPr>
          <w:lang w:val="es-ES"/>
        </w:rPr>
      </w:pPr>
      <w:r w:rsidRPr="00F775EC">
        <w:rPr>
          <w:lang w:val="es-ES"/>
        </w:rPr>
        <w:t xml:space="preserve">Día de la semana </w:t>
      </w:r>
      <w:r>
        <w:rPr>
          <w:lang w:val="es-ES"/>
        </w:rPr>
        <w:t>PM</w:t>
      </w:r>
    </w:p>
    <w:p w14:paraId="7393006A" w14:textId="77777777" w:rsidR="00F775EC" w:rsidRDefault="000D5CA5" w:rsidP="000D5CA5">
      <w:pPr>
        <w:rPr>
          <w:lang w:val="es-ES"/>
        </w:rPr>
      </w:pPr>
      <w:r w:rsidRPr="00710F32">
        <w:rPr>
          <w:lang w:val="es-ES"/>
        </w:rPr>
        <w:t>11. ¿Cómo prefiere recibir actualizaciones de comunicaciones de las reuniones de SEPAG?</w:t>
      </w:r>
    </w:p>
    <w:p w14:paraId="4D8DBF27" w14:textId="77777777" w:rsidR="00F775EC" w:rsidRDefault="00F775EC" w:rsidP="000D5CA5">
      <w:pPr>
        <w:pStyle w:val="ListParagraph"/>
        <w:numPr>
          <w:ilvl w:val="0"/>
          <w:numId w:val="17"/>
        </w:numPr>
        <w:rPr>
          <w:lang w:val="es-ES"/>
        </w:rPr>
      </w:pPr>
      <w:r>
        <w:rPr>
          <w:lang w:val="es-ES"/>
        </w:rPr>
        <w:t>C</w:t>
      </w:r>
      <w:r w:rsidR="000D5CA5" w:rsidRPr="00F775EC">
        <w:rPr>
          <w:lang w:val="es-ES"/>
        </w:rPr>
        <w:t xml:space="preserve">orreo </w:t>
      </w:r>
      <w:r>
        <w:rPr>
          <w:lang w:val="es-ES"/>
        </w:rPr>
        <w:t>E</w:t>
      </w:r>
      <w:r w:rsidR="000D5CA5" w:rsidRPr="00F775EC">
        <w:rPr>
          <w:lang w:val="es-ES"/>
        </w:rPr>
        <w:t>lectrónico</w:t>
      </w:r>
    </w:p>
    <w:p w14:paraId="70D53B21" w14:textId="77777777" w:rsidR="00F775EC" w:rsidRDefault="000D5CA5" w:rsidP="000D5CA5">
      <w:pPr>
        <w:pStyle w:val="ListParagraph"/>
        <w:numPr>
          <w:ilvl w:val="0"/>
          <w:numId w:val="17"/>
        </w:numPr>
        <w:rPr>
          <w:lang w:val="es-ES"/>
        </w:rPr>
      </w:pPr>
      <w:r w:rsidRPr="00F775EC">
        <w:rPr>
          <w:lang w:val="es-ES"/>
        </w:rPr>
        <w:t>Página web del distrito SEPAG</w:t>
      </w:r>
    </w:p>
    <w:p w14:paraId="0BC3FB7E" w14:textId="77777777" w:rsidR="00F775EC" w:rsidRDefault="000D5CA5" w:rsidP="000D5CA5">
      <w:pPr>
        <w:pStyle w:val="ListParagraph"/>
        <w:numPr>
          <w:ilvl w:val="0"/>
          <w:numId w:val="17"/>
        </w:numPr>
        <w:rPr>
          <w:lang w:val="es-ES"/>
        </w:rPr>
      </w:pPr>
      <w:r w:rsidRPr="00F775EC">
        <w:rPr>
          <w:lang w:val="es-ES"/>
        </w:rPr>
        <w:t>Correo</w:t>
      </w:r>
    </w:p>
    <w:p w14:paraId="69F8A98A" w14:textId="396559A0" w:rsidR="000D5CA5" w:rsidRDefault="00F775EC" w:rsidP="000D5CA5">
      <w:pPr>
        <w:pStyle w:val="ListParagraph"/>
        <w:numPr>
          <w:ilvl w:val="0"/>
          <w:numId w:val="17"/>
        </w:numPr>
        <w:rPr>
          <w:lang w:val="es-ES"/>
        </w:rPr>
      </w:pPr>
      <w:r>
        <w:rPr>
          <w:lang w:val="es-ES"/>
        </w:rPr>
        <w:t>Anuncio por pape</w:t>
      </w:r>
      <w:r w:rsidR="000758D9">
        <w:rPr>
          <w:lang w:val="es-ES"/>
        </w:rPr>
        <w:t>l</w:t>
      </w:r>
    </w:p>
    <w:p w14:paraId="33662300" w14:textId="77777777" w:rsidR="00F775EC" w:rsidRDefault="000D5CA5" w:rsidP="000D5CA5">
      <w:pPr>
        <w:pStyle w:val="ListParagraph"/>
        <w:numPr>
          <w:ilvl w:val="0"/>
          <w:numId w:val="17"/>
        </w:numPr>
        <w:rPr>
          <w:lang w:val="es-ES"/>
        </w:rPr>
      </w:pPr>
      <w:r w:rsidRPr="00F775EC">
        <w:rPr>
          <w:lang w:val="es-ES"/>
        </w:rPr>
        <w:t>Mensaje de texto</w:t>
      </w:r>
    </w:p>
    <w:p w14:paraId="658004C5" w14:textId="77777777" w:rsidR="00F775EC" w:rsidRDefault="000D5CA5" w:rsidP="000D5CA5">
      <w:pPr>
        <w:pStyle w:val="ListParagraph"/>
        <w:numPr>
          <w:ilvl w:val="0"/>
          <w:numId w:val="17"/>
        </w:numPr>
        <w:rPr>
          <w:lang w:val="es-ES"/>
        </w:rPr>
      </w:pPr>
      <w:r w:rsidRPr="00F775EC">
        <w:rPr>
          <w:lang w:val="es-ES"/>
        </w:rPr>
        <w:t>Redes sociales</w:t>
      </w:r>
    </w:p>
    <w:p w14:paraId="1C9A6E33" w14:textId="27D98C52" w:rsidR="000D5CA5" w:rsidRPr="00F775EC" w:rsidRDefault="000D5CA5" w:rsidP="000D5CA5">
      <w:pPr>
        <w:pStyle w:val="ListParagraph"/>
        <w:numPr>
          <w:ilvl w:val="0"/>
          <w:numId w:val="17"/>
        </w:numPr>
        <w:rPr>
          <w:lang w:val="es-ES"/>
        </w:rPr>
      </w:pPr>
      <w:proofErr w:type="gramStart"/>
      <w:r w:rsidRPr="00F775EC">
        <w:rPr>
          <w:lang w:val="es-ES"/>
        </w:rPr>
        <w:t>Otro:_</w:t>
      </w:r>
      <w:proofErr w:type="gramEnd"/>
      <w:r w:rsidRPr="00F775EC">
        <w:rPr>
          <w:lang w:val="es-ES"/>
        </w:rPr>
        <w:t>________________________________________________________________________</w:t>
      </w:r>
    </w:p>
    <w:p w14:paraId="6B8256B2" w14:textId="77777777" w:rsidR="000D5CA5" w:rsidRPr="00710F32" w:rsidRDefault="000D5CA5" w:rsidP="000D5CA5">
      <w:pPr>
        <w:rPr>
          <w:lang w:val="es-ES"/>
        </w:rPr>
      </w:pPr>
      <w:r w:rsidRPr="00710F32">
        <w:rPr>
          <w:lang w:val="es-ES"/>
        </w:rPr>
        <w:t>12. Califique su conocimiento de lo siguiente, con una calificación de 1 como "pobre" y 5 como "excelente":</w:t>
      </w:r>
    </w:p>
    <w:p w14:paraId="0244D60A" w14:textId="7F038A93" w:rsidR="000D5CA5" w:rsidRPr="00710F32" w:rsidRDefault="000D5CA5" w:rsidP="000D5CA5">
      <w:pPr>
        <w:rPr>
          <w:lang w:val="es-ES"/>
        </w:rPr>
      </w:pPr>
      <w:r w:rsidRPr="00710F32">
        <w:rPr>
          <w:lang w:val="es-ES"/>
        </w:rPr>
        <w:t>Ley de Educación Es</w:t>
      </w:r>
      <w:r w:rsidR="00F775EC">
        <w:rPr>
          <w:lang w:val="es-ES"/>
        </w:rPr>
        <w:t>p</w:t>
      </w:r>
      <w:r w:rsidRPr="00710F32">
        <w:rPr>
          <w:lang w:val="es-ES"/>
        </w:rPr>
        <w:t xml:space="preserve">ecial de Nueva Jersey NJAC 6A: 14 </w:t>
      </w:r>
      <w:r w:rsidR="00F775EC">
        <w:rPr>
          <w:lang w:val="es-ES"/>
        </w:rPr>
        <w:tab/>
      </w:r>
      <w:r w:rsidR="00F775EC">
        <w:rPr>
          <w:lang w:val="es-ES"/>
        </w:rPr>
        <w:tab/>
      </w:r>
      <w:r w:rsidRPr="00710F32">
        <w:rPr>
          <w:lang w:val="es-ES"/>
        </w:rPr>
        <w:t>1 2 3 4 5</w:t>
      </w:r>
    </w:p>
    <w:p w14:paraId="25D3FC5A" w14:textId="2CCB6E6B" w:rsidR="000D5CA5" w:rsidRPr="00710F32" w:rsidRDefault="000D5CA5" w:rsidP="000D5CA5">
      <w:pPr>
        <w:rPr>
          <w:lang w:val="es-ES"/>
        </w:rPr>
      </w:pPr>
      <w:r w:rsidRPr="00710F32">
        <w:rPr>
          <w:lang w:val="es-ES"/>
        </w:rPr>
        <w:t xml:space="preserve">Personas con Discapacidades (IDEA) </w:t>
      </w:r>
      <w:r w:rsidR="00F775EC">
        <w:rPr>
          <w:lang w:val="es-ES"/>
        </w:rPr>
        <w:tab/>
      </w:r>
      <w:r w:rsidR="00F775EC">
        <w:rPr>
          <w:lang w:val="es-ES"/>
        </w:rPr>
        <w:tab/>
      </w:r>
      <w:r w:rsidR="00F775EC">
        <w:rPr>
          <w:lang w:val="es-ES"/>
        </w:rPr>
        <w:tab/>
      </w:r>
      <w:r w:rsidR="00F775EC">
        <w:rPr>
          <w:lang w:val="es-ES"/>
        </w:rPr>
        <w:tab/>
      </w:r>
      <w:r w:rsidRPr="00710F32">
        <w:rPr>
          <w:lang w:val="es-ES"/>
        </w:rPr>
        <w:t>1 2 3 4 5</w:t>
      </w:r>
    </w:p>
    <w:p w14:paraId="7E5C7AA3" w14:textId="656AA5B3" w:rsidR="000D5CA5" w:rsidRPr="00710F32" w:rsidRDefault="00F775EC" w:rsidP="000D5CA5">
      <w:pPr>
        <w:rPr>
          <w:lang w:val="es-ES"/>
        </w:rPr>
      </w:pPr>
      <w:r>
        <w:rPr>
          <w:lang w:val="es-ES"/>
        </w:rPr>
        <w:t xml:space="preserve">Ley </w:t>
      </w:r>
      <w:r w:rsidR="000D5CA5" w:rsidRPr="00710F32">
        <w:rPr>
          <w:lang w:val="es-ES"/>
        </w:rPr>
        <w:t xml:space="preserve">Sección 504 </w:t>
      </w:r>
      <w:r>
        <w:rPr>
          <w:lang w:val="es-ES"/>
        </w:rPr>
        <w:tab/>
      </w:r>
      <w:r>
        <w:rPr>
          <w:lang w:val="es-ES"/>
        </w:rPr>
        <w:tab/>
      </w:r>
      <w:r>
        <w:rPr>
          <w:lang w:val="es-ES"/>
        </w:rPr>
        <w:tab/>
      </w:r>
      <w:r>
        <w:rPr>
          <w:lang w:val="es-ES"/>
        </w:rPr>
        <w:tab/>
      </w:r>
      <w:r>
        <w:rPr>
          <w:lang w:val="es-ES"/>
        </w:rPr>
        <w:tab/>
      </w:r>
      <w:r>
        <w:rPr>
          <w:lang w:val="es-ES"/>
        </w:rPr>
        <w:tab/>
      </w:r>
      <w:r w:rsidR="000D5CA5" w:rsidRPr="00710F32">
        <w:rPr>
          <w:lang w:val="es-ES"/>
        </w:rPr>
        <w:t>1 2 3 4 5</w:t>
      </w:r>
    </w:p>
    <w:p w14:paraId="7C739B1C" w14:textId="77777777" w:rsidR="00F775EC" w:rsidRDefault="000D5CA5" w:rsidP="000D5CA5">
      <w:pPr>
        <w:rPr>
          <w:lang w:val="es-ES"/>
        </w:rPr>
      </w:pPr>
      <w:r w:rsidRPr="00710F32">
        <w:rPr>
          <w:lang w:val="es-ES"/>
        </w:rPr>
        <w:t>13. ¿Qué tan satisfecho está con el programa de su hijo</w:t>
      </w:r>
      <w:r w:rsidR="00F775EC">
        <w:rPr>
          <w:lang w:val="es-ES"/>
        </w:rPr>
        <w:t>/a</w:t>
      </w:r>
      <w:r w:rsidRPr="00710F32">
        <w:rPr>
          <w:lang w:val="es-ES"/>
        </w:rPr>
        <w:t>?</w:t>
      </w:r>
    </w:p>
    <w:p w14:paraId="2CAF5D74" w14:textId="77777777" w:rsidR="0038405E" w:rsidRDefault="0038405E" w:rsidP="000D5CA5">
      <w:pPr>
        <w:pStyle w:val="ListParagraph"/>
        <w:numPr>
          <w:ilvl w:val="0"/>
          <w:numId w:val="18"/>
        </w:numPr>
        <w:rPr>
          <w:lang w:val="es-ES"/>
        </w:rPr>
      </w:pPr>
      <w:r>
        <w:rPr>
          <w:lang w:val="es-ES"/>
        </w:rPr>
        <w:t xml:space="preserve">1- </w:t>
      </w:r>
      <w:r w:rsidR="000D5CA5" w:rsidRPr="00F775EC">
        <w:rPr>
          <w:lang w:val="es-ES"/>
        </w:rPr>
        <w:t>muy insatisfecho</w:t>
      </w:r>
    </w:p>
    <w:p w14:paraId="2E5BD90A" w14:textId="77777777" w:rsidR="0038405E" w:rsidRDefault="000D5CA5" w:rsidP="000D5CA5">
      <w:pPr>
        <w:pStyle w:val="ListParagraph"/>
        <w:numPr>
          <w:ilvl w:val="0"/>
          <w:numId w:val="18"/>
        </w:numPr>
        <w:rPr>
          <w:lang w:val="es-ES"/>
        </w:rPr>
      </w:pPr>
      <w:r w:rsidRPr="0038405E">
        <w:rPr>
          <w:lang w:val="es-ES"/>
        </w:rPr>
        <w:t>2 -algo satisfecho</w:t>
      </w:r>
    </w:p>
    <w:p w14:paraId="141AF2DD" w14:textId="77777777" w:rsidR="0038405E" w:rsidRDefault="000D5CA5" w:rsidP="000D5CA5">
      <w:pPr>
        <w:pStyle w:val="ListParagraph"/>
        <w:numPr>
          <w:ilvl w:val="0"/>
          <w:numId w:val="18"/>
        </w:numPr>
        <w:rPr>
          <w:lang w:val="es-ES"/>
        </w:rPr>
      </w:pPr>
      <w:r w:rsidRPr="0038405E">
        <w:rPr>
          <w:lang w:val="es-ES"/>
        </w:rPr>
        <w:t>3 -Neutral</w:t>
      </w:r>
    </w:p>
    <w:p w14:paraId="708A71C7" w14:textId="77777777" w:rsidR="0038405E" w:rsidRDefault="000D5CA5" w:rsidP="000D5CA5">
      <w:pPr>
        <w:pStyle w:val="ListParagraph"/>
        <w:numPr>
          <w:ilvl w:val="0"/>
          <w:numId w:val="18"/>
        </w:numPr>
        <w:rPr>
          <w:lang w:val="es-ES"/>
        </w:rPr>
      </w:pPr>
      <w:r w:rsidRPr="0038405E">
        <w:rPr>
          <w:lang w:val="es-ES"/>
        </w:rPr>
        <w:t>4 -Satisfecho</w:t>
      </w:r>
    </w:p>
    <w:p w14:paraId="196E4046" w14:textId="1B463C77" w:rsidR="000D5CA5" w:rsidRPr="0038405E" w:rsidRDefault="000D5CA5" w:rsidP="000D5CA5">
      <w:pPr>
        <w:pStyle w:val="ListParagraph"/>
        <w:numPr>
          <w:ilvl w:val="0"/>
          <w:numId w:val="18"/>
        </w:numPr>
        <w:rPr>
          <w:lang w:val="es-ES"/>
        </w:rPr>
      </w:pPr>
      <w:r w:rsidRPr="0038405E">
        <w:rPr>
          <w:lang w:val="es-ES"/>
        </w:rPr>
        <w:t>5 -Muy satisfecho</w:t>
      </w:r>
    </w:p>
    <w:p w14:paraId="3927E675" w14:textId="31BE2DB7" w:rsidR="000D5CA5" w:rsidRDefault="000D5CA5" w:rsidP="000D5CA5">
      <w:pPr>
        <w:rPr>
          <w:lang w:val="es-ES"/>
        </w:rPr>
      </w:pPr>
      <w:r w:rsidRPr="00710F32">
        <w:rPr>
          <w:lang w:val="es-ES"/>
        </w:rPr>
        <w:t>Si lo desea, amplíe su respuesta a la pregunta 13:</w:t>
      </w:r>
    </w:p>
    <w:p w14:paraId="67EC998C" w14:textId="77777777" w:rsidR="0038405E" w:rsidRPr="00710F32" w:rsidRDefault="0038405E" w:rsidP="000D5CA5">
      <w:pPr>
        <w:rPr>
          <w:lang w:val="es-ES"/>
        </w:rPr>
      </w:pPr>
    </w:p>
    <w:p w14:paraId="0929326D" w14:textId="77777777" w:rsidR="0038405E" w:rsidRDefault="000D5CA5" w:rsidP="000D5CA5">
      <w:pPr>
        <w:rPr>
          <w:lang w:val="es-ES"/>
        </w:rPr>
      </w:pPr>
      <w:r w:rsidRPr="00710F32">
        <w:rPr>
          <w:lang w:val="es-ES"/>
        </w:rPr>
        <w:t>14. ¿Qué tan satisfecho está con el plan IEP / 504 de su hijo</w:t>
      </w:r>
      <w:r w:rsidR="0038405E">
        <w:rPr>
          <w:lang w:val="es-ES"/>
        </w:rPr>
        <w:t>/a</w:t>
      </w:r>
      <w:r w:rsidRPr="00710F32">
        <w:rPr>
          <w:lang w:val="es-ES"/>
        </w:rPr>
        <w:t>?</w:t>
      </w:r>
    </w:p>
    <w:p w14:paraId="58C092F3" w14:textId="77777777" w:rsidR="0038405E" w:rsidRDefault="000D5CA5" w:rsidP="000D5CA5">
      <w:pPr>
        <w:pStyle w:val="ListParagraph"/>
        <w:numPr>
          <w:ilvl w:val="0"/>
          <w:numId w:val="20"/>
        </w:numPr>
        <w:rPr>
          <w:lang w:val="es-ES"/>
        </w:rPr>
      </w:pPr>
      <w:r w:rsidRPr="0038405E">
        <w:rPr>
          <w:lang w:val="es-ES"/>
        </w:rPr>
        <w:t>1-Muy insatisfecho</w:t>
      </w:r>
    </w:p>
    <w:p w14:paraId="27BF2BE5" w14:textId="77777777" w:rsidR="0038405E" w:rsidRDefault="000D5CA5" w:rsidP="000D5CA5">
      <w:pPr>
        <w:pStyle w:val="ListParagraph"/>
        <w:numPr>
          <w:ilvl w:val="0"/>
          <w:numId w:val="20"/>
        </w:numPr>
        <w:rPr>
          <w:lang w:val="es-ES"/>
        </w:rPr>
      </w:pPr>
      <w:r w:rsidRPr="0038405E">
        <w:rPr>
          <w:lang w:val="es-ES"/>
        </w:rPr>
        <w:t>2- Algo insatisfecho</w:t>
      </w:r>
    </w:p>
    <w:p w14:paraId="514C8948" w14:textId="77777777" w:rsidR="0038405E" w:rsidRDefault="000D5CA5" w:rsidP="000D5CA5">
      <w:pPr>
        <w:pStyle w:val="ListParagraph"/>
        <w:numPr>
          <w:ilvl w:val="0"/>
          <w:numId w:val="20"/>
        </w:numPr>
        <w:rPr>
          <w:lang w:val="es-ES"/>
        </w:rPr>
      </w:pPr>
      <w:r w:rsidRPr="0038405E">
        <w:rPr>
          <w:lang w:val="es-ES"/>
        </w:rPr>
        <w:t>3-Algo satisfecho</w:t>
      </w:r>
    </w:p>
    <w:p w14:paraId="0CBBCC79" w14:textId="77777777" w:rsidR="0038405E" w:rsidRDefault="000D5CA5" w:rsidP="000D5CA5">
      <w:pPr>
        <w:pStyle w:val="ListParagraph"/>
        <w:numPr>
          <w:ilvl w:val="0"/>
          <w:numId w:val="20"/>
        </w:numPr>
        <w:rPr>
          <w:lang w:val="es-ES"/>
        </w:rPr>
      </w:pPr>
      <w:r w:rsidRPr="0038405E">
        <w:rPr>
          <w:lang w:val="es-ES"/>
        </w:rPr>
        <w:t>4-Satisfecho</w:t>
      </w:r>
    </w:p>
    <w:p w14:paraId="32CA4EF6" w14:textId="2CCE9877" w:rsidR="000D5CA5" w:rsidRPr="0038405E" w:rsidRDefault="000D5CA5" w:rsidP="000D5CA5">
      <w:pPr>
        <w:pStyle w:val="ListParagraph"/>
        <w:numPr>
          <w:ilvl w:val="0"/>
          <w:numId w:val="20"/>
        </w:numPr>
        <w:rPr>
          <w:lang w:val="es-ES"/>
        </w:rPr>
      </w:pPr>
      <w:r w:rsidRPr="0038405E">
        <w:rPr>
          <w:lang w:val="es-ES"/>
        </w:rPr>
        <w:t>5-Muy satisfecho</w:t>
      </w:r>
    </w:p>
    <w:p w14:paraId="1B6196F9" w14:textId="77777777" w:rsidR="0038405E" w:rsidRDefault="000D5CA5" w:rsidP="000D5CA5">
      <w:pPr>
        <w:rPr>
          <w:lang w:val="es-ES"/>
        </w:rPr>
      </w:pPr>
      <w:r w:rsidRPr="00710F32">
        <w:rPr>
          <w:lang w:val="es-ES"/>
        </w:rPr>
        <w:t>Si lo desea, amplíe su respuesta a la pregunta 14:</w:t>
      </w:r>
    </w:p>
    <w:p w14:paraId="6692E4F9" w14:textId="0FCC40AE" w:rsidR="007E35EB" w:rsidRDefault="000D5CA5" w:rsidP="000D5CA5">
      <w:pPr>
        <w:rPr>
          <w:lang w:val="es-ES"/>
        </w:rPr>
      </w:pPr>
      <w:r w:rsidRPr="00710F32">
        <w:rPr>
          <w:lang w:val="es-ES"/>
        </w:rPr>
        <w:t>15. El administrador</w:t>
      </w:r>
      <w:r w:rsidR="007E35EB">
        <w:rPr>
          <w:lang w:val="es-ES"/>
        </w:rPr>
        <w:t>/a</w:t>
      </w:r>
      <w:r w:rsidRPr="00710F32">
        <w:rPr>
          <w:lang w:val="es-ES"/>
        </w:rPr>
        <w:t xml:space="preserve"> de casos y/o consejero</w:t>
      </w:r>
      <w:r w:rsidR="007E35EB">
        <w:rPr>
          <w:lang w:val="es-ES"/>
        </w:rPr>
        <w:t>/a</w:t>
      </w:r>
      <w:r w:rsidRPr="00710F32">
        <w:rPr>
          <w:lang w:val="es-ES"/>
        </w:rPr>
        <w:t xml:space="preserve"> vocacional del Equipo de Estudio de </w:t>
      </w:r>
      <w:r w:rsidR="007E35EB">
        <w:rPr>
          <w:lang w:val="es-ES"/>
        </w:rPr>
        <w:t>mi</w:t>
      </w:r>
      <w:r w:rsidRPr="00710F32">
        <w:rPr>
          <w:lang w:val="es-ES"/>
        </w:rPr>
        <w:t xml:space="preserve"> </w:t>
      </w:r>
      <w:r w:rsidR="007E35EB">
        <w:rPr>
          <w:lang w:val="es-ES"/>
        </w:rPr>
        <w:t>hijo/a</w:t>
      </w:r>
      <w:r w:rsidRPr="00710F32">
        <w:rPr>
          <w:lang w:val="es-ES"/>
        </w:rPr>
        <w:t xml:space="preserve"> se comunica de manera efectiva.</w:t>
      </w:r>
    </w:p>
    <w:p w14:paraId="26F31B2C" w14:textId="77777777" w:rsidR="007E35EB" w:rsidRDefault="000D5CA5" w:rsidP="000D5CA5">
      <w:pPr>
        <w:pStyle w:val="ListParagraph"/>
        <w:numPr>
          <w:ilvl w:val="0"/>
          <w:numId w:val="21"/>
        </w:numPr>
        <w:rPr>
          <w:lang w:val="es-ES"/>
        </w:rPr>
      </w:pPr>
      <w:r w:rsidRPr="007E35EB">
        <w:rPr>
          <w:lang w:val="es-ES"/>
        </w:rPr>
        <w:lastRenderedPageBreak/>
        <w:t>Totalmente de acuerdo</w:t>
      </w:r>
    </w:p>
    <w:p w14:paraId="40ACABA6" w14:textId="4C4BB351" w:rsidR="007E35EB" w:rsidRDefault="007E35EB" w:rsidP="000D5CA5">
      <w:pPr>
        <w:pStyle w:val="ListParagraph"/>
        <w:numPr>
          <w:ilvl w:val="0"/>
          <w:numId w:val="21"/>
        </w:numPr>
        <w:rPr>
          <w:lang w:val="es-ES"/>
        </w:rPr>
      </w:pPr>
      <w:r>
        <w:rPr>
          <w:lang w:val="es-ES"/>
        </w:rPr>
        <w:t>D</w:t>
      </w:r>
      <w:r w:rsidR="000D5CA5" w:rsidRPr="007E35EB">
        <w:rPr>
          <w:lang w:val="es-ES"/>
        </w:rPr>
        <w:t xml:space="preserve">e </w:t>
      </w:r>
      <w:r w:rsidR="00796668">
        <w:rPr>
          <w:lang w:val="es-ES"/>
        </w:rPr>
        <w:t>ac</w:t>
      </w:r>
      <w:r w:rsidR="000D5CA5" w:rsidRPr="007E35EB">
        <w:rPr>
          <w:lang w:val="es-ES"/>
        </w:rPr>
        <w:t>uerdo</w:t>
      </w:r>
    </w:p>
    <w:p w14:paraId="458A40AD" w14:textId="77777777" w:rsidR="007E35EB" w:rsidRDefault="000D5CA5" w:rsidP="000D5CA5">
      <w:pPr>
        <w:pStyle w:val="ListParagraph"/>
        <w:numPr>
          <w:ilvl w:val="0"/>
          <w:numId w:val="21"/>
        </w:numPr>
        <w:rPr>
          <w:lang w:val="es-ES"/>
        </w:rPr>
      </w:pPr>
      <w:r w:rsidRPr="007E35EB">
        <w:rPr>
          <w:lang w:val="es-ES"/>
        </w:rPr>
        <w:t>Neutro</w:t>
      </w:r>
    </w:p>
    <w:p w14:paraId="5C41AE85" w14:textId="77777777" w:rsidR="007E35EB" w:rsidRDefault="007E35EB" w:rsidP="007E35EB">
      <w:pPr>
        <w:pStyle w:val="ListParagraph"/>
        <w:numPr>
          <w:ilvl w:val="0"/>
          <w:numId w:val="21"/>
        </w:numPr>
        <w:rPr>
          <w:lang w:val="es-ES"/>
        </w:rPr>
      </w:pPr>
      <w:r>
        <w:rPr>
          <w:lang w:val="es-ES"/>
        </w:rPr>
        <w:t>E</w:t>
      </w:r>
      <w:r w:rsidR="000D5CA5" w:rsidRPr="007E35EB">
        <w:rPr>
          <w:lang w:val="es-ES"/>
        </w:rPr>
        <w:t xml:space="preserve">n </w:t>
      </w:r>
      <w:r>
        <w:rPr>
          <w:lang w:val="es-ES"/>
        </w:rPr>
        <w:t>D</w:t>
      </w:r>
      <w:r w:rsidR="000D5CA5" w:rsidRPr="007E35EB">
        <w:rPr>
          <w:lang w:val="es-ES"/>
        </w:rPr>
        <w:t>esacuerd</w:t>
      </w:r>
      <w:r>
        <w:rPr>
          <w:lang w:val="es-ES"/>
        </w:rPr>
        <w:t>o</w:t>
      </w:r>
    </w:p>
    <w:p w14:paraId="7730EBF5" w14:textId="147C4F83" w:rsidR="000D5CA5" w:rsidRPr="007E35EB" w:rsidRDefault="000D5CA5" w:rsidP="000D5CA5">
      <w:pPr>
        <w:pStyle w:val="ListParagraph"/>
        <w:numPr>
          <w:ilvl w:val="0"/>
          <w:numId w:val="21"/>
        </w:numPr>
        <w:rPr>
          <w:lang w:val="es-ES"/>
        </w:rPr>
      </w:pPr>
      <w:r w:rsidRPr="007E35EB">
        <w:rPr>
          <w:lang w:val="es-ES"/>
        </w:rPr>
        <w:t xml:space="preserve">Totalmente en </w:t>
      </w:r>
      <w:r w:rsidR="007E35EB">
        <w:rPr>
          <w:lang w:val="es-ES"/>
        </w:rPr>
        <w:t>D</w:t>
      </w:r>
      <w:r w:rsidRPr="007E35EB">
        <w:rPr>
          <w:lang w:val="es-ES"/>
        </w:rPr>
        <w:t>esacuerdo</w:t>
      </w:r>
    </w:p>
    <w:p w14:paraId="2AD91E00" w14:textId="77777777" w:rsidR="000D5CA5" w:rsidRPr="00710F32" w:rsidRDefault="000D5CA5" w:rsidP="000D5CA5">
      <w:pPr>
        <w:rPr>
          <w:lang w:val="es-ES"/>
        </w:rPr>
      </w:pPr>
      <w:r w:rsidRPr="00710F32">
        <w:rPr>
          <w:lang w:val="es-ES"/>
        </w:rPr>
        <w:t>Si lo desea, amplíe su respuesta a la pregunta 15:</w:t>
      </w:r>
    </w:p>
    <w:p w14:paraId="6660B38C" w14:textId="77777777" w:rsidR="000D5CA5" w:rsidRPr="00710F32" w:rsidRDefault="000D5CA5" w:rsidP="000D5CA5">
      <w:pPr>
        <w:rPr>
          <w:lang w:val="es-ES"/>
        </w:rPr>
      </w:pPr>
    </w:p>
    <w:p w14:paraId="26D501FD" w14:textId="77777777" w:rsidR="000D5CA5" w:rsidRPr="00710F32" w:rsidRDefault="000D5CA5" w:rsidP="000D5CA5">
      <w:pPr>
        <w:rPr>
          <w:lang w:val="es-ES"/>
        </w:rPr>
      </w:pPr>
    </w:p>
    <w:p w14:paraId="2C55069A" w14:textId="77777777" w:rsidR="007E35EB" w:rsidRDefault="000D5CA5" w:rsidP="000D5CA5">
      <w:pPr>
        <w:rPr>
          <w:lang w:val="es-ES"/>
        </w:rPr>
      </w:pPr>
      <w:r w:rsidRPr="00710F32">
        <w:rPr>
          <w:lang w:val="es-ES"/>
        </w:rPr>
        <w:t>16. El administrador</w:t>
      </w:r>
      <w:r w:rsidR="007E35EB">
        <w:rPr>
          <w:lang w:val="es-ES"/>
        </w:rPr>
        <w:t>/a</w:t>
      </w:r>
      <w:r w:rsidRPr="00710F32">
        <w:rPr>
          <w:lang w:val="es-ES"/>
        </w:rPr>
        <w:t xml:space="preserve"> de casos y o consejero</w:t>
      </w:r>
      <w:r w:rsidR="007E35EB">
        <w:rPr>
          <w:lang w:val="es-ES"/>
        </w:rPr>
        <w:t>/a</w:t>
      </w:r>
      <w:r w:rsidRPr="00710F32">
        <w:rPr>
          <w:lang w:val="es-ES"/>
        </w:rPr>
        <w:t xml:space="preserve"> vocacional del equipo de estudio de mi hijo</w:t>
      </w:r>
      <w:r w:rsidR="007E35EB">
        <w:rPr>
          <w:lang w:val="es-ES"/>
        </w:rPr>
        <w:t>/a</w:t>
      </w:r>
      <w:r w:rsidRPr="00710F32">
        <w:rPr>
          <w:lang w:val="es-ES"/>
        </w:rPr>
        <w:t xml:space="preserve"> escucha mis inquietudes y brinda soluciones prácticas.</w:t>
      </w:r>
    </w:p>
    <w:p w14:paraId="6BBCD23A" w14:textId="77777777" w:rsidR="007E35EB" w:rsidRDefault="000D5CA5" w:rsidP="000D5CA5">
      <w:pPr>
        <w:pStyle w:val="ListParagraph"/>
        <w:numPr>
          <w:ilvl w:val="0"/>
          <w:numId w:val="22"/>
        </w:numPr>
        <w:rPr>
          <w:lang w:val="es-ES"/>
        </w:rPr>
      </w:pPr>
      <w:r w:rsidRPr="007E35EB">
        <w:rPr>
          <w:lang w:val="es-ES"/>
        </w:rPr>
        <w:t>Totalmente de acuerdo</w:t>
      </w:r>
    </w:p>
    <w:p w14:paraId="2594A94F" w14:textId="2573993A" w:rsidR="007E35EB" w:rsidRDefault="007E35EB" w:rsidP="000D5CA5">
      <w:pPr>
        <w:pStyle w:val="ListParagraph"/>
        <w:numPr>
          <w:ilvl w:val="0"/>
          <w:numId w:val="22"/>
        </w:numPr>
        <w:rPr>
          <w:lang w:val="es-ES"/>
        </w:rPr>
      </w:pPr>
      <w:r>
        <w:rPr>
          <w:lang w:val="es-ES"/>
        </w:rPr>
        <w:t>D</w:t>
      </w:r>
      <w:r w:rsidR="000D5CA5" w:rsidRPr="007E35EB">
        <w:rPr>
          <w:lang w:val="es-ES"/>
        </w:rPr>
        <w:t xml:space="preserve">e </w:t>
      </w:r>
      <w:r w:rsidR="00796668">
        <w:rPr>
          <w:lang w:val="es-ES"/>
        </w:rPr>
        <w:t>a</w:t>
      </w:r>
      <w:r w:rsidR="000D5CA5" w:rsidRPr="007E35EB">
        <w:rPr>
          <w:lang w:val="es-ES"/>
        </w:rPr>
        <w:t>cuerdo</w:t>
      </w:r>
    </w:p>
    <w:p w14:paraId="33DFF5B3" w14:textId="77777777" w:rsidR="007E35EB" w:rsidRDefault="000D5CA5" w:rsidP="000D5CA5">
      <w:pPr>
        <w:pStyle w:val="ListParagraph"/>
        <w:numPr>
          <w:ilvl w:val="0"/>
          <w:numId w:val="22"/>
        </w:numPr>
        <w:rPr>
          <w:lang w:val="es-ES"/>
        </w:rPr>
      </w:pPr>
      <w:r w:rsidRPr="007E35EB">
        <w:rPr>
          <w:lang w:val="es-ES"/>
        </w:rPr>
        <w:t>Neutro</w:t>
      </w:r>
    </w:p>
    <w:p w14:paraId="6994D9FF" w14:textId="77777777" w:rsidR="007E35EB" w:rsidRDefault="007E35EB" w:rsidP="000D5CA5">
      <w:pPr>
        <w:pStyle w:val="ListParagraph"/>
        <w:numPr>
          <w:ilvl w:val="0"/>
          <w:numId w:val="22"/>
        </w:numPr>
        <w:rPr>
          <w:lang w:val="es-ES"/>
        </w:rPr>
      </w:pPr>
      <w:r>
        <w:rPr>
          <w:lang w:val="es-ES"/>
        </w:rPr>
        <w:t>E</w:t>
      </w:r>
      <w:r w:rsidR="000D5CA5" w:rsidRPr="007E35EB">
        <w:rPr>
          <w:lang w:val="es-ES"/>
        </w:rPr>
        <w:t xml:space="preserve">n </w:t>
      </w:r>
      <w:r>
        <w:rPr>
          <w:lang w:val="es-ES"/>
        </w:rPr>
        <w:t>D</w:t>
      </w:r>
      <w:r w:rsidR="000D5CA5" w:rsidRPr="007E35EB">
        <w:rPr>
          <w:lang w:val="es-ES"/>
        </w:rPr>
        <w:t>esacuerdo</w:t>
      </w:r>
    </w:p>
    <w:p w14:paraId="614327BC" w14:textId="4591C34A" w:rsidR="000D5CA5" w:rsidRPr="007E35EB" w:rsidRDefault="000D5CA5" w:rsidP="000D5CA5">
      <w:pPr>
        <w:pStyle w:val="ListParagraph"/>
        <w:numPr>
          <w:ilvl w:val="0"/>
          <w:numId w:val="22"/>
        </w:numPr>
        <w:rPr>
          <w:lang w:val="es-ES"/>
        </w:rPr>
      </w:pPr>
      <w:r w:rsidRPr="007E35EB">
        <w:rPr>
          <w:lang w:val="es-ES"/>
        </w:rPr>
        <w:t xml:space="preserve">Totalmente en </w:t>
      </w:r>
      <w:r w:rsidR="007E35EB">
        <w:rPr>
          <w:lang w:val="es-ES"/>
        </w:rPr>
        <w:t>D</w:t>
      </w:r>
      <w:r w:rsidRPr="007E35EB">
        <w:rPr>
          <w:lang w:val="es-ES"/>
        </w:rPr>
        <w:t>esacuerdo</w:t>
      </w:r>
    </w:p>
    <w:p w14:paraId="6F638B56" w14:textId="39F2353C" w:rsidR="00751B17" w:rsidRDefault="000D5CA5" w:rsidP="000D5CA5">
      <w:pPr>
        <w:rPr>
          <w:lang w:val="es-ES"/>
        </w:rPr>
      </w:pPr>
      <w:r w:rsidRPr="00710F32">
        <w:rPr>
          <w:lang w:val="es-ES"/>
        </w:rPr>
        <w:t>Si lo desea, amplíe su respuesta a la pregunta 16:</w:t>
      </w:r>
    </w:p>
    <w:p w14:paraId="1BF10395" w14:textId="77777777" w:rsidR="007E35EB" w:rsidRPr="00710F32" w:rsidRDefault="007E35EB" w:rsidP="000D5CA5">
      <w:pPr>
        <w:rPr>
          <w:lang w:val="es-ES"/>
        </w:rPr>
      </w:pPr>
    </w:p>
    <w:p w14:paraId="09B7EC5D" w14:textId="77777777" w:rsidR="007E35EB" w:rsidRDefault="000D5CA5" w:rsidP="000D5CA5">
      <w:pPr>
        <w:rPr>
          <w:lang w:val="es-ES"/>
        </w:rPr>
      </w:pPr>
      <w:r w:rsidRPr="00710F32">
        <w:rPr>
          <w:lang w:val="es-ES"/>
        </w:rPr>
        <w:t>17. El administrador</w:t>
      </w:r>
      <w:r w:rsidR="007E35EB">
        <w:rPr>
          <w:lang w:val="es-ES"/>
        </w:rPr>
        <w:t>/a</w:t>
      </w:r>
      <w:r w:rsidRPr="00710F32">
        <w:rPr>
          <w:lang w:val="es-ES"/>
        </w:rPr>
        <w:t xml:space="preserve"> de casos y/o consejero</w:t>
      </w:r>
      <w:r w:rsidR="007E35EB">
        <w:rPr>
          <w:lang w:val="es-ES"/>
        </w:rPr>
        <w:t>/a</w:t>
      </w:r>
      <w:r w:rsidRPr="00710F32">
        <w:rPr>
          <w:lang w:val="es-ES"/>
        </w:rPr>
        <w:t xml:space="preserve"> vocacional del equipo de estudio de mi hijo</w:t>
      </w:r>
      <w:r w:rsidR="007E35EB">
        <w:rPr>
          <w:lang w:val="es-ES"/>
        </w:rPr>
        <w:t>/a</w:t>
      </w:r>
      <w:r w:rsidRPr="00710F32">
        <w:rPr>
          <w:lang w:val="es-ES"/>
        </w:rPr>
        <w:t xml:space="preserve"> responde de manera oportuna a mis correos electrónicos y mensajes telefónicos.</w:t>
      </w:r>
    </w:p>
    <w:p w14:paraId="17F630AF" w14:textId="77777777" w:rsidR="007E35EB" w:rsidRDefault="000D5CA5" w:rsidP="000D5CA5">
      <w:pPr>
        <w:pStyle w:val="ListParagraph"/>
        <w:numPr>
          <w:ilvl w:val="0"/>
          <w:numId w:val="23"/>
        </w:numPr>
        <w:rPr>
          <w:lang w:val="es-ES"/>
        </w:rPr>
      </w:pPr>
      <w:r w:rsidRPr="007E35EB">
        <w:rPr>
          <w:lang w:val="es-ES"/>
        </w:rPr>
        <w:t>Totalmente de acuerdo</w:t>
      </w:r>
    </w:p>
    <w:p w14:paraId="5CA04E4D" w14:textId="47ECB39D" w:rsidR="007E35EB" w:rsidRDefault="007E35EB" w:rsidP="000D5CA5">
      <w:pPr>
        <w:pStyle w:val="ListParagraph"/>
        <w:numPr>
          <w:ilvl w:val="0"/>
          <w:numId w:val="23"/>
        </w:numPr>
        <w:rPr>
          <w:lang w:val="es-ES"/>
        </w:rPr>
      </w:pPr>
      <w:r>
        <w:rPr>
          <w:lang w:val="es-ES"/>
        </w:rPr>
        <w:t>D</w:t>
      </w:r>
      <w:r w:rsidR="000D5CA5" w:rsidRPr="007E35EB">
        <w:rPr>
          <w:lang w:val="es-ES"/>
        </w:rPr>
        <w:t xml:space="preserve">e </w:t>
      </w:r>
      <w:r w:rsidR="00796668">
        <w:rPr>
          <w:lang w:val="es-ES"/>
        </w:rPr>
        <w:t>a</w:t>
      </w:r>
      <w:r w:rsidR="000D5CA5" w:rsidRPr="007E35EB">
        <w:rPr>
          <w:lang w:val="es-ES"/>
        </w:rPr>
        <w:t>cuerdo</w:t>
      </w:r>
    </w:p>
    <w:p w14:paraId="1129D27E" w14:textId="77777777" w:rsidR="007E35EB" w:rsidRDefault="007E35EB" w:rsidP="000D5CA5">
      <w:pPr>
        <w:pStyle w:val="ListParagraph"/>
        <w:numPr>
          <w:ilvl w:val="0"/>
          <w:numId w:val="23"/>
        </w:numPr>
        <w:rPr>
          <w:lang w:val="es-ES"/>
        </w:rPr>
      </w:pPr>
      <w:r>
        <w:rPr>
          <w:lang w:val="es-ES"/>
        </w:rPr>
        <w:t>N</w:t>
      </w:r>
      <w:r w:rsidR="000D5CA5" w:rsidRPr="007E35EB">
        <w:rPr>
          <w:lang w:val="es-ES"/>
        </w:rPr>
        <w:t>eutro</w:t>
      </w:r>
    </w:p>
    <w:p w14:paraId="0D57D3CA" w14:textId="77777777" w:rsidR="007E35EB" w:rsidRDefault="007E35EB" w:rsidP="000D5CA5">
      <w:pPr>
        <w:pStyle w:val="ListParagraph"/>
        <w:numPr>
          <w:ilvl w:val="0"/>
          <w:numId w:val="23"/>
        </w:numPr>
        <w:rPr>
          <w:lang w:val="es-ES"/>
        </w:rPr>
      </w:pPr>
      <w:r>
        <w:rPr>
          <w:lang w:val="es-ES"/>
        </w:rPr>
        <w:t>E</w:t>
      </w:r>
      <w:r w:rsidR="000D5CA5" w:rsidRPr="007E35EB">
        <w:rPr>
          <w:lang w:val="es-ES"/>
        </w:rPr>
        <w:t xml:space="preserve">n </w:t>
      </w:r>
      <w:r>
        <w:rPr>
          <w:lang w:val="es-ES"/>
        </w:rPr>
        <w:t>D</w:t>
      </w:r>
      <w:r w:rsidR="000D5CA5" w:rsidRPr="007E35EB">
        <w:rPr>
          <w:lang w:val="es-ES"/>
        </w:rPr>
        <w:t>esacuerdo</w:t>
      </w:r>
    </w:p>
    <w:p w14:paraId="23EC47DC" w14:textId="1AFECDF2" w:rsidR="000D5CA5" w:rsidRPr="007E35EB" w:rsidRDefault="000D5CA5" w:rsidP="000D5CA5">
      <w:pPr>
        <w:pStyle w:val="ListParagraph"/>
        <w:numPr>
          <w:ilvl w:val="0"/>
          <w:numId w:val="23"/>
        </w:numPr>
        <w:rPr>
          <w:lang w:val="es-ES"/>
        </w:rPr>
      </w:pPr>
      <w:r w:rsidRPr="007E35EB">
        <w:rPr>
          <w:lang w:val="es-ES"/>
        </w:rPr>
        <w:t xml:space="preserve">Totalmente en </w:t>
      </w:r>
      <w:r w:rsidR="007E35EB">
        <w:rPr>
          <w:lang w:val="es-ES"/>
        </w:rPr>
        <w:t>D</w:t>
      </w:r>
      <w:r w:rsidRPr="007E35EB">
        <w:rPr>
          <w:lang w:val="es-ES"/>
        </w:rPr>
        <w:t>esacuerdo</w:t>
      </w:r>
    </w:p>
    <w:p w14:paraId="04A2BA2B" w14:textId="77777777" w:rsidR="00751B17" w:rsidRPr="00710F32" w:rsidRDefault="00751B17" w:rsidP="00751B17">
      <w:pPr>
        <w:rPr>
          <w:lang w:val="es-ES"/>
        </w:rPr>
      </w:pPr>
      <w:r w:rsidRPr="00710F32">
        <w:rPr>
          <w:lang w:val="es-ES"/>
        </w:rPr>
        <w:t>Si lo desea, amplíe su respuesta a la pregunta 17:</w:t>
      </w:r>
    </w:p>
    <w:p w14:paraId="5628C549" w14:textId="77777777" w:rsidR="00751B17" w:rsidRPr="00710F32" w:rsidRDefault="00751B17" w:rsidP="00751B17">
      <w:pPr>
        <w:rPr>
          <w:lang w:val="es-ES"/>
        </w:rPr>
      </w:pPr>
    </w:p>
    <w:p w14:paraId="1BF97FB6" w14:textId="77777777" w:rsidR="00796668" w:rsidRDefault="00751B17" w:rsidP="00751B17">
      <w:pPr>
        <w:rPr>
          <w:lang w:val="es-ES"/>
        </w:rPr>
      </w:pPr>
      <w:r w:rsidRPr="00710F32">
        <w:rPr>
          <w:lang w:val="es-ES"/>
        </w:rPr>
        <w:t xml:space="preserve">18. Mi equipo de estudio </w:t>
      </w:r>
      <w:r w:rsidR="00796668">
        <w:rPr>
          <w:lang w:val="es-ES"/>
        </w:rPr>
        <w:t xml:space="preserve">de mi hijo/a </w:t>
      </w:r>
      <w:r w:rsidRPr="00710F32">
        <w:rPr>
          <w:lang w:val="es-ES"/>
        </w:rPr>
        <w:t>me explica y me ayuda a comprender todas las partes del IEP de mi hijo</w:t>
      </w:r>
      <w:r w:rsidR="00796668">
        <w:rPr>
          <w:lang w:val="es-ES"/>
        </w:rPr>
        <w:t>/a</w:t>
      </w:r>
      <w:r w:rsidRPr="00710F32">
        <w:rPr>
          <w:lang w:val="es-ES"/>
        </w:rPr>
        <w:t>.</w:t>
      </w:r>
    </w:p>
    <w:p w14:paraId="69503AE8" w14:textId="77777777" w:rsidR="00796668" w:rsidRDefault="00751B17" w:rsidP="00751B17">
      <w:pPr>
        <w:pStyle w:val="ListParagraph"/>
        <w:numPr>
          <w:ilvl w:val="0"/>
          <w:numId w:val="24"/>
        </w:numPr>
        <w:rPr>
          <w:lang w:val="es-ES"/>
        </w:rPr>
      </w:pPr>
      <w:r w:rsidRPr="00796668">
        <w:rPr>
          <w:lang w:val="es-ES"/>
        </w:rPr>
        <w:t xml:space="preserve">Totalmente de </w:t>
      </w:r>
      <w:r w:rsidR="00796668">
        <w:rPr>
          <w:lang w:val="es-ES"/>
        </w:rPr>
        <w:t>A</w:t>
      </w:r>
      <w:r w:rsidRPr="00796668">
        <w:rPr>
          <w:lang w:val="es-ES"/>
        </w:rPr>
        <w:t>cuerdo</w:t>
      </w:r>
    </w:p>
    <w:p w14:paraId="16323317" w14:textId="77777777" w:rsidR="00796668" w:rsidRDefault="00796668" w:rsidP="00751B17">
      <w:pPr>
        <w:pStyle w:val="ListParagraph"/>
        <w:numPr>
          <w:ilvl w:val="0"/>
          <w:numId w:val="24"/>
        </w:numPr>
        <w:rPr>
          <w:lang w:val="es-ES"/>
        </w:rPr>
      </w:pPr>
      <w:r>
        <w:rPr>
          <w:lang w:val="es-ES"/>
        </w:rPr>
        <w:t>D</w:t>
      </w:r>
      <w:r w:rsidR="00751B17" w:rsidRPr="00796668">
        <w:rPr>
          <w:lang w:val="es-ES"/>
        </w:rPr>
        <w:t>e acuerdo</w:t>
      </w:r>
    </w:p>
    <w:p w14:paraId="0DE9BD0F" w14:textId="77777777" w:rsidR="00796668" w:rsidRDefault="00751B17" w:rsidP="00751B17">
      <w:pPr>
        <w:pStyle w:val="ListParagraph"/>
        <w:numPr>
          <w:ilvl w:val="0"/>
          <w:numId w:val="24"/>
        </w:numPr>
        <w:rPr>
          <w:lang w:val="es-ES"/>
        </w:rPr>
      </w:pPr>
      <w:r w:rsidRPr="00796668">
        <w:rPr>
          <w:lang w:val="es-ES"/>
        </w:rPr>
        <w:t>Neutro</w:t>
      </w:r>
    </w:p>
    <w:p w14:paraId="29601996" w14:textId="77777777" w:rsidR="00796668" w:rsidRDefault="00796668" w:rsidP="00751B17">
      <w:pPr>
        <w:pStyle w:val="ListParagraph"/>
        <w:numPr>
          <w:ilvl w:val="0"/>
          <w:numId w:val="24"/>
        </w:numPr>
        <w:rPr>
          <w:lang w:val="es-ES"/>
        </w:rPr>
      </w:pPr>
      <w:r>
        <w:rPr>
          <w:lang w:val="es-ES"/>
        </w:rPr>
        <w:t>E</w:t>
      </w:r>
      <w:r w:rsidR="00751B17" w:rsidRPr="00796668">
        <w:rPr>
          <w:lang w:val="es-ES"/>
        </w:rPr>
        <w:t xml:space="preserve">n </w:t>
      </w:r>
      <w:r>
        <w:rPr>
          <w:lang w:val="es-ES"/>
        </w:rPr>
        <w:t>D</w:t>
      </w:r>
      <w:r w:rsidR="00751B17" w:rsidRPr="00796668">
        <w:rPr>
          <w:lang w:val="es-ES"/>
        </w:rPr>
        <w:t>esacuerd</w:t>
      </w:r>
      <w:r>
        <w:rPr>
          <w:lang w:val="es-ES"/>
        </w:rPr>
        <w:t>o</w:t>
      </w:r>
    </w:p>
    <w:p w14:paraId="1BAC9126" w14:textId="77777777" w:rsidR="00796668" w:rsidRDefault="00751B17" w:rsidP="00751B17">
      <w:pPr>
        <w:pStyle w:val="ListParagraph"/>
        <w:numPr>
          <w:ilvl w:val="0"/>
          <w:numId w:val="24"/>
        </w:numPr>
        <w:rPr>
          <w:lang w:val="es-ES"/>
        </w:rPr>
      </w:pPr>
      <w:r w:rsidRPr="00796668">
        <w:rPr>
          <w:lang w:val="es-ES"/>
        </w:rPr>
        <w:t xml:space="preserve">Totalmente en </w:t>
      </w:r>
      <w:r w:rsidR="00796668">
        <w:rPr>
          <w:lang w:val="es-ES"/>
        </w:rPr>
        <w:t>D</w:t>
      </w:r>
      <w:r w:rsidRPr="00796668">
        <w:rPr>
          <w:lang w:val="es-ES"/>
        </w:rPr>
        <w:t>esacuerdo</w:t>
      </w:r>
    </w:p>
    <w:p w14:paraId="0E9D9379" w14:textId="77777777" w:rsidR="00796668" w:rsidRDefault="00751B17" w:rsidP="00751B17">
      <w:pPr>
        <w:pStyle w:val="ListParagraph"/>
        <w:numPr>
          <w:ilvl w:val="0"/>
          <w:numId w:val="24"/>
        </w:numPr>
        <w:rPr>
          <w:lang w:val="es-ES"/>
        </w:rPr>
      </w:pPr>
      <w:r w:rsidRPr="00796668">
        <w:rPr>
          <w:lang w:val="es-ES"/>
        </w:rPr>
        <w:t>No corresponde (mi hijo tiene un plan 504 o para estudiantes que alcanzaron la mayoría de edad y son quienes toman sus propias decisiones)</w:t>
      </w:r>
    </w:p>
    <w:p w14:paraId="1FFE00A6" w14:textId="118AA30B" w:rsidR="00751B17" w:rsidRPr="00796668" w:rsidRDefault="00751B17" w:rsidP="00796668">
      <w:pPr>
        <w:rPr>
          <w:lang w:val="es-ES"/>
        </w:rPr>
      </w:pPr>
      <w:r w:rsidRPr="00796668">
        <w:rPr>
          <w:lang w:val="es-ES"/>
        </w:rPr>
        <w:t>Si lo desea, amplíe su respuesta a la pregunta 18:</w:t>
      </w:r>
    </w:p>
    <w:p w14:paraId="06562F02" w14:textId="77777777" w:rsidR="00751B17" w:rsidRPr="00710F32" w:rsidRDefault="00751B17" w:rsidP="00751B17">
      <w:pPr>
        <w:rPr>
          <w:lang w:val="es-ES"/>
        </w:rPr>
      </w:pPr>
    </w:p>
    <w:p w14:paraId="410D5F51" w14:textId="77777777" w:rsidR="00796668" w:rsidRDefault="00751B17" w:rsidP="00751B17">
      <w:pPr>
        <w:rPr>
          <w:lang w:val="es-ES"/>
        </w:rPr>
      </w:pPr>
      <w:r w:rsidRPr="00710F32">
        <w:rPr>
          <w:lang w:val="es-ES"/>
        </w:rPr>
        <w:t>19. ¿El consejero</w:t>
      </w:r>
      <w:r w:rsidR="00796668">
        <w:rPr>
          <w:lang w:val="es-ES"/>
        </w:rPr>
        <w:t>/a</w:t>
      </w:r>
      <w:r w:rsidRPr="00710F32">
        <w:rPr>
          <w:lang w:val="es-ES"/>
        </w:rPr>
        <w:t xml:space="preserve"> vocacional de mi hijo</w:t>
      </w:r>
      <w:r w:rsidR="00796668">
        <w:rPr>
          <w:lang w:val="es-ES"/>
        </w:rPr>
        <w:t>/a</w:t>
      </w:r>
      <w:r w:rsidRPr="00710F32">
        <w:rPr>
          <w:lang w:val="es-ES"/>
        </w:rPr>
        <w:t xml:space="preserve"> me explica y me ayuda a comprender todas las partes del plan 504 de mi hijo</w:t>
      </w:r>
      <w:r w:rsidR="00796668">
        <w:rPr>
          <w:lang w:val="es-ES"/>
        </w:rPr>
        <w:t>/a</w:t>
      </w:r>
      <w:r w:rsidRPr="00710F32">
        <w:rPr>
          <w:lang w:val="es-ES"/>
        </w:rPr>
        <w:t>?</w:t>
      </w:r>
    </w:p>
    <w:p w14:paraId="56FF2216" w14:textId="77777777" w:rsidR="00796668" w:rsidRDefault="00751B17" w:rsidP="00751B17">
      <w:pPr>
        <w:pStyle w:val="ListParagraph"/>
        <w:numPr>
          <w:ilvl w:val="0"/>
          <w:numId w:val="25"/>
        </w:numPr>
        <w:rPr>
          <w:lang w:val="es-ES"/>
        </w:rPr>
      </w:pPr>
      <w:r w:rsidRPr="00796668">
        <w:rPr>
          <w:lang w:val="es-ES"/>
        </w:rPr>
        <w:t>Totalmente de acuerdo</w:t>
      </w:r>
    </w:p>
    <w:p w14:paraId="2249E711" w14:textId="26352948" w:rsidR="00796668" w:rsidRDefault="00796668" w:rsidP="00751B17">
      <w:pPr>
        <w:pStyle w:val="ListParagraph"/>
        <w:numPr>
          <w:ilvl w:val="0"/>
          <w:numId w:val="25"/>
        </w:numPr>
        <w:rPr>
          <w:lang w:val="es-ES"/>
        </w:rPr>
      </w:pPr>
      <w:r>
        <w:rPr>
          <w:lang w:val="es-ES"/>
        </w:rPr>
        <w:t>D</w:t>
      </w:r>
      <w:r w:rsidR="00751B17" w:rsidRPr="00796668">
        <w:rPr>
          <w:lang w:val="es-ES"/>
        </w:rPr>
        <w:t xml:space="preserve">e </w:t>
      </w:r>
      <w:r>
        <w:rPr>
          <w:lang w:val="es-ES"/>
        </w:rPr>
        <w:t>a</w:t>
      </w:r>
      <w:r w:rsidR="00751B17" w:rsidRPr="00796668">
        <w:rPr>
          <w:lang w:val="es-ES"/>
        </w:rPr>
        <w:t>cuerdo</w:t>
      </w:r>
    </w:p>
    <w:p w14:paraId="72A34612" w14:textId="77777777" w:rsidR="00796668" w:rsidRDefault="00751B17" w:rsidP="00751B17">
      <w:pPr>
        <w:pStyle w:val="ListParagraph"/>
        <w:numPr>
          <w:ilvl w:val="0"/>
          <w:numId w:val="25"/>
        </w:numPr>
        <w:rPr>
          <w:lang w:val="es-ES"/>
        </w:rPr>
      </w:pPr>
      <w:r w:rsidRPr="00796668">
        <w:rPr>
          <w:lang w:val="es-ES"/>
        </w:rPr>
        <w:t>Neutro</w:t>
      </w:r>
    </w:p>
    <w:p w14:paraId="2DBE372E" w14:textId="77777777" w:rsidR="00796668" w:rsidRDefault="00796668" w:rsidP="00751B17">
      <w:pPr>
        <w:pStyle w:val="ListParagraph"/>
        <w:numPr>
          <w:ilvl w:val="0"/>
          <w:numId w:val="25"/>
        </w:numPr>
        <w:rPr>
          <w:lang w:val="es-ES"/>
        </w:rPr>
      </w:pPr>
      <w:r>
        <w:rPr>
          <w:lang w:val="es-ES"/>
        </w:rPr>
        <w:t>E</w:t>
      </w:r>
      <w:r w:rsidR="00751B17" w:rsidRPr="00796668">
        <w:rPr>
          <w:lang w:val="es-ES"/>
        </w:rPr>
        <w:t xml:space="preserve">n </w:t>
      </w:r>
      <w:r>
        <w:rPr>
          <w:lang w:val="es-ES"/>
        </w:rPr>
        <w:t>D</w:t>
      </w:r>
      <w:r w:rsidR="00751B17" w:rsidRPr="00796668">
        <w:rPr>
          <w:lang w:val="es-ES"/>
        </w:rPr>
        <w:t>esacuerdo</w:t>
      </w:r>
    </w:p>
    <w:p w14:paraId="4F3ACD25" w14:textId="77777777" w:rsidR="00796668" w:rsidRDefault="00751B17" w:rsidP="00751B17">
      <w:pPr>
        <w:pStyle w:val="ListParagraph"/>
        <w:numPr>
          <w:ilvl w:val="0"/>
          <w:numId w:val="25"/>
        </w:numPr>
        <w:rPr>
          <w:lang w:val="es-ES"/>
        </w:rPr>
      </w:pPr>
      <w:r w:rsidRPr="00796668">
        <w:rPr>
          <w:lang w:val="es-ES"/>
        </w:rPr>
        <w:t xml:space="preserve">Totalmente en </w:t>
      </w:r>
      <w:r w:rsidR="00796668">
        <w:rPr>
          <w:lang w:val="es-ES"/>
        </w:rPr>
        <w:t>D</w:t>
      </w:r>
      <w:r w:rsidRPr="00796668">
        <w:rPr>
          <w:lang w:val="es-ES"/>
        </w:rPr>
        <w:t>esacuerdo</w:t>
      </w:r>
    </w:p>
    <w:p w14:paraId="75508999" w14:textId="5F438B4E" w:rsidR="00751B17" w:rsidRPr="00796668" w:rsidRDefault="00751B17" w:rsidP="00751B17">
      <w:pPr>
        <w:pStyle w:val="ListParagraph"/>
        <w:numPr>
          <w:ilvl w:val="0"/>
          <w:numId w:val="25"/>
        </w:numPr>
        <w:rPr>
          <w:lang w:val="es-ES"/>
        </w:rPr>
      </w:pPr>
      <w:r w:rsidRPr="00796668">
        <w:rPr>
          <w:lang w:val="es-ES"/>
        </w:rPr>
        <w:t>No corresponde (mi hijo tiene un IEP o para estudiantes que alcanzaron la mayoría de edad y son quienes toman sus propias decisiones)</w:t>
      </w:r>
    </w:p>
    <w:p w14:paraId="2DBBAA9E" w14:textId="77777777" w:rsidR="00751B17" w:rsidRPr="00710F32" w:rsidRDefault="00751B17" w:rsidP="00751B17">
      <w:pPr>
        <w:rPr>
          <w:lang w:val="es-ES"/>
        </w:rPr>
      </w:pPr>
      <w:r w:rsidRPr="00710F32">
        <w:rPr>
          <w:lang w:val="es-ES"/>
        </w:rPr>
        <w:t>Si lo desea, amplíe su respuesta a la pregunta 19:</w:t>
      </w:r>
    </w:p>
    <w:p w14:paraId="1B3E6F35" w14:textId="77777777" w:rsidR="00751B17" w:rsidRPr="00710F32" w:rsidRDefault="00751B17" w:rsidP="00751B17">
      <w:pPr>
        <w:rPr>
          <w:lang w:val="es-ES"/>
        </w:rPr>
      </w:pPr>
    </w:p>
    <w:p w14:paraId="4DC48D7A" w14:textId="77777777" w:rsidR="00796668" w:rsidRDefault="00751B17" w:rsidP="00751B17">
      <w:pPr>
        <w:rPr>
          <w:lang w:val="es-ES"/>
        </w:rPr>
      </w:pPr>
      <w:r w:rsidRPr="00710F32">
        <w:rPr>
          <w:lang w:val="es-ES"/>
        </w:rPr>
        <w:t>20. El administrador</w:t>
      </w:r>
      <w:r w:rsidR="00796668">
        <w:rPr>
          <w:lang w:val="es-ES"/>
        </w:rPr>
        <w:t>/a</w:t>
      </w:r>
      <w:r w:rsidRPr="00710F32">
        <w:rPr>
          <w:lang w:val="es-ES"/>
        </w:rPr>
        <w:t xml:space="preserve"> de casos y/o consejero</w:t>
      </w:r>
      <w:r w:rsidR="00796668">
        <w:rPr>
          <w:lang w:val="es-ES"/>
        </w:rPr>
        <w:t>/a</w:t>
      </w:r>
      <w:r w:rsidRPr="00710F32">
        <w:rPr>
          <w:lang w:val="es-ES"/>
        </w:rPr>
        <w:t xml:space="preserve"> vocacional del equipo de estudio de mi hijo</w:t>
      </w:r>
      <w:r w:rsidR="00796668">
        <w:rPr>
          <w:lang w:val="es-ES"/>
        </w:rPr>
        <w:t>/a</w:t>
      </w:r>
      <w:r w:rsidRPr="00710F32">
        <w:rPr>
          <w:lang w:val="es-ES"/>
        </w:rPr>
        <w:t xml:space="preserve"> demuestra conocimiento en los servicios, programas y prácticas que afectan a mi(s) hijo</w:t>
      </w:r>
      <w:r w:rsidR="00796668">
        <w:rPr>
          <w:lang w:val="es-ES"/>
        </w:rPr>
        <w:t>/a</w:t>
      </w:r>
      <w:r w:rsidRPr="00710F32">
        <w:rPr>
          <w:lang w:val="es-ES"/>
        </w:rPr>
        <w:t xml:space="preserve"> (s).</w:t>
      </w:r>
    </w:p>
    <w:p w14:paraId="4332C798" w14:textId="77777777" w:rsidR="00796668" w:rsidRDefault="00751B17" w:rsidP="00751B17">
      <w:pPr>
        <w:pStyle w:val="ListParagraph"/>
        <w:numPr>
          <w:ilvl w:val="0"/>
          <w:numId w:val="26"/>
        </w:numPr>
        <w:rPr>
          <w:lang w:val="es-ES"/>
        </w:rPr>
      </w:pPr>
      <w:r w:rsidRPr="00796668">
        <w:rPr>
          <w:lang w:val="es-ES"/>
        </w:rPr>
        <w:t>Totalmente de acuerdo</w:t>
      </w:r>
    </w:p>
    <w:p w14:paraId="02BA3A5A" w14:textId="192E1ACE" w:rsidR="00796668" w:rsidRDefault="00796668" w:rsidP="00751B17">
      <w:pPr>
        <w:pStyle w:val="ListParagraph"/>
        <w:numPr>
          <w:ilvl w:val="0"/>
          <w:numId w:val="26"/>
        </w:numPr>
        <w:rPr>
          <w:lang w:val="es-ES"/>
        </w:rPr>
      </w:pPr>
      <w:r>
        <w:rPr>
          <w:lang w:val="es-ES"/>
        </w:rPr>
        <w:t>D</w:t>
      </w:r>
      <w:r w:rsidR="00751B17" w:rsidRPr="00796668">
        <w:rPr>
          <w:lang w:val="es-ES"/>
        </w:rPr>
        <w:t>e acuerdo</w:t>
      </w:r>
    </w:p>
    <w:p w14:paraId="1118F54F" w14:textId="77777777" w:rsidR="00796668" w:rsidRDefault="00751B17" w:rsidP="00751B17">
      <w:pPr>
        <w:pStyle w:val="ListParagraph"/>
        <w:numPr>
          <w:ilvl w:val="0"/>
          <w:numId w:val="26"/>
        </w:numPr>
        <w:rPr>
          <w:lang w:val="es-ES"/>
        </w:rPr>
      </w:pPr>
      <w:r w:rsidRPr="00796668">
        <w:rPr>
          <w:lang w:val="es-ES"/>
        </w:rPr>
        <w:t>Neutro</w:t>
      </w:r>
    </w:p>
    <w:p w14:paraId="032E5455" w14:textId="27C08E6F" w:rsidR="00796668" w:rsidRDefault="00796668" w:rsidP="00751B17">
      <w:pPr>
        <w:pStyle w:val="ListParagraph"/>
        <w:numPr>
          <w:ilvl w:val="0"/>
          <w:numId w:val="26"/>
        </w:numPr>
        <w:rPr>
          <w:lang w:val="es-ES"/>
        </w:rPr>
      </w:pPr>
      <w:r>
        <w:rPr>
          <w:lang w:val="es-ES"/>
        </w:rPr>
        <w:t>E</w:t>
      </w:r>
      <w:r w:rsidR="00751B17" w:rsidRPr="00796668">
        <w:rPr>
          <w:lang w:val="es-ES"/>
        </w:rPr>
        <w:t>n desacuerdo</w:t>
      </w:r>
    </w:p>
    <w:p w14:paraId="36871D8F" w14:textId="4D3544E5" w:rsidR="00751B17" w:rsidRPr="00796668" w:rsidRDefault="00751B17" w:rsidP="00751B17">
      <w:pPr>
        <w:pStyle w:val="ListParagraph"/>
        <w:numPr>
          <w:ilvl w:val="0"/>
          <w:numId w:val="26"/>
        </w:numPr>
        <w:rPr>
          <w:lang w:val="es-ES"/>
        </w:rPr>
      </w:pPr>
      <w:r w:rsidRPr="00796668">
        <w:rPr>
          <w:lang w:val="es-ES"/>
        </w:rPr>
        <w:t>Totalmente en desacuerdo</w:t>
      </w:r>
    </w:p>
    <w:p w14:paraId="56715835" w14:textId="41B5DAE6" w:rsidR="00751B17" w:rsidRPr="00710F32" w:rsidRDefault="00751B17" w:rsidP="00751B17">
      <w:pPr>
        <w:rPr>
          <w:lang w:val="es-ES"/>
        </w:rPr>
      </w:pPr>
      <w:r w:rsidRPr="00710F32">
        <w:rPr>
          <w:lang w:val="es-ES"/>
        </w:rPr>
        <w:t>Si lo desea, amplíe su respuesta a la pregunta 20:</w:t>
      </w:r>
    </w:p>
    <w:p w14:paraId="789B7F32" w14:textId="006B929C" w:rsidR="00751B17" w:rsidRPr="00710F32" w:rsidRDefault="00751B17" w:rsidP="00751B17">
      <w:pPr>
        <w:rPr>
          <w:lang w:val="es-ES"/>
        </w:rPr>
      </w:pPr>
    </w:p>
    <w:p w14:paraId="21CAEE5C" w14:textId="77777777" w:rsidR="00796668" w:rsidRDefault="00751B17" w:rsidP="00751B17">
      <w:pPr>
        <w:rPr>
          <w:lang w:val="es-ES"/>
        </w:rPr>
      </w:pPr>
      <w:r w:rsidRPr="00710F32">
        <w:rPr>
          <w:lang w:val="es-ES"/>
        </w:rPr>
        <w:t>21. El personal de la escuela de mi(s) hijo</w:t>
      </w:r>
      <w:r w:rsidR="00796668">
        <w:rPr>
          <w:lang w:val="es-ES"/>
        </w:rPr>
        <w:t>/a</w:t>
      </w:r>
      <w:r w:rsidRPr="00710F32">
        <w:rPr>
          <w:lang w:val="es-ES"/>
        </w:rPr>
        <w:t>(s) actúa de manera profesional y respetuosa.</w:t>
      </w:r>
    </w:p>
    <w:p w14:paraId="4856114D" w14:textId="77777777" w:rsidR="00796668" w:rsidRDefault="00796668" w:rsidP="00751B17">
      <w:pPr>
        <w:pStyle w:val="ListParagraph"/>
        <w:numPr>
          <w:ilvl w:val="0"/>
          <w:numId w:val="27"/>
        </w:numPr>
        <w:rPr>
          <w:lang w:val="es-ES"/>
        </w:rPr>
      </w:pPr>
      <w:r>
        <w:rPr>
          <w:lang w:val="es-ES"/>
        </w:rPr>
        <w:t>T</w:t>
      </w:r>
      <w:r w:rsidR="00751B17" w:rsidRPr="00796668">
        <w:rPr>
          <w:lang w:val="es-ES"/>
        </w:rPr>
        <w:t>otalmente de acuerdo</w:t>
      </w:r>
    </w:p>
    <w:p w14:paraId="10380921" w14:textId="77777777" w:rsidR="00796668" w:rsidRDefault="00796668" w:rsidP="00751B17">
      <w:pPr>
        <w:pStyle w:val="ListParagraph"/>
        <w:numPr>
          <w:ilvl w:val="0"/>
          <w:numId w:val="27"/>
        </w:numPr>
        <w:rPr>
          <w:lang w:val="es-ES"/>
        </w:rPr>
      </w:pPr>
      <w:r>
        <w:rPr>
          <w:lang w:val="es-ES"/>
        </w:rPr>
        <w:t xml:space="preserve">De </w:t>
      </w:r>
      <w:r w:rsidR="00751B17" w:rsidRPr="00796668">
        <w:rPr>
          <w:lang w:val="es-ES"/>
        </w:rPr>
        <w:t>acuerdo</w:t>
      </w:r>
    </w:p>
    <w:p w14:paraId="7AC1F82C" w14:textId="77777777" w:rsidR="00796668" w:rsidRDefault="00751B17" w:rsidP="00751B17">
      <w:pPr>
        <w:pStyle w:val="ListParagraph"/>
        <w:numPr>
          <w:ilvl w:val="0"/>
          <w:numId w:val="27"/>
        </w:numPr>
        <w:rPr>
          <w:lang w:val="es-ES"/>
        </w:rPr>
      </w:pPr>
      <w:r w:rsidRPr="00796668">
        <w:rPr>
          <w:lang w:val="es-ES"/>
        </w:rPr>
        <w:t>Neutro</w:t>
      </w:r>
    </w:p>
    <w:p w14:paraId="7281BAFF" w14:textId="77777777" w:rsidR="00796668" w:rsidRDefault="00796668" w:rsidP="00751B17">
      <w:pPr>
        <w:pStyle w:val="ListParagraph"/>
        <w:numPr>
          <w:ilvl w:val="0"/>
          <w:numId w:val="27"/>
        </w:numPr>
        <w:rPr>
          <w:lang w:val="es-ES"/>
        </w:rPr>
      </w:pPr>
      <w:r>
        <w:rPr>
          <w:lang w:val="es-ES"/>
        </w:rPr>
        <w:t>E</w:t>
      </w:r>
      <w:r w:rsidR="00751B17" w:rsidRPr="00796668">
        <w:rPr>
          <w:lang w:val="es-ES"/>
        </w:rPr>
        <w:t xml:space="preserve">n </w:t>
      </w:r>
      <w:r>
        <w:rPr>
          <w:lang w:val="es-ES"/>
        </w:rPr>
        <w:t>D</w:t>
      </w:r>
      <w:r w:rsidR="00751B17" w:rsidRPr="00796668">
        <w:rPr>
          <w:lang w:val="es-ES"/>
        </w:rPr>
        <w:t>esacuerdo</w:t>
      </w:r>
    </w:p>
    <w:p w14:paraId="2C91C728" w14:textId="0D660CD6" w:rsidR="00751B17" w:rsidRPr="00796668" w:rsidRDefault="00751B17" w:rsidP="00751B17">
      <w:pPr>
        <w:pStyle w:val="ListParagraph"/>
        <w:numPr>
          <w:ilvl w:val="0"/>
          <w:numId w:val="27"/>
        </w:numPr>
        <w:rPr>
          <w:lang w:val="es-ES"/>
        </w:rPr>
      </w:pPr>
      <w:r w:rsidRPr="00796668">
        <w:rPr>
          <w:lang w:val="es-ES"/>
        </w:rPr>
        <w:t>Totalmente en desacuerdo</w:t>
      </w:r>
    </w:p>
    <w:p w14:paraId="67FE2D6A" w14:textId="52620BDA" w:rsidR="00751B17" w:rsidRDefault="00751B17" w:rsidP="00751B17">
      <w:pPr>
        <w:rPr>
          <w:lang w:val="es-ES"/>
        </w:rPr>
      </w:pPr>
      <w:r w:rsidRPr="00710F32">
        <w:rPr>
          <w:lang w:val="es-ES"/>
        </w:rPr>
        <w:t>Si lo desea, amplíe su respuesta a la pregunta 21:</w:t>
      </w:r>
    </w:p>
    <w:p w14:paraId="166D968B" w14:textId="77777777" w:rsidR="00796668" w:rsidRPr="00710F32" w:rsidRDefault="00796668" w:rsidP="00751B17">
      <w:pPr>
        <w:rPr>
          <w:lang w:val="es-ES"/>
        </w:rPr>
      </w:pPr>
    </w:p>
    <w:p w14:paraId="5AB5AF65" w14:textId="77777777" w:rsidR="00796668" w:rsidRDefault="00751B17" w:rsidP="00751B17">
      <w:pPr>
        <w:rPr>
          <w:lang w:val="es-ES"/>
        </w:rPr>
      </w:pPr>
      <w:r w:rsidRPr="00710F32">
        <w:rPr>
          <w:lang w:val="es-ES"/>
        </w:rPr>
        <w:t>22. El departamento de educación especial de _________ o el departamento de orientación está haciendo un esfuerzo de buena fe para brindar los servicios adecuados para mi hijo</w:t>
      </w:r>
      <w:r w:rsidR="00796668">
        <w:rPr>
          <w:lang w:val="es-ES"/>
        </w:rPr>
        <w:t>/a</w:t>
      </w:r>
      <w:r w:rsidRPr="00710F32">
        <w:rPr>
          <w:lang w:val="es-ES"/>
        </w:rPr>
        <w:t>.</w:t>
      </w:r>
    </w:p>
    <w:p w14:paraId="11146CE6" w14:textId="77777777" w:rsidR="00796668" w:rsidRDefault="00751B17" w:rsidP="00751B17">
      <w:pPr>
        <w:pStyle w:val="ListParagraph"/>
        <w:numPr>
          <w:ilvl w:val="0"/>
          <w:numId w:val="28"/>
        </w:numPr>
        <w:rPr>
          <w:lang w:val="es-ES"/>
        </w:rPr>
      </w:pPr>
      <w:r w:rsidRPr="00796668">
        <w:rPr>
          <w:lang w:val="es-ES"/>
        </w:rPr>
        <w:t>Totalmente de acuerd</w:t>
      </w:r>
      <w:r w:rsidR="00796668">
        <w:rPr>
          <w:lang w:val="es-ES"/>
        </w:rPr>
        <w:t>o</w:t>
      </w:r>
    </w:p>
    <w:p w14:paraId="2F5BA259" w14:textId="77777777" w:rsidR="00796668" w:rsidRDefault="00796668" w:rsidP="00751B17">
      <w:pPr>
        <w:pStyle w:val="ListParagraph"/>
        <w:numPr>
          <w:ilvl w:val="0"/>
          <w:numId w:val="28"/>
        </w:numPr>
        <w:rPr>
          <w:lang w:val="es-ES"/>
        </w:rPr>
      </w:pPr>
      <w:r>
        <w:rPr>
          <w:lang w:val="es-ES"/>
        </w:rPr>
        <w:t>D</w:t>
      </w:r>
      <w:r w:rsidR="00751B17" w:rsidRPr="00796668">
        <w:rPr>
          <w:lang w:val="es-ES"/>
        </w:rPr>
        <w:t>e acuerdo</w:t>
      </w:r>
    </w:p>
    <w:p w14:paraId="16BC3D82" w14:textId="77777777" w:rsidR="00796668" w:rsidRDefault="00751B17" w:rsidP="00751B17">
      <w:pPr>
        <w:pStyle w:val="ListParagraph"/>
        <w:numPr>
          <w:ilvl w:val="0"/>
          <w:numId w:val="28"/>
        </w:numPr>
        <w:rPr>
          <w:lang w:val="es-ES"/>
        </w:rPr>
      </w:pPr>
      <w:r w:rsidRPr="00796668">
        <w:rPr>
          <w:lang w:val="es-ES"/>
        </w:rPr>
        <w:t>Neutro</w:t>
      </w:r>
    </w:p>
    <w:p w14:paraId="57A79FD5" w14:textId="77777777" w:rsidR="00796668" w:rsidRDefault="00796668" w:rsidP="00751B17">
      <w:pPr>
        <w:pStyle w:val="ListParagraph"/>
        <w:numPr>
          <w:ilvl w:val="0"/>
          <w:numId w:val="28"/>
        </w:numPr>
        <w:rPr>
          <w:lang w:val="es-ES"/>
        </w:rPr>
      </w:pPr>
      <w:r>
        <w:rPr>
          <w:lang w:val="es-ES"/>
        </w:rPr>
        <w:t>E</w:t>
      </w:r>
      <w:r w:rsidR="00751B17" w:rsidRPr="00796668">
        <w:rPr>
          <w:lang w:val="es-ES"/>
        </w:rPr>
        <w:t>n desacuerdo</w:t>
      </w:r>
    </w:p>
    <w:p w14:paraId="3FEE54D7" w14:textId="5D7EA346" w:rsidR="00751B17" w:rsidRPr="00796668" w:rsidRDefault="00751B17" w:rsidP="00751B17">
      <w:pPr>
        <w:pStyle w:val="ListParagraph"/>
        <w:numPr>
          <w:ilvl w:val="0"/>
          <w:numId w:val="28"/>
        </w:numPr>
        <w:rPr>
          <w:lang w:val="es-ES"/>
        </w:rPr>
      </w:pPr>
      <w:r w:rsidRPr="00796668">
        <w:rPr>
          <w:lang w:val="es-ES"/>
        </w:rPr>
        <w:t>Totalmente en desacuerdo</w:t>
      </w:r>
    </w:p>
    <w:p w14:paraId="3539859C" w14:textId="77777777" w:rsidR="00751B17" w:rsidRPr="00710F32" w:rsidRDefault="00751B17" w:rsidP="00751B17">
      <w:pPr>
        <w:rPr>
          <w:lang w:val="es-ES"/>
        </w:rPr>
      </w:pPr>
      <w:r w:rsidRPr="00710F32">
        <w:rPr>
          <w:lang w:val="es-ES"/>
        </w:rPr>
        <w:lastRenderedPageBreak/>
        <w:t>Si lo desea, amplíe su respuesta a la pregunta 22:</w:t>
      </w:r>
    </w:p>
    <w:p w14:paraId="5556C5B7" w14:textId="77777777" w:rsidR="00751B17" w:rsidRPr="00710F32" w:rsidRDefault="00751B17" w:rsidP="00751B17">
      <w:pPr>
        <w:rPr>
          <w:lang w:val="es-ES"/>
        </w:rPr>
      </w:pPr>
    </w:p>
    <w:p w14:paraId="03E718F7" w14:textId="77777777" w:rsidR="00796668" w:rsidRDefault="00751B17" w:rsidP="00751B17">
      <w:pPr>
        <w:rPr>
          <w:lang w:val="es-ES"/>
        </w:rPr>
      </w:pPr>
      <w:r w:rsidRPr="00710F32">
        <w:rPr>
          <w:lang w:val="es-ES"/>
        </w:rPr>
        <w:t>23. Estoy satisfecho con mi participación en las decisiones relacionadas con mi hijo.</w:t>
      </w:r>
    </w:p>
    <w:p w14:paraId="7A9B78A1" w14:textId="77777777" w:rsidR="00796668" w:rsidRDefault="00751B17" w:rsidP="00751B17">
      <w:pPr>
        <w:pStyle w:val="ListParagraph"/>
        <w:numPr>
          <w:ilvl w:val="0"/>
          <w:numId w:val="29"/>
        </w:numPr>
        <w:rPr>
          <w:lang w:val="es-ES"/>
        </w:rPr>
      </w:pPr>
      <w:r w:rsidRPr="00796668">
        <w:rPr>
          <w:lang w:val="es-ES"/>
        </w:rPr>
        <w:t>Totalmente de acuerdo</w:t>
      </w:r>
    </w:p>
    <w:p w14:paraId="7CE6AB36" w14:textId="77777777" w:rsidR="00CF3D40" w:rsidRDefault="00796668" w:rsidP="00751B17">
      <w:pPr>
        <w:pStyle w:val="ListParagraph"/>
        <w:numPr>
          <w:ilvl w:val="0"/>
          <w:numId w:val="29"/>
        </w:numPr>
        <w:rPr>
          <w:lang w:val="es-ES"/>
        </w:rPr>
      </w:pPr>
      <w:r>
        <w:rPr>
          <w:lang w:val="es-ES"/>
        </w:rPr>
        <w:t>D</w:t>
      </w:r>
      <w:r w:rsidR="00751B17" w:rsidRPr="00796668">
        <w:rPr>
          <w:lang w:val="es-ES"/>
        </w:rPr>
        <w:t>e acuerdo</w:t>
      </w:r>
    </w:p>
    <w:p w14:paraId="35D09CFF" w14:textId="77777777" w:rsidR="00CF3D40" w:rsidRDefault="00751B17" w:rsidP="00751B17">
      <w:pPr>
        <w:pStyle w:val="ListParagraph"/>
        <w:numPr>
          <w:ilvl w:val="0"/>
          <w:numId w:val="29"/>
        </w:numPr>
        <w:rPr>
          <w:lang w:val="es-ES"/>
        </w:rPr>
      </w:pPr>
      <w:r w:rsidRPr="00CF3D40">
        <w:rPr>
          <w:lang w:val="es-ES"/>
        </w:rPr>
        <w:t>Neutro</w:t>
      </w:r>
    </w:p>
    <w:p w14:paraId="7515B9C7" w14:textId="77777777" w:rsidR="00CF3D40" w:rsidRDefault="00CF3D40" w:rsidP="00751B17">
      <w:pPr>
        <w:pStyle w:val="ListParagraph"/>
        <w:numPr>
          <w:ilvl w:val="0"/>
          <w:numId w:val="29"/>
        </w:numPr>
        <w:rPr>
          <w:lang w:val="es-ES"/>
        </w:rPr>
      </w:pPr>
      <w:r>
        <w:rPr>
          <w:lang w:val="es-ES"/>
        </w:rPr>
        <w:t>E</w:t>
      </w:r>
      <w:r w:rsidR="00751B17" w:rsidRPr="00CF3D40">
        <w:rPr>
          <w:lang w:val="es-ES"/>
        </w:rPr>
        <w:t>n desacuerdo</w:t>
      </w:r>
    </w:p>
    <w:p w14:paraId="62C58786" w14:textId="7057D913" w:rsidR="00751B17" w:rsidRPr="00CF3D40" w:rsidRDefault="00751B17" w:rsidP="00751B17">
      <w:pPr>
        <w:pStyle w:val="ListParagraph"/>
        <w:numPr>
          <w:ilvl w:val="0"/>
          <w:numId w:val="29"/>
        </w:numPr>
        <w:rPr>
          <w:lang w:val="es-ES"/>
        </w:rPr>
      </w:pPr>
      <w:r w:rsidRPr="00CF3D40">
        <w:rPr>
          <w:lang w:val="es-ES"/>
        </w:rPr>
        <w:t>Totalmente en desacuerdo</w:t>
      </w:r>
    </w:p>
    <w:p w14:paraId="4EED16BE" w14:textId="77777777" w:rsidR="00751B17" w:rsidRPr="00710F32" w:rsidRDefault="00751B17" w:rsidP="00751B17">
      <w:pPr>
        <w:rPr>
          <w:lang w:val="es-ES"/>
        </w:rPr>
      </w:pPr>
      <w:r w:rsidRPr="00710F32">
        <w:rPr>
          <w:lang w:val="es-ES"/>
        </w:rPr>
        <w:t>Si lo desea, amplíe su respuesta a la pregunta 23:</w:t>
      </w:r>
    </w:p>
    <w:p w14:paraId="06C3DFD5" w14:textId="77777777" w:rsidR="00751B17" w:rsidRPr="00710F32" w:rsidRDefault="00751B17" w:rsidP="00751B17">
      <w:pPr>
        <w:rPr>
          <w:lang w:val="es-ES"/>
        </w:rPr>
      </w:pPr>
    </w:p>
    <w:p w14:paraId="75D134F0" w14:textId="77777777" w:rsidR="00CF3D40" w:rsidRDefault="00751B17" w:rsidP="00751B17">
      <w:pPr>
        <w:rPr>
          <w:lang w:val="es-ES"/>
        </w:rPr>
      </w:pPr>
      <w:r w:rsidRPr="00710F32">
        <w:rPr>
          <w:lang w:val="es-ES"/>
        </w:rPr>
        <w:t xml:space="preserve">24. Los informes de progreso de las metas y objetivos del IEP se proporcionan cada Período de calificación y </w:t>
      </w:r>
      <w:r w:rsidR="00CF3D40">
        <w:rPr>
          <w:lang w:val="es-ES"/>
        </w:rPr>
        <w:t xml:space="preserve">me </w:t>
      </w:r>
      <w:r w:rsidRPr="00710F32">
        <w:rPr>
          <w:lang w:val="es-ES"/>
        </w:rPr>
        <w:t>explican adecuadamente cómo está progresando mi hijo</w:t>
      </w:r>
      <w:r w:rsidR="00CF3D40">
        <w:rPr>
          <w:lang w:val="es-ES"/>
        </w:rPr>
        <w:t>/a</w:t>
      </w:r>
      <w:r w:rsidRPr="00710F32">
        <w:rPr>
          <w:lang w:val="es-ES"/>
        </w:rPr>
        <w:t xml:space="preserve"> hacia el cumplimiento de sus metas anuales del IEP.</w:t>
      </w:r>
    </w:p>
    <w:p w14:paraId="7C0257B2" w14:textId="77777777" w:rsidR="00CF3D40" w:rsidRDefault="00751B17" w:rsidP="00751B17">
      <w:pPr>
        <w:pStyle w:val="ListParagraph"/>
        <w:numPr>
          <w:ilvl w:val="0"/>
          <w:numId w:val="30"/>
        </w:numPr>
        <w:rPr>
          <w:lang w:val="es-ES"/>
        </w:rPr>
      </w:pPr>
      <w:r w:rsidRPr="00CF3D40">
        <w:rPr>
          <w:lang w:val="es-ES"/>
        </w:rPr>
        <w:t>Totalmente de acuerdo</w:t>
      </w:r>
    </w:p>
    <w:p w14:paraId="59D3CB04" w14:textId="77777777" w:rsidR="00CF3D40" w:rsidRDefault="00CF3D40" w:rsidP="00751B17">
      <w:pPr>
        <w:pStyle w:val="ListParagraph"/>
        <w:numPr>
          <w:ilvl w:val="0"/>
          <w:numId w:val="30"/>
        </w:numPr>
        <w:rPr>
          <w:lang w:val="es-ES"/>
        </w:rPr>
      </w:pPr>
      <w:r>
        <w:rPr>
          <w:lang w:val="es-ES"/>
        </w:rPr>
        <w:t>D</w:t>
      </w:r>
      <w:r w:rsidR="00751B17" w:rsidRPr="00CF3D40">
        <w:rPr>
          <w:lang w:val="es-ES"/>
        </w:rPr>
        <w:t>e acuerdo</w:t>
      </w:r>
    </w:p>
    <w:p w14:paraId="040B7DDE" w14:textId="77777777" w:rsidR="00CF3D40" w:rsidRDefault="00751B17" w:rsidP="00751B17">
      <w:pPr>
        <w:pStyle w:val="ListParagraph"/>
        <w:numPr>
          <w:ilvl w:val="0"/>
          <w:numId w:val="30"/>
        </w:numPr>
        <w:rPr>
          <w:lang w:val="es-ES"/>
        </w:rPr>
      </w:pPr>
      <w:r w:rsidRPr="00CF3D40">
        <w:rPr>
          <w:lang w:val="es-ES"/>
        </w:rPr>
        <w:t>Neutro</w:t>
      </w:r>
    </w:p>
    <w:p w14:paraId="60E6A418" w14:textId="77777777" w:rsidR="00CF3D40" w:rsidRDefault="00CF3D40" w:rsidP="00751B17">
      <w:pPr>
        <w:pStyle w:val="ListParagraph"/>
        <w:numPr>
          <w:ilvl w:val="0"/>
          <w:numId w:val="30"/>
        </w:numPr>
        <w:rPr>
          <w:lang w:val="es-ES"/>
        </w:rPr>
      </w:pPr>
      <w:r>
        <w:rPr>
          <w:lang w:val="es-ES"/>
        </w:rPr>
        <w:t>E</w:t>
      </w:r>
      <w:r w:rsidR="00751B17" w:rsidRPr="00CF3D40">
        <w:rPr>
          <w:lang w:val="es-ES"/>
        </w:rPr>
        <w:t>n desacuerdo</w:t>
      </w:r>
    </w:p>
    <w:p w14:paraId="470CBD5D" w14:textId="7404AB11" w:rsidR="00751B17" w:rsidRPr="00CF3D40" w:rsidRDefault="00751B17" w:rsidP="00751B17">
      <w:pPr>
        <w:pStyle w:val="ListParagraph"/>
        <w:numPr>
          <w:ilvl w:val="0"/>
          <w:numId w:val="30"/>
        </w:numPr>
        <w:rPr>
          <w:lang w:val="es-ES"/>
        </w:rPr>
      </w:pPr>
      <w:r w:rsidRPr="00CF3D40">
        <w:rPr>
          <w:lang w:val="es-ES"/>
        </w:rPr>
        <w:t>Totalmente en desacuerdo</w:t>
      </w:r>
    </w:p>
    <w:p w14:paraId="4EC981FC" w14:textId="77777777" w:rsidR="00751B17" w:rsidRPr="00710F32" w:rsidRDefault="00751B17" w:rsidP="00751B17">
      <w:pPr>
        <w:rPr>
          <w:lang w:val="es-ES"/>
        </w:rPr>
      </w:pPr>
      <w:r w:rsidRPr="00710F32">
        <w:rPr>
          <w:lang w:val="es-ES"/>
        </w:rPr>
        <w:t>Si lo desea, amplíe su respuesta a la pregunta 24:</w:t>
      </w:r>
    </w:p>
    <w:p w14:paraId="5F627815" w14:textId="77777777" w:rsidR="00751B17" w:rsidRPr="00710F32" w:rsidRDefault="00751B17" w:rsidP="00751B17">
      <w:pPr>
        <w:rPr>
          <w:lang w:val="es-ES"/>
        </w:rPr>
      </w:pPr>
    </w:p>
    <w:p w14:paraId="2D0EAEEE" w14:textId="77777777" w:rsidR="00CF3D40" w:rsidRDefault="00751B17" w:rsidP="00751B17">
      <w:pPr>
        <w:rPr>
          <w:lang w:val="es-ES"/>
        </w:rPr>
      </w:pPr>
      <w:r w:rsidRPr="00710F32">
        <w:rPr>
          <w:lang w:val="es-ES"/>
        </w:rPr>
        <w:t>25. El ________ ofrece programas y servicios que satisfacen las necesidades especiales de mi hijo</w:t>
      </w:r>
      <w:r w:rsidR="00CF3D40">
        <w:rPr>
          <w:lang w:val="es-ES"/>
        </w:rPr>
        <w:t>/a</w:t>
      </w:r>
      <w:r w:rsidRPr="00710F32">
        <w:rPr>
          <w:lang w:val="es-ES"/>
        </w:rPr>
        <w:t>.</w:t>
      </w:r>
    </w:p>
    <w:p w14:paraId="1E8E984A" w14:textId="77777777" w:rsidR="00CF3D40" w:rsidRDefault="00751B17" w:rsidP="00751B17">
      <w:pPr>
        <w:pStyle w:val="ListParagraph"/>
        <w:numPr>
          <w:ilvl w:val="0"/>
          <w:numId w:val="31"/>
        </w:numPr>
        <w:rPr>
          <w:lang w:val="es-ES"/>
        </w:rPr>
      </w:pPr>
      <w:r w:rsidRPr="00CF3D40">
        <w:rPr>
          <w:lang w:val="es-ES"/>
        </w:rPr>
        <w:t>Totalmente de acuerdo</w:t>
      </w:r>
    </w:p>
    <w:p w14:paraId="4CE8B14D" w14:textId="77777777" w:rsidR="00CF3D40" w:rsidRDefault="00751B17" w:rsidP="00751B17">
      <w:pPr>
        <w:pStyle w:val="ListParagraph"/>
        <w:numPr>
          <w:ilvl w:val="0"/>
          <w:numId w:val="31"/>
        </w:numPr>
        <w:rPr>
          <w:lang w:val="es-ES"/>
        </w:rPr>
      </w:pPr>
      <w:r w:rsidRPr="00CF3D40">
        <w:rPr>
          <w:lang w:val="es-ES"/>
        </w:rPr>
        <w:t>de acuerdo</w:t>
      </w:r>
    </w:p>
    <w:p w14:paraId="34064363" w14:textId="77777777" w:rsidR="00CF3D40" w:rsidRDefault="00751B17" w:rsidP="00751B17">
      <w:pPr>
        <w:pStyle w:val="ListParagraph"/>
        <w:numPr>
          <w:ilvl w:val="0"/>
          <w:numId w:val="31"/>
        </w:numPr>
        <w:rPr>
          <w:lang w:val="es-ES"/>
        </w:rPr>
      </w:pPr>
      <w:r w:rsidRPr="00CF3D40">
        <w:rPr>
          <w:lang w:val="es-ES"/>
        </w:rPr>
        <w:t>Neutro</w:t>
      </w:r>
    </w:p>
    <w:p w14:paraId="5D350ADB" w14:textId="77777777" w:rsidR="00CF3D40" w:rsidRDefault="00CF3D40" w:rsidP="00751B17">
      <w:pPr>
        <w:pStyle w:val="ListParagraph"/>
        <w:numPr>
          <w:ilvl w:val="0"/>
          <w:numId w:val="31"/>
        </w:numPr>
        <w:rPr>
          <w:lang w:val="es-ES"/>
        </w:rPr>
      </w:pPr>
      <w:r>
        <w:rPr>
          <w:lang w:val="es-ES"/>
        </w:rPr>
        <w:t>E</w:t>
      </w:r>
      <w:r w:rsidR="00751B17" w:rsidRPr="00CF3D40">
        <w:rPr>
          <w:lang w:val="es-ES"/>
        </w:rPr>
        <w:t>n desacuerdo</w:t>
      </w:r>
    </w:p>
    <w:p w14:paraId="1A06D318" w14:textId="6ADC750D" w:rsidR="00CF3D40" w:rsidRPr="00CF3D40" w:rsidRDefault="00751B17" w:rsidP="00751B17">
      <w:pPr>
        <w:pStyle w:val="ListParagraph"/>
        <w:numPr>
          <w:ilvl w:val="0"/>
          <w:numId w:val="31"/>
        </w:numPr>
        <w:rPr>
          <w:lang w:val="es-ES"/>
        </w:rPr>
      </w:pPr>
      <w:r w:rsidRPr="00CF3D40">
        <w:rPr>
          <w:lang w:val="es-ES"/>
        </w:rPr>
        <w:t>Totalmente en desacuerdo</w:t>
      </w:r>
    </w:p>
    <w:p w14:paraId="39E41E73" w14:textId="0CCF3BB4" w:rsidR="00751B17" w:rsidRPr="00710F32" w:rsidRDefault="00751B17" w:rsidP="00751B17">
      <w:pPr>
        <w:rPr>
          <w:lang w:val="es-ES"/>
        </w:rPr>
      </w:pPr>
      <w:r w:rsidRPr="00710F32">
        <w:rPr>
          <w:lang w:val="es-ES"/>
        </w:rPr>
        <w:t>Si lo desea, amplíe su respuesta a la pregunta 25:</w:t>
      </w:r>
    </w:p>
    <w:p w14:paraId="053211D4" w14:textId="6CE2B6A6" w:rsidR="00751B17" w:rsidRPr="00710F32" w:rsidRDefault="00751B17" w:rsidP="00751B17">
      <w:pPr>
        <w:rPr>
          <w:lang w:val="es-ES"/>
        </w:rPr>
      </w:pPr>
    </w:p>
    <w:p w14:paraId="0E5348E5" w14:textId="77777777" w:rsidR="00CF3D40" w:rsidRDefault="00751B17" w:rsidP="00751B17">
      <w:pPr>
        <w:rPr>
          <w:lang w:val="es-ES"/>
        </w:rPr>
      </w:pPr>
      <w:r w:rsidRPr="00710F32">
        <w:rPr>
          <w:lang w:val="es-ES"/>
        </w:rPr>
        <w:t>26. Los conflictos o desacuerdos con el distrito escolar se resuelven satisfactoriamente.</w:t>
      </w:r>
    </w:p>
    <w:p w14:paraId="4350294F" w14:textId="77777777" w:rsidR="00CF3D40" w:rsidRDefault="00751B17" w:rsidP="00751B17">
      <w:pPr>
        <w:pStyle w:val="ListParagraph"/>
        <w:numPr>
          <w:ilvl w:val="0"/>
          <w:numId w:val="32"/>
        </w:numPr>
        <w:rPr>
          <w:lang w:val="es-ES"/>
        </w:rPr>
      </w:pPr>
      <w:r w:rsidRPr="00CF3D40">
        <w:rPr>
          <w:lang w:val="es-ES"/>
        </w:rPr>
        <w:t>Totalmente de acuerdo</w:t>
      </w:r>
    </w:p>
    <w:p w14:paraId="12AD49C8" w14:textId="77777777" w:rsidR="00CF3D40" w:rsidRDefault="00CF3D40" w:rsidP="00751B17">
      <w:pPr>
        <w:pStyle w:val="ListParagraph"/>
        <w:numPr>
          <w:ilvl w:val="0"/>
          <w:numId w:val="32"/>
        </w:numPr>
        <w:rPr>
          <w:lang w:val="es-ES"/>
        </w:rPr>
      </w:pPr>
      <w:r>
        <w:rPr>
          <w:lang w:val="es-ES"/>
        </w:rPr>
        <w:t>D</w:t>
      </w:r>
      <w:r w:rsidR="00751B17" w:rsidRPr="00CF3D40">
        <w:rPr>
          <w:lang w:val="es-ES"/>
        </w:rPr>
        <w:t>e acuerdo</w:t>
      </w:r>
    </w:p>
    <w:p w14:paraId="4462BF21" w14:textId="77777777" w:rsidR="00CF3D40" w:rsidRDefault="00751B17" w:rsidP="00751B17">
      <w:pPr>
        <w:pStyle w:val="ListParagraph"/>
        <w:numPr>
          <w:ilvl w:val="0"/>
          <w:numId w:val="32"/>
        </w:numPr>
        <w:rPr>
          <w:lang w:val="es-ES"/>
        </w:rPr>
      </w:pPr>
      <w:r w:rsidRPr="00CF3D40">
        <w:rPr>
          <w:lang w:val="es-ES"/>
        </w:rPr>
        <w:t>Neutro</w:t>
      </w:r>
    </w:p>
    <w:p w14:paraId="02D0DF3E" w14:textId="77777777" w:rsidR="00CF3D40" w:rsidRDefault="00CF3D40" w:rsidP="00751B17">
      <w:pPr>
        <w:pStyle w:val="ListParagraph"/>
        <w:numPr>
          <w:ilvl w:val="0"/>
          <w:numId w:val="32"/>
        </w:numPr>
        <w:rPr>
          <w:lang w:val="es-ES"/>
        </w:rPr>
      </w:pPr>
      <w:r>
        <w:rPr>
          <w:lang w:val="es-ES"/>
        </w:rPr>
        <w:t>E</w:t>
      </w:r>
      <w:r w:rsidR="00751B17" w:rsidRPr="00CF3D40">
        <w:rPr>
          <w:lang w:val="es-ES"/>
        </w:rPr>
        <w:t>n desacuerdo</w:t>
      </w:r>
    </w:p>
    <w:p w14:paraId="4ECD4F5A" w14:textId="657347AB" w:rsidR="00751B17" w:rsidRPr="00CF3D40" w:rsidRDefault="00751B17" w:rsidP="00751B17">
      <w:pPr>
        <w:pStyle w:val="ListParagraph"/>
        <w:numPr>
          <w:ilvl w:val="0"/>
          <w:numId w:val="32"/>
        </w:numPr>
        <w:rPr>
          <w:lang w:val="es-ES"/>
        </w:rPr>
      </w:pPr>
      <w:r w:rsidRPr="00CF3D40">
        <w:rPr>
          <w:lang w:val="es-ES"/>
        </w:rPr>
        <w:t>Totalmente en desacuerdo</w:t>
      </w:r>
    </w:p>
    <w:p w14:paraId="356A2170" w14:textId="6DC1187D" w:rsidR="00751B17" w:rsidRPr="00710F32" w:rsidRDefault="00CF3D40" w:rsidP="00751B17">
      <w:pPr>
        <w:rPr>
          <w:lang w:val="es-ES"/>
        </w:rPr>
      </w:pPr>
      <w:r>
        <w:rPr>
          <w:lang w:val="es-ES"/>
        </w:rPr>
        <w:t>S</w:t>
      </w:r>
      <w:r w:rsidR="00751B17" w:rsidRPr="00710F32">
        <w:rPr>
          <w:lang w:val="es-ES"/>
        </w:rPr>
        <w:t>i lo desea, amplíe su respuesta a la pregunta 26:</w:t>
      </w:r>
    </w:p>
    <w:p w14:paraId="43152190" w14:textId="77777777" w:rsidR="00751B17" w:rsidRPr="00710F32" w:rsidRDefault="00751B17" w:rsidP="00751B17">
      <w:pPr>
        <w:rPr>
          <w:lang w:val="es-ES"/>
        </w:rPr>
      </w:pPr>
    </w:p>
    <w:p w14:paraId="7021C739" w14:textId="6B111EB7" w:rsidR="00CF3D40" w:rsidRDefault="00751B17" w:rsidP="00751B17">
      <w:pPr>
        <w:rPr>
          <w:lang w:val="es-ES"/>
        </w:rPr>
      </w:pPr>
      <w:r w:rsidRPr="00710F32">
        <w:rPr>
          <w:lang w:val="es-ES"/>
        </w:rPr>
        <w:t>27. He visto un progreso/</w:t>
      </w:r>
      <w:r w:rsidR="000758D9" w:rsidRPr="00710F32">
        <w:rPr>
          <w:lang w:val="es-ES"/>
        </w:rPr>
        <w:t>mejor</w:t>
      </w:r>
      <w:r w:rsidR="000758D9">
        <w:rPr>
          <w:lang w:val="es-ES"/>
        </w:rPr>
        <w:t>í</w:t>
      </w:r>
      <w:r w:rsidR="000758D9" w:rsidRPr="00710F32">
        <w:rPr>
          <w:lang w:val="es-ES"/>
        </w:rPr>
        <w:t>a</w:t>
      </w:r>
      <w:r w:rsidRPr="00710F32">
        <w:rPr>
          <w:lang w:val="es-ES"/>
        </w:rPr>
        <w:t xml:space="preserve"> </w:t>
      </w:r>
      <w:r w:rsidR="00CF3D40">
        <w:rPr>
          <w:lang w:val="es-ES"/>
        </w:rPr>
        <w:t xml:space="preserve">clara </w:t>
      </w:r>
      <w:r w:rsidRPr="00710F32">
        <w:rPr>
          <w:lang w:val="es-ES"/>
        </w:rPr>
        <w:t xml:space="preserve">en </w:t>
      </w:r>
      <w:r w:rsidR="00CF3D40">
        <w:rPr>
          <w:lang w:val="es-ES"/>
        </w:rPr>
        <w:t xml:space="preserve">la </w:t>
      </w:r>
      <w:r w:rsidR="00CF3D40" w:rsidRPr="00CF3D40">
        <w:rPr>
          <w:lang w:val="es-ES"/>
        </w:rPr>
        <w:t>actuación</w:t>
      </w:r>
      <w:r w:rsidR="00CF3D40">
        <w:rPr>
          <w:lang w:val="es-ES"/>
        </w:rPr>
        <w:t xml:space="preserve"> </w:t>
      </w:r>
      <w:r w:rsidRPr="00710F32">
        <w:rPr>
          <w:lang w:val="es-ES"/>
        </w:rPr>
        <w:t>de mi hijo</w:t>
      </w:r>
      <w:r w:rsidR="00CF3D40">
        <w:rPr>
          <w:lang w:val="es-ES"/>
        </w:rPr>
        <w:t>/a</w:t>
      </w:r>
      <w:r w:rsidRPr="00710F32">
        <w:rPr>
          <w:lang w:val="es-ES"/>
        </w:rPr>
        <w:t xml:space="preserve"> con el apoyo que está recibiendo actualmente.</w:t>
      </w:r>
    </w:p>
    <w:p w14:paraId="2DA6AA2E" w14:textId="77777777" w:rsidR="00CF3D40" w:rsidRDefault="00751B17" w:rsidP="00751B17">
      <w:pPr>
        <w:pStyle w:val="ListParagraph"/>
        <w:numPr>
          <w:ilvl w:val="0"/>
          <w:numId w:val="33"/>
        </w:numPr>
        <w:rPr>
          <w:lang w:val="es-ES"/>
        </w:rPr>
      </w:pPr>
      <w:r w:rsidRPr="00CF3D40">
        <w:rPr>
          <w:lang w:val="es-ES"/>
        </w:rPr>
        <w:t>Totalmente de acuerdo</w:t>
      </w:r>
    </w:p>
    <w:p w14:paraId="3FD343D9" w14:textId="77777777" w:rsidR="00CF3D40" w:rsidRDefault="00CF3D40" w:rsidP="00751B17">
      <w:pPr>
        <w:pStyle w:val="ListParagraph"/>
        <w:numPr>
          <w:ilvl w:val="0"/>
          <w:numId w:val="33"/>
        </w:numPr>
        <w:rPr>
          <w:lang w:val="es-ES"/>
        </w:rPr>
      </w:pPr>
      <w:r>
        <w:rPr>
          <w:lang w:val="es-ES"/>
        </w:rPr>
        <w:t>D</w:t>
      </w:r>
      <w:r w:rsidR="00751B17" w:rsidRPr="00CF3D40">
        <w:rPr>
          <w:lang w:val="es-ES"/>
        </w:rPr>
        <w:t>e acuerdo</w:t>
      </w:r>
    </w:p>
    <w:p w14:paraId="02626222" w14:textId="77777777" w:rsidR="00CF3D40" w:rsidRDefault="00751B17" w:rsidP="00751B17">
      <w:pPr>
        <w:pStyle w:val="ListParagraph"/>
        <w:numPr>
          <w:ilvl w:val="0"/>
          <w:numId w:val="33"/>
        </w:numPr>
        <w:rPr>
          <w:lang w:val="es-ES"/>
        </w:rPr>
      </w:pPr>
      <w:r w:rsidRPr="00CF3D40">
        <w:rPr>
          <w:lang w:val="es-ES"/>
        </w:rPr>
        <w:t>Neutro</w:t>
      </w:r>
    </w:p>
    <w:p w14:paraId="4CD2A668" w14:textId="77777777" w:rsidR="00CF3D40" w:rsidRDefault="00CF3D40" w:rsidP="00751B17">
      <w:pPr>
        <w:pStyle w:val="ListParagraph"/>
        <w:numPr>
          <w:ilvl w:val="0"/>
          <w:numId w:val="33"/>
        </w:numPr>
        <w:rPr>
          <w:lang w:val="es-ES"/>
        </w:rPr>
      </w:pPr>
      <w:r>
        <w:rPr>
          <w:lang w:val="es-ES"/>
        </w:rPr>
        <w:t>E</w:t>
      </w:r>
      <w:r w:rsidR="00751B17" w:rsidRPr="00CF3D40">
        <w:rPr>
          <w:lang w:val="es-ES"/>
        </w:rPr>
        <w:t>n desacuerdo</w:t>
      </w:r>
    </w:p>
    <w:p w14:paraId="7B61706D" w14:textId="7A20D43C" w:rsidR="00751B17" w:rsidRPr="00CF3D40" w:rsidRDefault="00CF3D40" w:rsidP="00751B17">
      <w:pPr>
        <w:pStyle w:val="ListParagraph"/>
        <w:numPr>
          <w:ilvl w:val="0"/>
          <w:numId w:val="33"/>
        </w:numPr>
        <w:rPr>
          <w:lang w:val="es-ES"/>
        </w:rPr>
      </w:pPr>
      <w:r>
        <w:rPr>
          <w:lang w:val="es-ES"/>
        </w:rPr>
        <w:t>T</w:t>
      </w:r>
      <w:r w:rsidR="00751B17" w:rsidRPr="00CF3D40">
        <w:rPr>
          <w:lang w:val="es-ES"/>
        </w:rPr>
        <w:t>otalmente en desacuerdo</w:t>
      </w:r>
    </w:p>
    <w:p w14:paraId="6422FF5B" w14:textId="77777777" w:rsidR="00751B17" w:rsidRPr="00710F32" w:rsidRDefault="00751B17" w:rsidP="00751B17">
      <w:pPr>
        <w:rPr>
          <w:lang w:val="es-ES"/>
        </w:rPr>
      </w:pPr>
      <w:r w:rsidRPr="00710F32">
        <w:rPr>
          <w:lang w:val="es-ES"/>
        </w:rPr>
        <w:t>Si lo desea, amplíe su respuesta a la pregunta 27:</w:t>
      </w:r>
    </w:p>
    <w:p w14:paraId="19EAC11B" w14:textId="77777777" w:rsidR="00751B17" w:rsidRPr="00710F32" w:rsidRDefault="00751B17" w:rsidP="00751B17">
      <w:pPr>
        <w:rPr>
          <w:lang w:val="es-ES"/>
        </w:rPr>
      </w:pPr>
    </w:p>
    <w:p w14:paraId="529314A8" w14:textId="77777777" w:rsidR="00CF3D40" w:rsidRDefault="00751B17" w:rsidP="00751B17">
      <w:pPr>
        <w:rPr>
          <w:lang w:val="es-ES"/>
        </w:rPr>
      </w:pPr>
      <w:r w:rsidRPr="00710F32">
        <w:rPr>
          <w:lang w:val="es-ES"/>
        </w:rPr>
        <w:t>28. Estoy satisfecho</w:t>
      </w:r>
      <w:r w:rsidR="00CF3D40">
        <w:rPr>
          <w:lang w:val="es-ES"/>
        </w:rPr>
        <w:t>/a</w:t>
      </w:r>
      <w:r w:rsidRPr="00710F32">
        <w:rPr>
          <w:lang w:val="es-ES"/>
        </w:rPr>
        <w:t xml:space="preserve"> con los servicios proporcionados por el distrito escolar.</w:t>
      </w:r>
    </w:p>
    <w:p w14:paraId="57FB432A" w14:textId="77777777" w:rsidR="00CF3D40" w:rsidRDefault="00751B17" w:rsidP="00751B17">
      <w:pPr>
        <w:pStyle w:val="ListParagraph"/>
        <w:numPr>
          <w:ilvl w:val="0"/>
          <w:numId w:val="34"/>
        </w:numPr>
        <w:rPr>
          <w:lang w:val="es-ES"/>
        </w:rPr>
      </w:pPr>
      <w:r w:rsidRPr="00CF3D40">
        <w:rPr>
          <w:lang w:val="es-ES"/>
        </w:rPr>
        <w:t>Totalmente de acuerdo</w:t>
      </w:r>
    </w:p>
    <w:p w14:paraId="34C4F435" w14:textId="77777777" w:rsidR="00CF3D40" w:rsidRDefault="00CF3D40" w:rsidP="00751B17">
      <w:pPr>
        <w:pStyle w:val="ListParagraph"/>
        <w:numPr>
          <w:ilvl w:val="0"/>
          <w:numId w:val="34"/>
        </w:numPr>
        <w:rPr>
          <w:lang w:val="es-ES"/>
        </w:rPr>
      </w:pPr>
      <w:r>
        <w:rPr>
          <w:lang w:val="es-ES"/>
        </w:rPr>
        <w:t>D</w:t>
      </w:r>
      <w:r w:rsidR="00751B17" w:rsidRPr="00CF3D40">
        <w:rPr>
          <w:lang w:val="es-ES"/>
        </w:rPr>
        <w:t>e acuerdo</w:t>
      </w:r>
    </w:p>
    <w:p w14:paraId="703A9E6D" w14:textId="77777777" w:rsidR="00CF3D40" w:rsidRDefault="00751B17" w:rsidP="00751B17">
      <w:pPr>
        <w:pStyle w:val="ListParagraph"/>
        <w:numPr>
          <w:ilvl w:val="0"/>
          <w:numId w:val="34"/>
        </w:numPr>
        <w:rPr>
          <w:lang w:val="es-ES"/>
        </w:rPr>
      </w:pPr>
      <w:r w:rsidRPr="00CF3D40">
        <w:rPr>
          <w:lang w:val="es-ES"/>
        </w:rPr>
        <w:t>Neutro</w:t>
      </w:r>
    </w:p>
    <w:p w14:paraId="5161635B" w14:textId="77777777" w:rsidR="00CF3D40" w:rsidRDefault="00CF3D40" w:rsidP="00751B17">
      <w:pPr>
        <w:pStyle w:val="ListParagraph"/>
        <w:numPr>
          <w:ilvl w:val="0"/>
          <w:numId w:val="34"/>
        </w:numPr>
        <w:rPr>
          <w:lang w:val="es-ES"/>
        </w:rPr>
      </w:pPr>
      <w:r>
        <w:rPr>
          <w:lang w:val="es-ES"/>
        </w:rPr>
        <w:t>E</w:t>
      </w:r>
      <w:r w:rsidR="00751B17" w:rsidRPr="00CF3D40">
        <w:rPr>
          <w:lang w:val="es-ES"/>
        </w:rPr>
        <w:t>n desacuerdo</w:t>
      </w:r>
    </w:p>
    <w:p w14:paraId="29BF16B0" w14:textId="1DB0749F" w:rsidR="00751B17" w:rsidRPr="00CF3D40" w:rsidRDefault="00751B17" w:rsidP="00751B17">
      <w:pPr>
        <w:pStyle w:val="ListParagraph"/>
        <w:numPr>
          <w:ilvl w:val="0"/>
          <w:numId w:val="34"/>
        </w:numPr>
        <w:rPr>
          <w:lang w:val="es-ES"/>
        </w:rPr>
      </w:pPr>
      <w:r w:rsidRPr="00CF3D40">
        <w:rPr>
          <w:lang w:val="es-ES"/>
        </w:rPr>
        <w:t>Totalmente en desacuerdo</w:t>
      </w:r>
    </w:p>
    <w:p w14:paraId="22D628DE" w14:textId="77777777" w:rsidR="00751B17" w:rsidRPr="00710F32" w:rsidRDefault="00751B17" w:rsidP="00751B17">
      <w:pPr>
        <w:rPr>
          <w:lang w:val="es-ES"/>
        </w:rPr>
      </w:pPr>
      <w:r w:rsidRPr="00710F32">
        <w:rPr>
          <w:lang w:val="es-ES"/>
        </w:rPr>
        <w:t>Si lo desea, amplíe su respuesta a la pregunta 28:</w:t>
      </w:r>
    </w:p>
    <w:p w14:paraId="1CA27224" w14:textId="77777777" w:rsidR="00751B17" w:rsidRPr="00710F32" w:rsidRDefault="00751B17" w:rsidP="00751B17">
      <w:pPr>
        <w:rPr>
          <w:lang w:val="es-ES"/>
        </w:rPr>
      </w:pPr>
    </w:p>
    <w:p w14:paraId="181F6BDB" w14:textId="77777777" w:rsidR="00D7790D" w:rsidRDefault="00751B17" w:rsidP="00751B17">
      <w:pPr>
        <w:rPr>
          <w:lang w:val="es-ES"/>
        </w:rPr>
      </w:pPr>
      <w:r w:rsidRPr="00710F32">
        <w:rPr>
          <w:lang w:val="es-ES"/>
        </w:rPr>
        <w:t xml:space="preserve">29. Marque los temas que le gustaría que el ________ SEPAG </w:t>
      </w:r>
      <w:r w:rsidR="00D7790D">
        <w:rPr>
          <w:lang w:val="es-ES"/>
        </w:rPr>
        <w:t>comunique</w:t>
      </w:r>
      <w:r w:rsidRPr="00710F32">
        <w:rPr>
          <w:lang w:val="es-ES"/>
        </w:rPr>
        <w:t xml:space="preserve"> en reuniones futuras:</w:t>
      </w:r>
    </w:p>
    <w:p w14:paraId="6CB4E175" w14:textId="77777777" w:rsidR="00D7790D" w:rsidRDefault="00751B17" w:rsidP="00751B17">
      <w:pPr>
        <w:pStyle w:val="ListParagraph"/>
        <w:numPr>
          <w:ilvl w:val="0"/>
          <w:numId w:val="35"/>
        </w:numPr>
        <w:rPr>
          <w:lang w:val="es-ES"/>
        </w:rPr>
      </w:pPr>
      <w:r w:rsidRPr="00D7790D">
        <w:rPr>
          <w:lang w:val="es-ES"/>
        </w:rPr>
        <w:t>Derechos de los padres en la educación especia</w:t>
      </w:r>
      <w:r w:rsidR="00D7790D">
        <w:rPr>
          <w:lang w:val="es-ES"/>
        </w:rPr>
        <w:t>l</w:t>
      </w:r>
    </w:p>
    <w:p w14:paraId="72DCA5AB" w14:textId="77777777" w:rsidR="00D7790D" w:rsidRDefault="00D7790D" w:rsidP="00751B17">
      <w:pPr>
        <w:pStyle w:val="ListParagraph"/>
        <w:numPr>
          <w:ilvl w:val="0"/>
          <w:numId w:val="35"/>
        </w:numPr>
        <w:rPr>
          <w:lang w:val="es-ES"/>
        </w:rPr>
      </w:pPr>
      <w:r>
        <w:rPr>
          <w:lang w:val="es-ES"/>
        </w:rPr>
        <w:t>E</w:t>
      </w:r>
      <w:r w:rsidR="00751B17" w:rsidRPr="00D7790D">
        <w:rPr>
          <w:lang w:val="es-ES"/>
        </w:rPr>
        <w:t>ntorno menos restrictivo (LRE) y Educación pública apropiada y gratuita (FAPE)</w:t>
      </w:r>
    </w:p>
    <w:p w14:paraId="5AE1BCD9" w14:textId="77777777" w:rsidR="00D7790D" w:rsidRDefault="00751B17" w:rsidP="00751B17">
      <w:pPr>
        <w:pStyle w:val="ListParagraph"/>
        <w:numPr>
          <w:ilvl w:val="0"/>
          <w:numId w:val="35"/>
        </w:numPr>
        <w:rPr>
          <w:lang w:val="es-ES"/>
        </w:rPr>
      </w:pPr>
      <w:r w:rsidRPr="00D7790D">
        <w:rPr>
          <w:lang w:val="es-ES"/>
        </w:rPr>
        <w:t>Plan educativo individual (IEP)</w:t>
      </w:r>
    </w:p>
    <w:p w14:paraId="09CAF6FD" w14:textId="77777777" w:rsidR="00D7790D" w:rsidRDefault="00751B17" w:rsidP="00751B17">
      <w:pPr>
        <w:pStyle w:val="ListParagraph"/>
        <w:numPr>
          <w:ilvl w:val="0"/>
          <w:numId w:val="35"/>
        </w:numPr>
        <w:rPr>
          <w:lang w:val="es-ES"/>
        </w:rPr>
      </w:pPr>
      <w:r w:rsidRPr="00D7790D">
        <w:rPr>
          <w:lang w:val="es-ES"/>
        </w:rPr>
        <w:t>Sección 504</w:t>
      </w:r>
    </w:p>
    <w:p w14:paraId="05E710C2" w14:textId="77777777" w:rsidR="00D7790D" w:rsidRDefault="00751B17" w:rsidP="00751B17">
      <w:pPr>
        <w:pStyle w:val="ListParagraph"/>
        <w:numPr>
          <w:ilvl w:val="0"/>
          <w:numId w:val="35"/>
        </w:numPr>
        <w:rPr>
          <w:lang w:val="es-ES"/>
        </w:rPr>
      </w:pPr>
      <w:r w:rsidRPr="00D7790D">
        <w:rPr>
          <w:lang w:val="es-ES"/>
        </w:rPr>
        <w:t>Metas y objetivos medibles</w:t>
      </w:r>
    </w:p>
    <w:p w14:paraId="61AD18C8" w14:textId="77777777" w:rsidR="00D7790D" w:rsidRDefault="00751B17" w:rsidP="00751B17">
      <w:pPr>
        <w:pStyle w:val="ListParagraph"/>
        <w:numPr>
          <w:ilvl w:val="0"/>
          <w:numId w:val="35"/>
        </w:numPr>
        <w:rPr>
          <w:lang w:val="es-ES"/>
        </w:rPr>
      </w:pPr>
      <w:r w:rsidRPr="00D7790D">
        <w:rPr>
          <w:lang w:val="es-ES"/>
        </w:rPr>
        <w:t>Modificaciones y adaptaciones</w:t>
      </w:r>
    </w:p>
    <w:p w14:paraId="68BE083B" w14:textId="77777777" w:rsidR="00D7790D" w:rsidRDefault="00D7790D" w:rsidP="00751B17">
      <w:pPr>
        <w:pStyle w:val="ListParagraph"/>
        <w:numPr>
          <w:ilvl w:val="0"/>
          <w:numId w:val="35"/>
        </w:numPr>
        <w:rPr>
          <w:lang w:val="es-ES"/>
        </w:rPr>
      </w:pPr>
      <w:r>
        <w:rPr>
          <w:lang w:val="es-ES"/>
        </w:rPr>
        <w:t>S</w:t>
      </w:r>
      <w:r w:rsidR="00751B17" w:rsidRPr="00D7790D">
        <w:rPr>
          <w:lang w:val="es-ES"/>
        </w:rPr>
        <w:t>ervicios y planificación de la transición</w:t>
      </w:r>
    </w:p>
    <w:p w14:paraId="4DB809BE" w14:textId="77777777" w:rsidR="00D7790D" w:rsidRDefault="00751B17" w:rsidP="00751B17">
      <w:pPr>
        <w:pStyle w:val="ListParagraph"/>
        <w:numPr>
          <w:ilvl w:val="0"/>
          <w:numId w:val="35"/>
        </w:numPr>
        <w:rPr>
          <w:lang w:val="es-ES"/>
        </w:rPr>
      </w:pPr>
      <w:r w:rsidRPr="00D7790D">
        <w:rPr>
          <w:lang w:val="es-ES"/>
        </w:rPr>
        <w:t>Servicios relacionados</w:t>
      </w:r>
    </w:p>
    <w:p w14:paraId="0840B400" w14:textId="77777777" w:rsidR="00D7790D" w:rsidRDefault="00751B17" w:rsidP="00751B17">
      <w:pPr>
        <w:pStyle w:val="ListParagraph"/>
        <w:numPr>
          <w:ilvl w:val="0"/>
          <w:numId w:val="35"/>
        </w:numPr>
        <w:rPr>
          <w:lang w:val="es-ES"/>
        </w:rPr>
      </w:pPr>
      <w:r w:rsidRPr="00D7790D">
        <w:rPr>
          <w:lang w:val="es-ES"/>
        </w:rPr>
        <w:t>Necesidades del programa de educación especial en el distrito</w:t>
      </w:r>
    </w:p>
    <w:p w14:paraId="72EB28F4" w14:textId="77777777" w:rsidR="00D7790D" w:rsidRDefault="00751B17" w:rsidP="00751B17">
      <w:pPr>
        <w:pStyle w:val="ListParagraph"/>
        <w:numPr>
          <w:ilvl w:val="0"/>
          <w:numId w:val="35"/>
        </w:numPr>
        <w:rPr>
          <w:lang w:val="es-ES"/>
        </w:rPr>
      </w:pPr>
      <w:r w:rsidRPr="00D7790D">
        <w:rPr>
          <w:lang w:val="es-ES"/>
        </w:rPr>
        <w:t>Aprendizaje socioemocional (SEL)</w:t>
      </w:r>
    </w:p>
    <w:p w14:paraId="1F02CFE1" w14:textId="77777777" w:rsidR="00D7790D" w:rsidRDefault="00751B17" w:rsidP="00751B17">
      <w:pPr>
        <w:pStyle w:val="ListParagraph"/>
        <w:numPr>
          <w:ilvl w:val="0"/>
          <w:numId w:val="35"/>
        </w:numPr>
        <w:rPr>
          <w:lang w:val="es-ES"/>
        </w:rPr>
      </w:pPr>
      <w:r w:rsidRPr="00D7790D">
        <w:rPr>
          <w:lang w:val="es-ES"/>
        </w:rPr>
        <w:t>Necesidades de salud y seguridad</w:t>
      </w:r>
    </w:p>
    <w:p w14:paraId="168F9E75" w14:textId="77777777" w:rsidR="00D7790D" w:rsidRDefault="00751B17" w:rsidP="00751B17">
      <w:pPr>
        <w:pStyle w:val="ListParagraph"/>
        <w:numPr>
          <w:ilvl w:val="0"/>
          <w:numId w:val="35"/>
        </w:numPr>
        <w:rPr>
          <w:lang w:val="es-ES"/>
        </w:rPr>
      </w:pPr>
      <w:r w:rsidRPr="00D7790D">
        <w:rPr>
          <w:lang w:val="es-ES"/>
        </w:rPr>
        <w:t>Seguridad cibernética</w:t>
      </w:r>
    </w:p>
    <w:p w14:paraId="180D5B69" w14:textId="77777777" w:rsidR="00D7790D" w:rsidRDefault="00751B17" w:rsidP="00751B17">
      <w:pPr>
        <w:pStyle w:val="ListParagraph"/>
        <w:numPr>
          <w:ilvl w:val="0"/>
          <w:numId w:val="35"/>
        </w:numPr>
        <w:rPr>
          <w:lang w:val="es-ES"/>
        </w:rPr>
      </w:pPr>
      <w:r w:rsidRPr="00D7790D">
        <w:rPr>
          <w:lang w:val="es-ES"/>
        </w:rPr>
        <w:t>Salud mental</w:t>
      </w:r>
    </w:p>
    <w:p w14:paraId="5EF70F71" w14:textId="77777777" w:rsidR="00D7790D" w:rsidRDefault="00751B17" w:rsidP="00751B17">
      <w:pPr>
        <w:pStyle w:val="ListParagraph"/>
        <w:numPr>
          <w:ilvl w:val="0"/>
          <w:numId w:val="35"/>
        </w:numPr>
        <w:rPr>
          <w:lang w:val="es-ES"/>
        </w:rPr>
      </w:pPr>
      <w:r w:rsidRPr="00D7790D">
        <w:rPr>
          <w:lang w:val="es-ES"/>
        </w:rPr>
        <w:t>Clima y cultura escolar</w:t>
      </w:r>
    </w:p>
    <w:p w14:paraId="3F5F7E04" w14:textId="77777777" w:rsidR="00D7790D" w:rsidRDefault="00751B17" w:rsidP="00751B17">
      <w:pPr>
        <w:pStyle w:val="ListParagraph"/>
        <w:numPr>
          <w:ilvl w:val="0"/>
          <w:numId w:val="35"/>
        </w:numPr>
        <w:rPr>
          <w:lang w:val="es-ES"/>
        </w:rPr>
      </w:pPr>
      <w:r w:rsidRPr="00D7790D">
        <w:rPr>
          <w:lang w:val="es-ES"/>
        </w:rPr>
        <w:t>Planificación universitaria y profesional</w:t>
      </w:r>
    </w:p>
    <w:p w14:paraId="78B9F181" w14:textId="77777777" w:rsidR="00D7790D" w:rsidRDefault="00751B17" w:rsidP="00751B17">
      <w:pPr>
        <w:pStyle w:val="ListParagraph"/>
        <w:numPr>
          <w:ilvl w:val="0"/>
          <w:numId w:val="35"/>
        </w:numPr>
        <w:rPr>
          <w:lang w:val="es-ES"/>
        </w:rPr>
      </w:pPr>
      <w:r w:rsidRPr="00D7790D">
        <w:rPr>
          <w:lang w:val="es-ES"/>
        </w:rPr>
        <w:t>Apoyo e intervención de comportamiento positivo (PBIS)</w:t>
      </w:r>
    </w:p>
    <w:p w14:paraId="50E15BEC" w14:textId="77777777" w:rsidR="00D7790D" w:rsidRDefault="00D7790D" w:rsidP="00751B17">
      <w:pPr>
        <w:pStyle w:val="ListParagraph"/>
        <w:numPr>
          <w:ilvl w:val="0"/>
          <w:numId w:val="35"/>
        </w:numPr>
        <w:rPr>
          <w:lang w:val="es-ES"/>
        </w:rPr>
      </w:pPr>
      <w:r w:rsidRPr="00D7790D">
        <w:rPr>
          <w:lang w:val="es-ES"/>
        </w:rPr>
        <w:t>I</w:t>
      </w:r>
      <w:r w:rsidR="00751B17" w:rsidRPr="00D7790D">
        <w:rPr>
          <w:lang w:val="es-ES"/>
        </w:rPr>
        <w:t>ntervenciones y apoyos educativos / Sistema de apoyo por niveles de Nueva Jersey (NJTSS)</w:t>
      </w:r>
    </w:p>
    <w:p w14:paraId="7468EC68" w14:textId="77777777" w:rsidR="00D7790D" w:rsidRDefault="00751B17" w:rsidP="00751B17">
      <w:pPr>
        <w:pStyle w:val="ListParagraph"/>
        <w:numPr>
          <w:ilvl w:val="0"/>
          <w:numId w:val="35"/>
        </w:numPr>
        <w:rPr>
          <w:lang w:val="es-ES"/>
        </w:rPr>
      </w:pPr>
      <w:r w:rsidRPr="00D7790D">
        <w:rPr>
          <w:lang w:val="es-ES"/>
        </w:rPr>
        <w:t>Comprender el plan de estudios de nivel de grado y las expectativas de aprendizaje de los estudiantes</w:t>
      </w:r>
    </w:p>
    <w:p w14:paraId="5CB4C967" w14:textId="77777777" w:rsidR="00D7790D" w:rsidRDefault="00751B17" w:rsidP="00751B17">
      <w:pPr>
        <w:pStyle w:val="ListParagraph"/>
        <w:numPr>
          <w:ilvl w:val="0"/>
          <w:numId w:val="35"/>
        </w:numPr>
        <w:rPr>
          <w:lang w:val="es-ES"/>
        </w:rPr>
      </w:pPr>
      <w:r w:rsidRPr="00D7790D">
        <w:rPr>
          <w:lang w:val="es-ES"/>
        </w:rPr>
        <w:t>Graduación y vida después de la escuela / Sistemas de servicios para adultos</w:t>
      </w:r>
    </w:p>
    <w:p w14:paraId="29148BBB" w14:textId="77777777" w:rsidR="00D7790D" w:rsidRDefault="00751B17" w:rsidP="00751B17">
      <w:pPr>
        <w:pStyle w:val="ListParagraph"/>
        <w:numPr>
          <w:ilvl w:val="0"/>
          <w:numId w:val="35"/>
        </w:numPr>
        <w:rPr>
          <w:lang w:val="es-ES"/>
        </w:rPr>
      </w:pPr>
      <w:r w:rsidRPr="00D7790D">
        <w:rPr>
          <w:lang w:val="es-ES"/>
        </w:rPr>
        <w:lastRenderedPageBreak/>
        <w:t>Desarrollo profesional del personal</w:t>
      </w:r>
    </w:p>
    <w:p w14:paraId="728CEDF5" w14:textId="59B8FED1" w:rsidR="00751B17" w:rsidRPr="00D7790D" w:rsidRDefault="00751B17" w:rsidP="00751B17">
      <w:pPr>
        <w:pStyle w:val="ListParagraph"/>
        <w:numPr>
          <w:ilvl w:val="0"/>
          <w:numId w:val="35"/>
        </w:numPr>
        <w:rPr>
          <w:lang w:val="es-ES"/>
        </w:rPr>
      </w:pPr>
      <w:r w:rsidRPr="00D7790D">
        <w:rPr>
          <w:lang w:val="es-ES"/>
        </w:rPr>
        <w:t>Otro: _____________________________________________</w:t>
      </w:r>
    </w:p>
    <w:p w14:paraId="2391D6F4" w14:textId="77777777" w:rsidR="00751B17" w:rsidRPr="00710F32" w:rsidRDefault="00751B17" w:rsidP="00751B17">
      <w:pPr>
        <w:rPr>
          <w:lang w:val="es-ES"/>
        </w:rPr>
      </w:pPr>
    </w:p>
    <w:p w14:paraId="217950C7" w14:textId="14414107" w:rsidR="00751B17" w:rsidRPr="00710F32" w:rsidRDefault="00751B17" w:rsidP="00751B17">
      <w:pPr>
        <w:rPr>
          <w:lang w:val="es-ES"/>
        </w:rPr>
      </w:pPr>
      <w:r w:rsidRPr="00710F32">
        <w:rPr>
          <w:lang w:val="es-ES"/>
        </w:rPr>
        <w:t>30. Proporcione cualquier comentario o inquietud adicional que le gustaría que el ACIT SEPAG aborde (opcional):</w:t>
      </w:r>
    </w:p>
    <w:p w14:paraId="461CA461" w14:textId="77777777" w:rsidR="00751B17" w:rsidRPr="00D7790D" w:rsidRDefault="00751B17" w:rsidP="00751B17">
      <w:pPr>
        <w:rPr>
          <w:b/>
          <w:bCs/>
          <w:lang w:val="es-ES"/>
        </w:rPr>
      </w:pPr>
      <w:r w:rsidRPr="00D7790D">
        <w:rPr>
          <w:b/>
          <w:bCs/>
          <w:lang w:val="es-ES"/>
        </w:rPr>
        <w:t>OPCIONAL:</w:t>
      </w:r>
    </w:p>
    <w:p w14:paraId="53DAFF05" w14:textId="10A7EDBF" w:rsidR="00751B17" w:rsidRPr="00710F32" w:rsidRDefault="00D7790D" w:rsidP="00751B17">
      <w:pPr>
        <w:rPr>
          <w:lang w:val="es-ES"/>
        </w:rPr>
      </w:pPr>
      <w:r>
        <w:rPr>
          <w:lang w:val="es-ES"/>
        </w:rPr>
        <w:t>S</w:t>
      </w:r>
      <w:r w:rsidR="00751B17" w:rsidRPr="00710F32">
        <w:rPr>
          <w:lang w:val="es-ES"/>
        </w:rPr>
        <w:t>u nombre: ___________________________________________________</w:t>
      </w:r>
    </w:p>
    <w:p w14:paraId="13763E3B" w14:textId="3A392BC0" w:rsidR="00751B17" w:rsidRPr="00710F32" w:rsidRDefault="000758D9" w:rsidP="00751B17">
      <w:pPr>
        <w:rPr>
          <w:lang w:val="es-ES"/>
        </w:rPr>
      </w:pPr>
      <w:r>
        <w:rPr>
          <w:lang w:val="es-ES"/>
        </w:rPr>
        <w:t>Dirección</w:t>
      </w:r>
      <w:r w:rsidR="00751B17" w:rsidRPr="00710F32">
        <w:rPr>
          <w:lang w:val="es-ES"/>
        </w:rPr>
        <w:t>: _____________________________________________________</w:t>
      </w:r>
    </w:p>
    <w:p w14:paraId="3A3E27FD" w14:textId="77777777" w:rsidR="00751B17" w:rsidRPr="00710F32" w:rsidRDefault="00751B17" w:rsidP="00751B17">
      <w:pPr>
        <w:rPr>
          <w:lang w:val="es-ES"/>
        </w:rPr>
      </w:pPr>
      <w:r w:rsidRPr="00710F32">
        <w:rPr>
          <w:lang w:val="es-ES"/>
        </w:rPr>
        <w:t>Número de teléfono: _______________________________________________</w:t>
      </w:r>
    </w:p>
    <w:p w14:paraId="7D90E47B" w14:textId="77777777" w:rsidR="00751B17" w:rsidRPr="00710F32" w:rsidRDefault="00751B17" w:rsidP="00751B17">
      <w:pPr>
        <w:rPr>
          <w:lang w:val="es-ES"/>
        </w:rPr>
      </w:pPr>
      <w:r w:rsidRPr="00710F32">
        <w:rPr>
          <w:lang w:val="es-ES"/>
        </w:rPr>
        <w:t>Correo electrónico: _______________________________________________________</w:t>
      </w:r>
    </w:p>
    <w:p w14:paraId="4A7516AD" w14:textId="77777777" w:rsidR="00751B17" w:rsidRPr="00710F32" w:rsidRDefault="00751B17" w:rsidP="00751B17">
      <w:pPr>
        <w:rPr>
          <w:lang w:val="es-ES"/>
        </w:rPr>
      </w:pPr>
      <w:r w:rsidRPr="00710F32">
        <w:rPr>
          <w:lang w:val="es-ES"/>
        </w:rPr>
        <w:t>Si tiene alguna pregunta, no dude en ponerse en contacto con:</w:t>
      </w:r>
    </w:p>
    <w:p w14:paraId="783A45AA" w14:textId="77777777" w:rsidR="00D7790D" w:rsidRDefault="00D7790D" w:rsidP="00751B17">
      <w:pPr>
        <w:rPr>
          <w:lang w:val="es-ES"/>
        </w:rPr>
      </w:pPr>
    </w:p>
    <w:p w14:paraId="0DE9A1CA" w14:textId="0B1D25A8" w:rsidR="00751B17" w:rsidRPr="00710F32" w:rsidRDefault="00751B17" w:rsidP="00751B17">
      <w:pPr>
        <w:rPr>
          <w:lang w:val="es-ES"/>
        </w:rPr>
      </w:pPr>
      <w:r w:rsidRPr="00710F32">
        <w:rPr>
          <w:lang w:val="es-ES"/>
        </w:rPr>
        <w:t>____________, Supervisor de Servicios de Educación Especial</w:t>
      </w:r>
    </w:p>
    <w:p w14:paraId="56F07EC6" w14:textId="77777777" w:rsidR="00751B17" w:rsidRPr="00710F32" w:rsidRDefault="00751B17" w:rsidP="00751B17">
      <w:pPr>
        <w:rPr>
          <w:lang w:val="es-ES"/>
        </w:rPr>
      </w:pPr>
      <w:r w:rsidRPr="00710F32">
        <w:rPr>
          <w:lang w:val="es-ES"/>
        </w:rPr>
        <w:t>Teléfono: ____________ ext. _______</w:t>
      </w:r>
    </w:p>
    <w:p w14:paraId="633C5B34" w14:textId="77777777" w:rsidR="00751B17" w:rsidRPr="00710F32" w:rsidRDefault="00751B17" w:rsidP="00751B17">
      <w:pPr>
        <w:rPr>
          <w:lang w:val="es-ES"/>
        </w:rPr>
      </w:pPr>
      <w:r w:rsidRPr="00710F32">
        <w:rPr>
          <w:lang w:val="es-ES"/>
        </w:rPr>
        <w:t>Correo electrónico: ________________________</w:t>
      </w:r>
    </w:p>
    <w:p w14:paraId="61C0B106" w14:textId="48BA1B66" w:rsidR="00751B17" w:rsidRPr="00710F32" w:rsidRDefault="00D7790D" w:rsidP="00751B17">
      <w:pPr>
        <w:rPr>
          <w:lang w:val="es-ES"/>
        </w:rPr>
      </w:pPr>
      <w:r w:rsidRPr="00710F32">
        <w:rPr>
          <w:lang w:val="es-ES"/>
        </w:rPr>
        <w:t>Y</w:t>
      </w:r>
      <w:r>
        <w:rPr>
          <w:lang w:val="es-ES"/>
        </w:rPr>
        <w:t xml:space="preserve"> </w:t>
      </w:r>
      <w:r w:rsidR="00751B17" w:rsidRPr="00710F32">
        <w:rPr>
          <w:lang w:val="es-ES"/>
        </w:rPr>
        <w:t xml:space="preserve">_______________, </w:t>
      </w:r>
      <w:proofErr w:type="gramStart"/>
      <w:r w:rsidR="00751B17" w:rsidRPr="00710F32">
        <w:rPr>
          <w:lang w:val="es-ES"/>
        </w:rPr>
        <w:t>Co-líder</w:t>
      </w:r>
      <w:proofErr w:type="gramEnd"/>
      <w:r w:rsidR="00751B17" w:rsidRPr="00710F32">
        <w:rPr>
          <w:lang w:val="es-ES"/>
        </w:rPr>
        <w:t xml:space="preserve"> de SEPAG</w:t>
      </w:r>
    </w:p>
    <w:p w14:paraId="38542838" w14:textId="77777777" w:rsidR="00751B17" w:rsidRPr="00710F32" w:rsidRDefault="00751B17" w:rsidP="00751B17">
      <w:pPr>
        <w:rPr>
          <w:lang w:val="es-ES"/>
        </w:rPr>
      </w:pPr>
      <w:r w:rsidRPr="00710F32">
        <w:rPr>
          <w:lang w:val="es-ES"/>
        </w:rPr>
        <w:t>Teléfono: _______________________</w:t>
      </w:r>
    </w:p>
    <w:p w14:paraId="0F97BB8C" w14:textId="77777777" w:rsidR="00751B17" w:rsidRPr="00710F32" w:rsidRDefault="00751B17" w:rsidP="00751B17">
      <w:pPr>
        <w:rPr>
          <w:lang w:val="es-ES"/>
        </w:rPr>
      </w:pPr>
      <w:r w:rsidRPr="00710F32">
        <w:rPr>
          <w:lang w:val="es-ES"/>
        </w:rPr>
        <w:t>Correo electrónico: ________________________</w:t>
      </w:r>
    </w:p>
    <w:p w14:paraId="48CC157B" w14:textId="77777777" w:rsidR="00D7790D" w:rsidRDefault="00D7790D" w:rsidP="00751B17">
      <w:pPr>
        <w:rPr>
          <w:lang w:val="es-ES"/>
        </w:rPr>
      </w:pPr>
    </w:p>
    <w:p w14:paraId="1958C671" w14:textId="77777777" w:rsidR="00D7790D" w:rsidRDefault="00D7790D" w:rsidP="00751B17">
      <w:pPr>
        <w:rPr>
          <w:lang w:val="es-ES"/>
        </w:rPr>
      </w:pPr>
    </w:p>
    <w:p w14:paraId="5085E6D4" w14:textId="5860EC5E" w:rsidR="00751B17" w:rsidRPr="00D7790D" w:rsidRDefault="00751B17" w:rsidP="00D7790D">
      <w:pPr>
        <w:jc w:val="center"/>
        <w:rPr>
          <w:b/>
          <w:bCs/>
          <w:lang w:val="es-ES"/>
        </w:rPr>
      </w:pPr>
      <w:r w:rsidRPr="00D7790D">
        <w:rPr>
          <w:b/>
          <w:bCs/>
          <w:lang w:val="es-ES"/>
        </w:rPr>
        <w:t>¡Gracias por su participación!</w:t>
      </w:r>
    </w:p>
    <w:p w14:paraId="3EA78B05" w14:textId="77777777" w:rsidR="00751B17" w:rsidRPr="00710F32" w:rsidRDefault="00751B17" w:rsidP="000D5CA5">
      <w:pPr>
        <w:rPr>
          <w:lang w:val="es-ES"/>
        </w:rPr>
      </w:pPr>
    </w:p>
    <w:p w14:paraId="706F1EA5" w14:textId="77777777" w:rsidR="00751B17" w:rsidRPr="00710F32" w:rsidRDefault="00751B17" w:rsidP="000D5CA5">
      <w:pPr>
        <w:rPr>
          <w:lang w:val="es-ES"/>
        </w:rPr>
      </w:pPr>
    </w:p>
    <w:p w14:paraId="651A1E24" w14:textId="77777777" w:rsidR="000D5CA5" w:rsidRPr="00710F32" w:rsidRDefault="000D5CA5" w:rsidP="000D5CA5">
      <w:pPr>
        <w:rPr>
          <w:lang w:val="es-ES"/>
        </w:rPr>
      </w:pPr>
    </w:p>
    <w:sectPr w:rsidR="000D5CA5" w:rsidRPr="00710F32" w:rsidSect="0012165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46E26"/>
    <w:multiLevelType w:val="hybridMultilevel"/>
    <w:tmpl w:val="F430726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2752F7"/>
    <w:multiLevelType w:val="hybridMultilevel"/>
    <w:tmpl w:val="43B85CF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9B395B"/>
    <w:multiLevelType w:val="hybridMultilevel"/>
    <w:tmpl w:val="FC307094"/>
    <w:lvl w:ilvl="0" w:tplc="97C845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54034A"/>
    <w:multiLevelType w:val="hybridMultilevel"/>
    <w:tmpl w:val="AA7CCCF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160A08"/>
    <w:multiLevelType w:val="hybridMultilevel"/>
    <w:tmpl w:val="FF863F7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747654"/>
    <w:multiLevelType w:val="hybridMultilevel"/>
    <w:tmpl w:val="74B0E9B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793885"/>
    <w:multiLevelType w:val="hybridMultilevel"/>
    <w:tmpl w:val="091CCE7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802AC6"/>
    <w:multiLevelType w:val="hybridMultilevel"/>
    <w:tmpl w:val="75E8E1B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CB23F82"/>
    <w:multiLevelType w:val="hybridMultilevel"/>
    <w:tmpl w:val="1DE0719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FD5B47"/>
    <w:multiLevelType w:val="hybridMultilevel"/>
    <w:tmpl w:val="FC82B06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59340D"/>
    <w:multiLevelType w:val="hybridMultilevel"/>
    <w:tmpl w:val="4C9AFE8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1F69F8"/>
    <w:multiLevelType w:val="hybridMultilevel"/>
    <w:tmpl w:val="5300B97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6609FF"/>
    <w:multiLevelType w:val="hybridMultilevel"/>
    <w:tmpl w:val="3BAA55E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E63D49"/>
    <w:multiLevelType w:val="hybridMultilevel"/>
    <w:tmpl w:val="98A4505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7B779A"/>
    <w:multiLevelType w:val="hybridMultilevel"/>
    <w:tmpl w:val="260A96E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D327E4"/>
    <w:multiLevelType w:val="hybridMultilevel"/>
    <w:tmpl w:val="0166003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0D7960"/>
    <w:multiLevelType w:val="hybridMultilevel"/>
    <w:tmpl w:val="6D828B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4C5955"/>
    <w:multiLevelType w:val="hybridMultilevel"/>
    <w:tmpl w:val="98BAB34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9D44C0B"/>
    <w:multiLevelType w:val="hybridMultilevel"/>
    <w:tmpl w:val="12B069D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CB07B48"/>
    <w:multiLevelType w:val="hybridMultilevel"/>
    <w:tmpl w:val="9552DB7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BC011F"/>
    <w:multiLevelType w:val="hybridMultilevel"/>
    <w:tmpl w:val="41085C7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DA45717"/>
    <w:multiLevelType w:val="hybridMultilevel"/>
    <w:tmpl w:val="97F621C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0BF7B2F"/>
    <w:multiLevelType w:val="hybridMultilevel"/>
    <w:tmpl w:val="F56CE12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3B4748A"/>
    <w:multiLevelType w:val="hybridMultilevel"/>
    <w:tmpl w:val="69A07CD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4EA58D4"/>
    <w:multiLevelType w:val="hybridMultilevel"/>
    <w:tmpl w:val="15FEF94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CD31E4"/>
    <w:multiLevelType w:val="hybridMultilevel"/>
    <w:tmpl w:val="5AC0D94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AE41708"/>
    <w:multiLevelType w:val="hybridMultilevel"/>
    <w:tmpl w:val="AA8A0A7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81A7543"/>
    <w:multiLevelType w:val="hybridMultilevel"/>
    <w:tmpl w:val="A15CE08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87F2B92"/>
    <w:multiLevelType w:val="hybridMultilevel"/>
    <w:tmpl w:val="77B26D1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983017B"/>
    <w:multiLevelType w:val="hybridMultilevel"/>
    <w:tmpl w:val="D0969D0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F8B765F"/>
    <w:multiLevelType w:val="hybridMultilevel"/>
    <w:tmpl w:val="B948B7B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FF2647E"/>
    <w:multiLevelType w:val="hybridMultilevel"/>
    <w:tmpl w:val="0D524C6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5E77D40"/>
    <w:multiLevelType w:val="hybridMultilevel"/>
    <w:tmpl w:val="ACDCEFC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8146F7C"/>
    <w:multiLevelType w:val="hybridMultilevel"/>
    <w:tmpl w:val="7E945D3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A11304D"/>
    <w:multiLevelType w:val="hybridMultilevel"/>
    <w:tmpl w:val="72165A2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19"/>
  </w:num>
  <w:num w:numId="3">
    <w:abstractNumId w:val="9"/>
  </w:num>
  <w:num w:numId="4">
    <w:abstractNumId w:val="18"/>
  </w:num>
  <w:num w:numId="5">
    <w:abstractNumId w:val="3"/>
  </w:num>
  <w:num w:numId="6">
    <w:abstractNumId w:val="17"/>
  </w:num>
  <w:num w:numId="7">
    <w:abstractNumId w:val="28"/>
  </w:num>
  <w:num w:numId="8">
    <w:abstractNumId w:val="27"/>
  </w:num>
  <w:num w:numId="9">
    <w:abstractNumId w:val="14"/>
  </w:num>
  <w:num w:numId="10">
    <w:abstractNumId w:val="33"/>
  </w:num>
  <w:num w:numId="11">
    <w:abstractNumId w:val="0"/>
  </w:num>
  <w:num w:numId="12">
    <w:abstractNumId w:val="25"/>
  </w:num>
  <w:num w:numId="13">
    <w:abstractNumId w:val="8"/>
  </w:num>
  <w:num w:numId="14">
    <w:abstractNumId w:val="13"/>
  </w:num>
  <w:num w:numId="15">
    <w:abstractNumId w:val="22"/>
  </w:num>
  <w:num w:numId="16">
    <w:abstractNumId w:val="15"/>
  </w:num>
  <w:num w:numId="17">
    <w:abstractNumId w:val="29"/>
  </w:num>
  <w:num w:numId="18">
    <w:abstractNumId w:val="34"/>
  </w:num>
  <w:num w:numId="19">
    <w:abstractNumId w:val="2"/>
  </w:num>
  <w:num w:numId="20">
    <w:abstractNumId w:val="7"/>
  </w:num>
  <w:num w:numId="21">
    <w:abstractNumId w:val="12"/>
  </w:num>
  <w:num w:numId="22">
    <w:abstractNumId w:val="24"/>
  </w:num>
  <w:num w:numId="23">
    <w:abstractNumId w:val="31"/>
  </w:num>
  <w:num w:numId="24">
    <w:abstractNumId w:val="21"/>
  </w:num>
  <w:num w:numId="25">
    <w:abstractNumId w:val="16"/>
  </w:num>
  <w:num w:numId="26">
    <w:abstractNumId w:val="5"/>
  </w:num>
  <w:num w:numId="27">
    <w:abstractNumId w:val="1"/>
  </w:num>
  <w:num w:numId="28">
    <w:abstractNumId w:val="4"/>
  </w:num>
  <w:num w:numId="29">
    <w:abstractNumId w:val="23"/>
  </w:num>
  <w:num w:numId="30">
    <w:abstractNumId w:val="32"/>
  </w:num>
  <w:num w:numId="31">
    <w:abstractNumId w:val="10"/>
  </w:num>
  <w:num w:numId="32">
    <w:abstractNumId w:val="11"/>
  </w:num>
  <w:num w:numId="33">
    <w:abstractNumId w:val="26"/>
  </w:num>
  <w:num w:numId="34">
    <w:abstractNumId w:val="30"/>
  </w:num>
  <w:num w:numId="3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1MjG3NDY1MTMytDRX0lEKTi0uzszPAykwrAUAdnOAtywAAAA="/>
  </w:docVars>
  <w:rsids>
    <w:rsidRoot w:val="000D5CA5"/>
    <w:rsid w:val="000758D9"/>
    <w:rsid w:val="000D5CA5"/>
    <w:rsid w:val="00121657"/>
    <w:rsid w:val="00341744"/>
    <w:rsid w:val="0038405E"/>
    <w:rsid w:val="00710F32"/>
    <w:rsid w:val="00751B17"/>
    <w:rsid w:val="00796668"/>
    <w:rsid w:val="007E35EB"/>
    <w:rsid w:val="007E4E9F"/>
    <w:rsid w:val="009D6A45"/>
    <w:rsid w:val="00CF3D40"/>
    <w:rsid w:val="00D7790D"/>
    <w:rsid w:val="00F775EC"/>
    <w:rsid w:val="00FD0B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892C09"/>
  <w15:chartTrackingRefBased/>
  <w15:docId w15:val="{1737D1DB-00AF-E047-91CA-73B5D0F005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5CA5"/>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D5CA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1C317A-0B0F-E346-AEC2-2BF1E775E8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529</Words>
  <Characters>8721</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ujar, Cinthia</dc:creator>
  <cp:keywords/>
  <dc:description/>
  <cp:lastModifiedBy>User</cp:lastModifiedBy>
  <cp:revision>2</cp:revision>
  <dcterms:created xsi:type="dcterms:W3CDTF">2021-05-03T14:14:00Z</dcterms:created>
  <dcterms:modified xsi:type="dcterms:W3CDTF">2021-05-03T14:14:00Z</dcterms:modified>
</cp:coreProperties>
</file>